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D5559" w14:textId="77777777" w:rsidR="00FC73FA" w:rsidRPr="00FB1181" w:rsidRDefault="00FC73FA" w:rsidP="00FC73FA">
      <w:pPr>
        <w:spacing w:line="360" w:lineRule="auto"/>
        <w:ind w:right="6"/>
        <w:jc w:val="right"/>
        <w:rPr>
          <w:rFonts w:ascii="Times New Roman" w:eastAsia="Verdana" w:hAnsi="Times New Roman" w:cs="Times New Roman"/>
          <w:sz w:val="36"/>
          <w:szCs w:val="36"/>
        </w:rPr>
      </w:pPr>
    </w:p>
    <w:p w14:paraId="5E302733" w14:textId="77777777" w:rsidR="00FC73FA" w:rsidRPr="00FB1181" w:rsidRDefault="00FC73FA" w:rsidP="00FC73FA">
      <w:pPr>
        <w:spacing w:line="360" w:lineRule="auto"/>
        <w:ind w:right="6"/>
        <w:jc w:val="right"/>
        <w:rPr>
          <w:rFonts w:ascii="Times New Roman" w:eastAsia="Verdana" w:hAnsi="Times New Roman" w:cs="Times New Roman"/>
          <w:sz w:val="36"/>
          <w:szCs w:val="36"/>
        </w:rPr>
      </w:pPr>
    </w:p>
    <w:p w14:paraId="785CB0A2" w14:textId="77777777" w:rsidR="00FC73FA" w:rsidRPr="00FB1181" w:rsidRDefault="00FC73FA" w:rsidP="00FC73FA">
      <w:pPr>
        <w:spacing w:line="360" w:lineRule="auto"/>
        <w:ind w:right="6"/>
        <w:jc w:val="right"/>
        <w:rPr>
          <w:rFonts w:ascii="Times New Roman" w:hAnsi="Times New Roman" w:cs="Times New Roman"/>
          <w:sz w:val="36"/>
          <w:szCs w:val="36"/>
        </w:rPr>
      </w:pPr>
      <w:r w:rsidRPr="00FB1181">
        <w:rPr>
          <w:rFonts w:ascii="Times New Roman" w:eastAsia="Verdana" w:hAnsi="Times New Roman" w:cs="Times New Roman"/>
          <w:sz w:val="36"/>
          <w:szCs w:val="36"/>
        </w:rPr>
        <w:t>University of Nottingham Ningbo China</w:t>
      </w:r>
    </w:p>
    <w:p w14:paraId="16F12047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36"/>
          <w:szCs w:val="36"/>
        </w:rPr>
      </w:pPr>
    </w:p>
    <w:p w14:paraId="3B700D26" w14:textId="77777777" w:rsidR="00FC73FA" w:rsidRPr="00FB1181" w:rsidRDefault="00FC73FA" w:rsidP="00FC73FA">
      <w:pPr>
        <w:spacing w:line="360" w:lineRule="auto"/>
        <w:ind w:right="6"/>
        <w:jc w:val="right"/>
        <w:rPr>
          <w:rFonts w:ascii="Times New Roman" w:hAnsi="Times New Roman" w:cs="Times New Roman"/>
          <w:b/>
          <w:bCs/>
          <w:sz w:val="36"/>
          <w:szCs w:val="36"/>
        </w:rPr>
      </w:pPr>
      <w:r w:rsidRPr="00FB1181">
        <w:rPr>
          <w:rFonts w:ascii="Times New Roman" w:eastAsia="Verdana" w:hAnsi="Times New Roman" w:cs="Times New Roman"/>
          <w:b/>
          <w:bCs/>
          <w:sz w:val="36"/>
          <w:szCs w:val="36"/>
        </w:rPr>
        <w:t>Faculty of Business</w:t>
      </w:r>
    </w:p>
    <w:p w14:paraId="54B53DF9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36"/>
          <w:szCs w:val="36"/>
        </w:rPr>
      </w:pPr>
    </w:p>
    <w:p w14:paraId="48176B20" w14:textId="47E5C09B" w:rsidR="00FC73FA" w:rsidRPr="00FB1181" w:rsidRDefault="00FC73FA" w:rsidP="00FC73FA">
      <w:pPr>
        <w:spacing w:line="360" w:lineRule="auto"/>
        <w:ind w:right="6"/>
        <w:jc w:val="right"/>
        <w:rPr>
          <w:rFonts w:ascii="Times New Roman" w:hAnsi="Times New Roman" w:cs="Times New Roman"/>
          <w:sz w:val="36"/>
          <w:szCs w:val="36"/>
        </w:rPr>
      </w:pPr>
      <w:r w:rsidRPr="00FB1181">
        <w:rPr>
          <w:rFonts w:ascii="Times New Roman" w:eastAsia="Verdana" w:hAnsi="Times New Roman" w:cs="Times New Roman"/>
          <w:sz w:val="36"/>
          <w:szCs w:val="36"/>
        </w:rPr>
        <w:t>Academic Year 2019/20 Semester</w:t>
      </w:r>
    </w:p>
    <w:p w14:paraId="45757328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CF98C7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24DC90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2E6B16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CEFE9D" w14:textId="77777777" w:rsidR="00FC73FA" w:rsidRPr="00FB1181" w:rsidRDefault="00FC73FA" w:rsidP="00F77F91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BEE00C6" w14:textId="77777777" w:rsidR="00F77F91" w:rsidRPr="00FB1181" w:rsidRDefault="00F77F91" w:rsidP="00F77F91">
      <w:pPr>
        <w:spacing w:line="360" w:lineRule="auto"/>
        <w:jc w:val="right"/>
        <w:rPr>
          <w:rFonts w:ascii="Times New Roman" w:eastAsia="Verdana" w:hAnsi="Times New Roman" w:cs="Times New Roman"/>
          <w:b/>
          <w:bCs/>
          <w:sz w:val="28"/>
          <w:szCs w:val="28"/>
        </w:rPr>
      </w:pPr>
      <w:r w:rsidRPr="00FB1181">
        <w:rPr>
          <w:rFonts w:ascii="Times New Roman" w:eastAsia="Verdana" w:hAnsi="Times New Roman" w:cs="Times New Roman"/>
          <w:b/>
          <w:bCs/>
          <w:sz w:val="28"/>
          <w:szCs w:val="28"/>
        </w:rPr>
        <w:t xml:space="preserve">Analytics Specializations and Applications </w:t>
      </w:r>
    </w:p>
    <w:p w14:paraId="06074431" w14:textId="7E37C0D7" w:rsidR="00FC73FA" w:rsidRPr="00FB1181" w:rsidRDefault="00F77F91" w:rsidP="00F77F91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FB1181">
        <w:rPr>
          <w:rFonts w:ascii="Times New Roman" w:eastAsia="Verdana" w:hAnsi="Times New Roman" w:cs="Times New Roman"/>
          <w:b/>
          <w:bCs/>
          <w:sz w:val="28"/>
          <w:szCs w:val="28"/>
        </w:rPr>
        <w:t>(BUSI4392 UNNC)</w:t>
      </w:r>
    </w:p>
    <w:p w14:paraId="5FCFBAEE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431FF7" w14:textId="77777777" w:rsidR="00FC73FA" w:rsidRPr="00FB1181" w:rsidRDefault="00FC73FA" w:rsidP="00FC73FA">
      <w:pPr>
        <w:spacing w:line="360" w:lineRule="auto"/>
        <w:ind w:firstLineChars="1650" w:firstLine="4638"/>
        <w:rPr>
          <w:rFonts w:ascii="Times New Roman" w:hAnsi="Times New Roman" w:cs="Times New Roman"/>
          <w:sz w:val="28"/>
          <w:szCs w:val="28"/>
        </w:rPr>
      </w:pPr>
      <w:r w:rsidRPr="00FB1181">
        <w:rPr>
          <w:rFonts w:ascii="Times New Roman" w:eastAsia="Verdana" w:hAnsi="Times New Roman" w:cs="Times New Roman"/>
          <w:b/>
          <w:bCs/>
          <w:sz w:val="28"/>
          <w:szCs w:val="28"/>
        </w:rPr>
        <w:t>Lecturer</w:t>
      </w:r>
      <w:r w:rsidRPr="00FB1181">
        <w:rPr>
          <w:rFonts w:ascii="Times New Roman" w:eastAsia="Verdana" w:hAnsi="Times New Roman" w:cs="Times New Roman"/>
          <w:sz w:val="28"/>
          <w:szCs w:val="28"/>
        </w:rPr>
        <w:t>: Dr Jenny Xiaodie PU</w:t>
      </w:r>
    </w:p>
    <w:p w14:paraId="0D2E28F7" w14:textId="77777777" w:rsidR="00FC73FA" w:rsidRPr="00FB1181" w:rsidRDefault="00FC73FA" w:rsidP="00FC73FA">
      <w:pPr>
        <w:spacing w:line="360" w:lineRule="auto"/>
        <w:ind w:left="5140"/>
        <w:rPr>
          <w:rFonts w:ascii="Times New Roman" w:hAnsi="Times New Roman" w:cs="Times New Roman"/>
          <w:sz w:val="28"/>
          <w:szCs w:val="28"/>
        </w:rPr>
      </w:pPr>
    </w:p>
    <w:p w14:paraId="3EE6443A" w14:textId="77777777" w:rsidR="00FC73FA" w:rsidRPr="00FB1181" w:rsidRDefault="00FC73FA" w:rsidP="00FC73FA">
      <w:pPr>
        <w:spacing w:line="360" w:lineRule="auto"/>
        <w:ind w:left="5140"/>
        <w:rPr>
          <w:rFonts w:ascii="Times New Roman" w:hAnsi="Times New Roman" w:cs="Times New Roman"/>
          <w:sz w:val="28"/>
          <w:szCs w:val="28"/>
        </w:rPr>
      </w:pPr>
      <w:r w:rsidRPr="00FB1181">
        <w:rPr>
          <w:rFonts w:ascii="Times New Roman" w:hAnsi="Times New Roman" w:cs="Times New Roman"/>
          <w:sz w:val="28"/>
          <w:szCs w:val="28"/>
        </w:rPr>
        <w:t>Students: Mingyuan Zhu</w:t>
      </w:r>
    </w:p>
    <w:p w14:paraId="22D43D43" w14:textId="77777777" w:rsidR="00FC73FA" w:rsidRPr="00FB1181" w:rsidRDefault="00FC73FA" w:rsidP="00FC73FA">
      <w:pPr>
        <w:spacing w:line="360" w:lineRule="auto"/>
        <w:ind w:left="5140"/>
        <w:rPr>
          <w:rFonts w:ascii="Times New Roman" w:hAnsi="Times New Roman" w:cs="Times New Roman"/>
          <w:sz w:val="28"/>
          <w:szCs w:val="28"/>
        </w:rPr>
      </w:pPr>
      <w:r w:rsidRPr="00FB1181">
        <w:rPr>
          <w:rFonts w:ascii="Times New Roman" w:hAnsi="Times New Roman" w:cs="Times New Roman"/>
          <w:sz w:val="28"/>
          <w:szCs w:val="28"/>
        </w:rPr>
        <w:t>20219292</w:t>
      </w:r>
    </w:p>
    <w:p w14:paraId="433F0529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3B5DD38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2F499B0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B8E7CE" w14:textId="77777777" w:rsidR="00FC73FA" w:rsidRPr="00FB1181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CEEF99A" w14:textId="566238AB" w:rsidR="00FC73FA" w:rsidRPr="00FB1181" w:rsidRDefault="00FC73FA" w:rsidP="00FD2D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216932D" w14:textId="1A94F7C3" w:rsidR="00FC73FA" w:rsidRPr="00FB1181" w:rsidRDefault="005D7885" w:rsidP="005D788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FB1181">
        <w:rPr>
          <w:rFonts w:ascii="Times New Roman" w:hAnsi="Times New Roman" w:cs="Times New Roman"/>
          <w:sz w:val="24"/>
          <w:szCs w:val="24"/>
        </w:rPr>
        <w:br w:type="page"/>
      </w:r>
    </w:p>
    <w:p w14:paraId="27936C87" w14:textId="54D7DB43" w:rsidR="00B052F7" w:rsidRPr="00FB1181" w:rsidRDefault="00444286" w:rsidP="000E655D">
      <w:pPr>
        <w:pStyle w:val="1"/>
        <w:numPr>
          <w:ilvl w:val="0"/>
          <w:numId w:val="2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color w:val="000000"/>
          <w:sz w:val="22"/>
          <w:szCs w:val="22"/>
        </w:rPr>
        <w:lastRenderedPageBreak/>
        <w:t xml:space="preserve">Executive Summary for </w:t>
      </w:r>
      <w:r w:rsidR="003C0C75" w:rsidRPr="00FB1181">
        <w:rPr>
          <w:rFonts w:ascii="Times New Roman" w:hAnsi="Times New Roman" w:cs="Times New Roman"/>
          <w:color w:val="000000"/>
          <w:sz w:val="22"/>
          <w:szCs w:val="22"/>
        </w:rPr>
        <w:t>B</w:t>
      </w:r>
      <w:r w:rsidR="00607420" w:rsidRPr="00FB1181">
        <w:rPr>
          <w:rFonts w:ascii="Times New Roman" w:hAnsi="Times New Roman" w:cs="Times New Roman"/>
          <w:color w:val="000000"/>
          <w:sz w:val="22"/>
          <w:szCs w:val="22"/>
        </w:rPr>
        <w:t xml:space="preserve">usiness </w:t>
      </w:r>
      <w:r w:rsidR="003C0C75" w:rsidRPr="00FB1181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="00607420" w:rsidRPr="00FB1181">
        <w:rPr>
          <w:rFonts w:ascii="Times New Roman" w:hAnsi="Times New Roman" w:cs="Times New Roman"/>
          <w:color w:val="000000"/>
          <w:sz w:val="22"/>
          <w:szCs w:val="22"/>
        </w:rPr>
        <w:t>ask</w:t>
      </w:r>
    </w:p>
    <w:p w14:paraId="0698637B" w14:textId="09B20C76" w:rsidR="00DA17ED" w:rsidRDefault="002E29C3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t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s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ll known that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ock market driven by the </w:t>
      </w:r>
      <w:r w:rsidR="00821EA9" w:rsidRPr="00821EA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sychologica</w:t>
      </w:r>
      <w:r w:rsidR="00821EA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 and fin</w:t>
      </w:r>
      <w:r w:rsidR="00E5540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</w:t>
      </w:r>
      <w:r w:rsidR="00821EA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ial factors, </w:t>
      </w:r>
      <w:r w:rsidR="0097126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s it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97126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a </w:t>
      </w:r>
      <w:r w:rsidR="001C35A2" w:rsidRPr="001C35A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remendous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y</w:t>
      </w:r>
      <w:r w:rsidR="001C35A2" w:rsidRPr="001C35A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97126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omplex </w:t>
      </w:r>
      <w:r w:rsidR="00014CF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="005F540A" w:rsidRPr="005F540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volatility</w:t>
      </w:r>
      <w:r w:rsidR="005F540A" w:rsidRPr="005F540A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 xml:space="preserve"> </w:t>
      </w:r>
      <w:r w:rsidR="00110F65" w:rsidRPr="00110F6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ocessing system</w:t>
      </w:r>
      <w:r w:rsidR="00110F65" w:rsidRPr="00110F6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CE770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cross the world. </w:t>
      </w:r>
      <w:r w:rsidR="005E5E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ith many </w:t>
      </w:r>
      <w:r w:rsidR="005E5E9F" w:rsidRPr="005E5E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ocioeconomic factors</w:t>
      </w:r>
      <w:r w:rsidR="005E5E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hidden </w:t>
      </w:r>
      <w:r w:rsidR="005E5E9F" w:rsidRPr="005E5E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havio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</w:t>
      </w:r>
      <w:r w:rsidR="005E5E9F" w:rsidRPr="005E5E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r </w:t>
      </w:r>
      <w:r w:rsidR="008B15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complex models </w:t>
      </w:r>
      <w:r w:rsidR="00DB1FA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DB1FA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ock pric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</w:t>
      </w:r>
      <w:r w:rsidR="002F2E5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="005E5E9F" w:rsidRPr="005E5E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onsequently, </w:t>
      </w:r>
      <w:r w:rsidR="008B15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s hard </w:t>
      </w:r>
      <w:r w:rsidR="005E5E9F" w:rsidRPr="005E5E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 predict</w:t>
      </w:r>
      <w:r w:rsidR="008B15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evaluate. </w:t>
      </w:r>
      <w:r w:rsidR="003757B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ut such an </w:t>
      </w:r>
      <w:r w:rsidR="006572C0" w:rsidRPr="006572C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formationally efficient</w:t>
      </w:r>
      <w:r w:rsidR="006572C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s also a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n ethical</w:t>
      </w:r>
      <w:r w:rsidR="006572C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521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judgment</w:t>
      </w:r>
      <w:r w:rsidR="006572C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resource for </w:t>
      </w:r>
      <w:r w:rsidR="009A1991" w:rsidRPr="009A199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vestors</w:t>
      </w:r>
      <w:r w:rsidR="009A199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</w:t>
      </w:r>
      <w:r w:rsidR="002521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edictors</w:t>
      </w:r>
      <w:r w:rsidR="004F1FB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</w:t>
      </w:r>
      <w:r w:rsidR="004F1FB6" w:rsidRPr="004F1FB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ke </w:t>
      </w:r>
      <w:r w:rsidR="004F1FB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ose</w:t>
      </w:r>
      <w:r w:rsidR="004F1FB6" w:rsidRPr="004F1FB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nto account and act accordingly</w:t>
      </w:r>
      <w:r w:rsidR="009F46B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ith profitable </w:t>
      </w:r>
      <w:r w:rsidR="00864F6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arket returns over a long-term</w:t>
      </w:r>
      <w:r w:rsidR="002521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="0005331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the stock </w:t>
      </w:r>
      <w:r w:rsidR="004F1FB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rice </w:t>
      </w:r>
      <w:r w:rsidR="0005331F" w:rsidRPr="0005331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end to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flect all available information fully</w:t>
      </w:r>
      <w:r w:rsidR="00A7066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</w:p>
    <w:p w14:paraId="100E5517" w14:textId="10E30842" w:rsidR="006A76B9" w:rsidRDefault="006A76B9" w:rsidP="007F0BDC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340E7F28" wp14:editId="2B30DE4D">
            <wp:extent cx="3910041" cy="503876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0041" cy="503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08897" w14:textId="3171FA18" w:rsidR="006A76B9" w:rsidRPr="006A76B9" w:rsidRDefault="006A76B9" w:rsidP="006A76B9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 w:hint="eastAsia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color w:val="000000"/>
          <w:sz w:val="22"/>
          <w:szCs w:val="22"/>
        </w:rPr>
        <w:t>F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igure 1: </w:t>
      </w:r>
      <w:r w:rsidR="00E8137A">
        <w:rPr>
          <w:rFonts w:ascii="Times New Roman" w:hAnsi="Times New Roman" w:cs="Times New Roman"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tructure of our </w:t>
      </w:r>
      <w:r w:rsidR="00E8137A">
        <w:rPr>
          <w:rFonts w:ascii="Times New Roman" w:hAnsi="Times New Roman" w:cs="Times New Roman"/>
          <w:color w:val="000000"/>
          <w:sz w:val="22"/>
          <w:szCs w:val="22"/>
        </w:rPr>
        <w:t xml:space="preserve">research </w:t>
      </w:r>
    </w:p>
    <w:p w14:paraId="27500236" w14:textId="454EED1B" w:rsidR="002A6D96" w:rsidRDefault="003D7A28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PPLE Inc. </w:t>
      </w:r>
      <w:r w:rsidR="00673863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imed to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do an exploratory</w:t>
      </w:r>
      <w:r w:rsidR="00673863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alysis of the </w:t>
      </w:r>
      <w:r w:rsidR="000A174C" w:rsidRPr="000A17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ocial networking environments</w:t>
      </w:r>
      <w:r w:rsidR="000A17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D91DD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="00D91DDC" w:rsidRPr="00D91DD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ublic mood</w:t>
      </w:r>
      <w:r w:rsidR="00D91DD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D91DD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fluence</w:t>
      </w:r>
      <w:r w:rsidR="00D91DDC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A17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n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ts stock</w:t>
      </w:r>
      <w:r w:rsidR="000A17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like </w:t>
      </w:r>
      <w:r w:rsidR="00673863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witter. </w:t>
      </w:r>
      <w:r w:rsid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s b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havio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al finance</w:t>
      </w:r>
      <w:r w:rsid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2712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mphases, </w:t>
      </w:r>
      <w:r w:rsidR="00775F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vestors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behavio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</w:t>
      </w:r>
      <w:r w:rsidR="00775F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, as a direct </w:t>
      </w:r>
      <w:r w:rsidR="004A19C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actors influence of stock price, 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s subject to particular </w:t>
      </w:r>
      <w:r w:rsidR="004A19C6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motions</w:t>
      </w:r>
      <w:r w:rsidR="004A19C6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d</w:t>
      </w:r>
      <w:r w:rsidR="004A19C6" w:rsidRPr="004A19C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A19C6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sychological biases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A2666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onsequently, </w:t>
      </w:r>
      <w:r w:rsidR="005A622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 </w:t>
      </w:r>
      <w:r w:rsidR="00A2666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is research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A2666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A622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</w:t>
      </w:r>
      <w:r w:rsidR="00A2666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imed at exploring the twitters data</w:t>
      </w:r>
      <w:r w:rsidR="00A2666A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A2666A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lastRenderedPageBreak/>
        <w:t>from April 2, 2016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A2666A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June 15, 2016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A2666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953B7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redict </w:t>
      </w:r>
      <w:r w:rsidR="00F9257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d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understand the factors that shape investors' individual </w:t>
      </w:r>
      <w:r w:rsidR="0020190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llective behavio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</w:t>
      </w:r>
      <w:r w:rsidR="008E6808" w:rsidRPr="008E680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</w:t>
      </w:r>
      <w:r w:rsidR="005A622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</w:p>
    <w:p w14:paraId="4E765F42" w14:textId="2BEDF209" w:rsidR="00673863" w:rsidRPr="00FB1181" w:rsidRDefault="00C4390D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 </w:t>
      </w:r>
      <w:r w:rsidR="0045757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stablish a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5757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odel-based </w:t>
      </w:r>
      <w:r w:rsidR="00970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ntiment-</w:t>
      </w:r>
      <w:r w:rsidR="00970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trained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970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rackers 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large-scale Twitter </w:t>
      </w:r>
      <w:r w:rsidR="00970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ntents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F31A7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alyzer 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t short time intervals. </w:t>
      </w:r>
      <w:r w:rsidR="00F31A7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n we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F31A7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plied the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resulting </w:t>
      </w:r>
      <w:r w:rsidR="000B01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f sentiments</w:t>
      </w:r>
      <w:r w:rsidR="009D18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</w:t>
      </w:r>
      <w:r w:rsidR="000B01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ord vectors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predict stock</w:t>
      </w:r>
      <w:r w:rsidR="009D18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values</w:t>
      </w:r>
      <w:r w:rsidR="009D18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rends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in particular the </w:t>
      </w:r>
      <w:r w:rsidR="006060D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dividual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6060D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contribution for </w:t>
      </w:r>
      <w:r w:rsidR="002A6D96" w:rsidRPr="002A6D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aily, with surprising results</w:t>
      </w:r>
      <w:r w:rsidR="00D71A0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We are surprising find that </w:t>
      </w:r>
      <w:r w:rsidR="003176D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ntiments and words vectors performed well in stock prediction.</w:t>
      </w:r>
    </w:p>
    <w:p w14:paraId="4B420CFA" w14:textId="403CFD25" w:rsidR="006C5996" w:rsidRPr="00FB1181" w:rsidRDefault="001349D0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color w:val="000000"/>
          <w:sz w:val="22"/>
          <w:szCs w:val="22"/>
        </w:rPr>
        <w:t>2</w:t>
      </w:r>
      <w:r w:rsidRPr="00FB1181">
        <w:rPr>
          <w:rFonts w:ascii="Times New Roman" w:hAnsi="Times New Roman" w:cs="Times New Roman"/>
          <w:color w:val="000000"/>
          <w:sz w:val="22"/>
          <w:szCs w:val="22"/>
        </w:rPr>
        <w:t>、</w:t>
      </w:r>
      <w:r w:rsidR="00DF3A34" w:rsidRPr="00FB1181">
        <w:rPr>
          <w:rFonts w:ascii="Times New Roman" w:hAnsi="Times New Roman" w:cs="Times New Roman"/>
          <w:color w:val="000000"/>
          <w:sz w:val="22"/>
          <w:szCs w:val="22"/>
        </w:rPr>
        <w:tab/>
        <w:t xml:space="preserve">Data Preprocessing </w:t>
      </w:r>
    </w:p>
    <w:p w14:paraId="52B11BB2" w14:textId="75E71980" w:rsidR="00E46ED9" w:rsidRDefault="00B3577F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fter loading the</w:t>
      </w:r>
      <w:r w:rsidR="00704AEA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704AEA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ream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4122A5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704AEA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heet 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rom </w:t>
      </w:r>
      <w:r w:rsidR="004122A5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riginal </w:t>
      </w:r>
      <w:r w:rsidR="00704AEA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xcel 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iles, we </w:t>
      </w:r>
      <w:r w:rsidR="00003E7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ply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data preprocessing </w:t>
      </w:r>
      <w:r w:rsidR="00E36D4C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eps 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cluding data cleaning, editing, reduction and selection</w:t>
      </w:r>
      <w:r w:rsidR="00CC711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.</w:t>
      </w:r>
      <w:r w:rsidR="0072511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Here we used all the </w:t>
      </w:r>
      <w:r w:rsidR="00E03CF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nglish twitters data of </w:t>
      </w:r>
      <w:r w:rsidR="00E16EC9" w:rsidRPr="00E16EC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159864</w:t>
      </w:r>
      <w:r w:rsidR="00E16EC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its date, text contents as our input.</w:t>
      </w:r>
    </w:p>
    <w:p w14:paraId="1721924E" w14:textId="29D53823" w:rsidR="00E46ED9" w:rsidRDefault="00634273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51CCB6EC" wp14:editId="1CB9898B">
            <wp:simplePos x="0" y="0"/>
            <wp:positionH relativeFrom="margin">
              <wp:posOffset>8850</wp:posOffset>
            </wp:positionH>
            <wp:positionV relativeFrom="paragraph">
              <wp:posOffset>347656</wp:posOffset>
            </wp:positionV>
            <wp:extent cx="1804670" cy="1133475"/>
            <wp:effectExtent l="0" t="0" r="5080" b="9525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467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707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- </w:t>
      </w:r>
      <w:r w:rsidR="00E46ED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ata collection</w:t>
      </w:r>
    </w:p>
    <w:p w14:paraId="2B714126" w14:textId="59630D2E" w:rsidR="0023132E" w:rsidRDefault="00AE2707" w:rsidP="0023132E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Keep </w:t>
      </w:r>
      <w:r w:rsidRPr="00FB1181">
        <w:rPr>
          <w:rFonts w:ascii="Times New Roman" w:hAnsi="Times New Roman" w:cs="Times New Roman"/>
          <w:color w:val="000000"/>
          <w:sz w:val="22"/>
          <w:szCs w:val="22"/>
        </w:rPr>
        <w:t>English twitters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:</w:t>
      </w:r>
      <w:r w:rsidR="006963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E31E49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s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CC711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eft figure shows, </w:t>
      </w:r>
      <w:r w:rsidR="00E31E49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ost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A1286E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witter </w:t>
      </w:r>
      <w:r w:rsidR="00D205B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anguage </w:t>
      </w:r>
      <w:r w:rsidR="00A1286E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s English</w:t>
      </w:r>
      <w:r w:rsidR="00D205B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The small part of none-English words will </w:t>
      </w:r>
      <w:r w:rsidR="0046798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crease the</w:t>
      </w:r>
      <w:r w:rsidR="00D205B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odel complex </w:t>
      </w:r>
      <w:r w:rsidR="0046798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="00EB7F8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terpretation problem</w:t>
      </w:r>
      <w:r w:rsidR="001570C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. S</w:t>
      </w:r>
      <w:r w:rsidR="00A1286E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 first steps we only keep the English twitters</w:t>
      </w:r>
      <w:r w:rsidR="001570C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s our analysis row input.</w:t>
      </w:r>
    </w:p>
    <w:p w14:paraId="36E4556A" w14:textId="248B3DE2" w:rsidR="0023132E" w:rsidRDefault="0023132E" w:rsidP="000E655D">
      <w:pPr>
        <w:pStyle w:val="1"/>
        <w:numPr>
          <w:ilvl w:val="0"/>
          <w:numId w:val="13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C86A66">
        <w:rPr>
          <w:rFonts w:ascii="Times New Roman" w:hAnsi="Times New Roman" w:cs="Times New Roman"/>
          <w:color w:val="000000"/>
          <w:sz w:val="22"/>
          <w:szCs w:val="22"/>
        </w:rPr>
        <w:t xml:space="preserve">Data editing 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ep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: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fter checking the data types of each feature, this step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vis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d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ata 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ormats into the correct data types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 We also create the time interval and weekly time for next steps analysis by set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ing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 reference data of 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ril 2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changed its format.</w:t>
      </w:r>
    </w:p>
    <w:p w14:paraId="38BCC4E4" w14:textId="77777777" w:rsidR="00A43454" w:rsidRDefault="002F46FD" w:rsidP="000E655D">
      <w:pPr>
        <w:pStyle w:val="1"/>
        <w:numPr>
          <w:ilvl w:val="0"/>
          <w:numId w:val="13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23132E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="00A90556" w:rsidRPr="0023132E">
        <w:rPr>
          <w:rFonts w:ascii="Times New Roman" w:hAnsi="Times New Roman" w:cs="Times New Roman"/>
          <w:color w:val="000000"/>
          <w:sz w:val="22"/>
          <w:szCs w:val="22"/>
        </w:rPr>
        <w:t xml:space="preserve">ext </w:t>
      </w:r>
      <w:r w:rsidR="001625AD" w:rsidRPr="0023132E">
        <w:rPr>
          <w:rFonts w:ascii="Times New Roman" w:hAnsi="Times New Roman" w:cs="Times New Roman"/>
          <w:color w:val="000000"/>
          <w:sz w:val="22"/>
          <w:szCs w:val="22"/>
        </w:rPr>
        <w:t>preprocessing</w:t>
      </w:r>
      <w:r w:rsidR="001625A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: </w:t>
      </w:r>
      <w:r w:rsidR="006F368F" w:rsidRPr="0023132E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 xml:space="preserve"> </w:t>
      </w:r>
    </w:p>
    <w:p w14:paraId="5211B6B4" w14:textId="4E58746F" w:rsidR="0023132E" w:rsidRDefault="007758BD" w:rsidP="00A43454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hen building </w:t>
      </w:r>
      <w:r w:rsidR="006F368F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witter data related </w:t>
      </w:r>
      <w:r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achine Learning systems, preprocessing </w:t>
      </w:r>
      <w:r w:rsidR="0064612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its text data </w:t>
      </w:r>
      <w:r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s </w:t>
      </w:r>
      <w:r w:rsidR="0064612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ssential for 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036A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ubsequen</w:t>
      </w:r>
      <w:r w:rsidR="0064612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 analysis</w:t>
      </w:r>
      <w:r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CB0F2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“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</w:t>
      </w:r>
      <w:r w:rsidR="00BB67B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processor</w:t>
      </w:r>
      <w:r w:rsidR="00CB0F2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”</w:t>
      </w:r>
      <w:r w:rsidR="00BB67B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s </w:t>
      </w:r>
      <w:r w:rsidR="00A35A0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</w:t>
      </w:r>
      <w:r w:rsidR="00BB67B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reprocessing library for tweet data </w:t>
      </w:r>
      <w:r w:rsidR="00AB1C7E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 Python programming environments</w:t>
      </w:r>
      <w:r w:rsidR="0064612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</w:t>
      </w:r>
      <w:r w:rsidR="00BB67B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akes it easy to clean, parse or tokenize the tweets.</w:t>
      </w:r>
      <w:r w:rsidR="00BB67B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CB0F2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o f</w:t>
      </w:r>
      <w:r w:rsidR="002F46F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rst Twitter </w:t>
      </w:r>
      <w:r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ntents</w:t>
      </w:r>
      <w:r w:rsidR="002F46F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clean</w:t>
      </w:r>
      <w:r w:rsidR="00A85205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g</w:t>
      </w:r>
      <w:r w:rsidR="005F3ED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teps using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5F3ED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weet-preprocessor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5F3ED9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ackage to drop the </w:t>
      </w:r>
      <w:r w:rsidR="009E3FD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appropriate twitter</w:t>
      </w:r>
      <w:r w:rsidR="00AC5402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contents, like URL's</w:t>
      </w:r>
      <w:r w:rsidR="00AC5402" w:rsidRPr="0023132E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,</w:t>
      </w:r>
      <w:r w:rsidR="00AC5402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entions and Hashtags</w:t>
      </w:r>
      <w:r w:rsidR="007070A4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bookmarkStart w:id="0" w:name="OLE_LINK20"/>
      <w:bookmarkStart w:id="1" w:name="OLE_LINK21"/>
    </w:p>
    <w:p w14:paraId="1143933F" w14:textId="415E1CA1" w:rsidR="00646123" w:rsidRPr="0023132E" w:rsidRDefault="00640C85" w:rsidP="0023132E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llowing </w:t>
      </w:r>
      <w:r w:rsidR="00AC553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</w:t>
      </w:r>
      <w:r w:rsidR="00036A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</w:t>
      </w:r>
      <w:r w:rsidR="00AC553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s </w:t>
      </w:r>
      <w:r w:rsidR="007070A4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pply case folding, </w:t>
      </w:r>
      <w:r w:rsidR="003345A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ripping </w:t>
      </w:r>
      <w:r w:rsidR="00AC553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ith</w:t>
      </w:r>
      <w:r w:rsidR="003345A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noise removal</w:t>
      </w:r>
      <w:r w:rsidR="00F76DFF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stop words</w:t>
      </w:r>
      <w:r w:rsidR="00AC5534" w:rsidRPr="00AC553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AC5534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ropping</w:t>
      </w:r>
      <w:r w:rsidR="00A05C8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8A5D87">
        <w:t xml:space="preserve"> </w:t>
      </w:r>
      <w:bookmarkStart w:id="2" w:name="OLE_LINK3"/>
      <w:r w:rsidR="00A05C8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emmatization</w:t>
      </w:r>
      <w:bookmarkEnd w:id="2"/>
      <w:r w:rsidR="00A05C8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760ADD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d tokenization</w:t>
      </w:r>
      <w:r w:rsidR="0064612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teps. </w:t>
      </w:r>
      <w:r w:rsidR="00036A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</w:t>
      </w:r>
      <w:r w:rsidR="00112B70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 </w:t>
      </w:r>
      <w:r w:rsidR="00112B70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et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112B70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kenized text with any stopwords removed</w:t>
      </w:r>
      <w:r w:rsidR="00112B70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t</w:t>
      </w:r>
      <w:r w:rsidR="00962CA6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e </w:t>
      </w:r>
      <w:r w:rsidR="00AD5B0F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op words </w:t>
      </w:r>
      <w:r w:rsidR="00962CA6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ollected from NLTK corpus </w:t>
      </w:r>
      <w:r w:rsidR="00112B70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ust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 </w:t>
      </w:r>
      <w:r w:rsidR="00AD5B0F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iltered out </w:t>
      </w:r>
      <w:r w:rsidR="00112B70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for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e processed</w:t>
      </w:r>
      <w:r w:rsidR="00AD5B0F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natural language data</w:t>
      </w:r>
      <w:r w:rsidR="00112B70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580C35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7377A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only adopt the </w:t>
      </w:r>
      <w:r w:rsidR="0027377A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emmatization</w:t>
      </w:r>
      <w:r w:rsidR="0027377A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nstead of stemming for its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riginal converting</w:t>
      </w:r>
      <w:r w:rsidR="00C432F3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mat are more friendly for human </w:t>
      </w:r>
      <w:r w:rsidR="009415C7" w:rsidRPr="0023132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terpretation. </w:t>
      </w:r>
    </w:p>
    <w:bookmarkEnd w:id="0"/>
    <w:bookmarkEnd w:id="1"/>
    <w:p w14:paraId="32F88028" w14:textId="77777777" w:rsidR="00A43454" w:rsidRPr="00A43454" w:rsidRDefault="00870927" w:rsidP="00A763B9">
      <w:pPr>
        <w:pStyle w:val="1"/>
        <w:numPr>
          <w:ilvl w:val="0"/>
          <w:numId w:val="12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FC7CDE3" wp14:editId="4E445460">
            <wp:simplePos x="0" y="0"/>
            <wp:positionH relativeFrom="margin">
              <wp:posOffset>2949053</wp:posOffset>
            </wp:positionH>
            <wp:positionV relativeFrom="paragraph">
              <wp:posOffset>877648</wp:posOffset>
            </wp:positionV>
            <wp:extent cx="2138045" cy="1790065"/>
            <wp:effectExtent l="0" t="0" r="0" b="635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76" b="606"/>
                    <a:stretch/>
                  </pic:blipFill>
                  <pic:spPr bwMode="auto">
                    <a:xfrm>
                      <a:off x="0" y="0"/>
                      <a:ext cx="2138045" cy="1790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5483" w:rsidRPr="00FB1181">
        <w:rPr>
          <w:rFonts w:ascii="Times New Roman" w:hAnsi="Times New Roman" w:cs="Times New Roman"/>
          <w:color w:val="000000"/>
          <w:sz w:val="22"/>
          <w:szCs w:val="22"/>
          <w:shd w:val="clear" w:color="auto" w:fill="F8F9FA"/>
        </w:rPr>
        <w:t xml:space="preserve">Sentiment generates: </w:t>
      </w:r>
    </w:p>
    <w:p w14:paraId="1FA89C5C" w14:textId="61DB7198" w:rsidR="00514818" w:rsidRPr="00A763B9" w:rsidRDefault="00A763B9" w:rsidP="00A43454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There could be many different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>methods</w:t>
      </w:r>
      <w:r w:rsidR="00F5746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 to get</w:t>
      </w:r>
      <w:r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 sentiment</w:t>
      </w:r>
      <w:r w:rsidR="00F5746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 judgment data</w:t>
      </w:r>
      <w:r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, </w:t>
      </w:r>
      <w:r w:rsidR="005D1B76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and </w:t>
      </w:r>
      <w:r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some of the libraries provide out-of-the-box sentiment analysis function that </w:t>
      </w:r>
      <w:r w:rsidR="005D1B76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we </w:t>
      </w:r>
      <w:r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can directly use on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the </w:t>
      </w:r>
      <w:r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>text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>. Still,</w:t>
      </w:r>
      <w:r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 </w:t>
      </w:r>
      <w:r w:rsidR="005D1B76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>the accuracy we manually checked is so distinguish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>ing</w:t>
      </w:r>
      <w:r w:rsidR="00EA3848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 xml:space="preserve">. We </w:t>
      </w:r>
      <w:r w:rsidR="00A269F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8F9FA"/>
        </w:rPr>
        <w:t>here firstly generate a rough results of our sentiments type.</w:t>
      </w:r>
      <w:r w:rsidRPr="00A763B9">
        <w:rPr>
          <w:rFonts w:ascii="Times New Roman" w:hAnsi="Times New Roman" w:cs="Times New Roman"/>
          <w:color w:val="000000"/>
          <w:sz w:val="22"/>
          <w:szCs w:val="22"/>
          <w:shd w:val="clear" w:color="auto" w:fill="F8F9FA"/>
        </w:rPr>
        <w:t xml:space="preserve"> 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“TextBlob”, its sentiment property returns </w:t>
      </w:r>
      <w:r w:rsidR="008B5D0E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tuple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B5D0E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 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olarity score[-1.0, 1.0]</w:t>
      </w:r>
      <w:r w:rsidR="008B5D0E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ubjectivity </w:t>
      </w:r>
      <w:r w:rsidR="008B5D0E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 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[0.0, 1.0]</w:t>
      </w:r>
      <w:r w:rsidR="008B5D0E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227F20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Based on t</w:t>
      </w:r>
      <w:r w:rsidR="001A01A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se</w:t>
      </w:r>
      <w:r w:rsidR="001A01A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FE4BE7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asic </w:t>
      </w:r>
      <w:r w:rsidR="00400ACC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ntiments</w:t>
      </w:r>
      <w:r w:rsidR="00227F20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here we categorize the description column into </w:t>
      </w:r>
      <w:r w:rsidR="00F277C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27F20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ositive</w:t>
      </w:r>
      <w:r w:rsidR="00400ACC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(&gt;0)</w:t>
      </w:r>
      <w:r w:rsidR="00D4468A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Neutral(=0) </w:t>
      </w:r>
      <w:r w:rsidR="00227F20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d Negative sentiments</w:t>
      </w:r>
      <w:r w:rsidR="00D4468A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(&lt;0). </w:t>
      </w:r>
      <w:r w:rsidR="00227F20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B936E5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subjective, the 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0.0 </w:t>
      </w:r>
      <w:r w:rsidR="00B936E5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anes 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very objective and 1.0 </w:t>
      </w:r>
      <w:r w:rsidR="00B936E5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eans </w:t>
      </w:r>
      <w:r w:rsidR="0034443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very subjective</w:t>
      </w:r>
      <w:r w:rsidR="00B936E5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so we </w:t>
      </w:r>
      <w:r w:rsidR="00633CCD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nly keep the scores above </w:t>
      </w:r>
      <w:r w:rsidR="00C748E6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0.6 as </w:t>
      </w:r>
      <w:r w:rsidR="00D026A0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rain dataset</w:t>
      </w:r>
      <w:r w:rsidR="007A34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pursuit better jud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</w:t>
      </w:r>
      <w:r w:rsidR="007A34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ment results</w:t>
      </w:r>
      <w:r w:rsidR="00D026A0" w:rsidRPr="00A763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</w:p>
    <w:p w14:paraId="400D8502" w14:textId="1F3DB18C" w:rsidR="005B20BB" w:rsidRPr="005B20BB" w:rsidRDefault="005B20BB" w:rsidP="000E655D">
      <w:pPr>
        <w:pStyle w:val="1"/>
        <w:numPr>
          <w:ilvl w:val="0"/>
          <w:numId w:val="12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5B20BB">
        <w:rPr>
          <w:rFonts w:ascii="Times New Roman" w:hAnsi="Times New Roman" w:cs="Times New Roman"/>
          <w:color w:val="000000"/>
          <w:sz w:val="22"/>
          <w:szCs w:val="22"/>
        </w:rPr>
        <w:t>Naive Bayes for Sentiment Analysis</w:t>
      </w:r>
      <w:r w:rsidR="003A5CFB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</w:p>
    <w:p w14:paraId="0B43300B" w14:textId="54A5979B" w:rsidR="005C22E9" w:rsidRPr="00DC6E76" w:rsidRDefault="005C22E9" w:rsidP="00266AD2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aïve Bayes classifier </w:t>
      </w:r>
      <w:r w:rsidR="009E1738" w:rsidRPr="009E17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ased on Bayes' theorem</w:t>
      </w:r>
      <w:r w:rsidR="009E17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9E1738" w:rsidRPr="009E17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EA4EB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ind the probability of how likely </w:t>
      </w:r>
      <w:r w:rsidR="00F05B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ata </w:t>
      </w:r>
      <w:r w:rsidR="009E17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ttributes</w:t>
      </w:r>
      <w:r w:rsidR="00F05B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re associated with each class</w:t>
      </w:r>
      <w:r w:rsidR="009E17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9E1738" w:rsidRPr="009E17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n prior knowledge of conditions</w:t>
      </w:r>
      <w:r w:rsidR="00F05B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like sentiments of positive and </w:t>
      </w:r>
      <w:r w:rsidR="009E17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negative.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66AD2" w:rsidRPr="00DC6E76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T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is 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lgorithm 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ill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 </w:t>
      </w:r>
      <w:r w:rsidR="00A43454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erformed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ll 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 predict whether a review is negative or positive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just 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ased on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ext </w:t>
      </w:r>
      <w:r w:rsidR="00DC6E76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f twitter contents</w:t>
      </w:r>
      <w:r w:rsidR="00266AD2" w:rsidRPr="00DC6E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 </w:t>
      </w:r>
    </w:p>
    <w:p w14:paraId="06AF3A0F" w14:textId="74D6C86D" w:rsidR="00D026A0" w:rsidRPr="00ED68F9" w:rsidRDefault="00DC6E76" w:rsidP="00ED68F9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</w:t>
      </w:r>
      <w:r w:rsidR="003A5CF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 applied the </w:t>
      </w:r>
      <w:r w:rsidR="00D026A0" w:rsidRPr="003A5CF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aive Bayes Classifier </w:t>
      </w:r>
      <w:r w:rsidR="004D66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s </w:t>
      </w:r>
      <w:r w:rsidR="004D667F" w:rsidRPr="003A5CF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entiment analyzer </w:t>
      </w:r>
      <w:r w:rsidR="00D026A0" w:rsidRPr="003A5CF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o </w:t>
      </w:r>
      <w:r w:rsidR="004D66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set</w:t>
      </w:r>
      <w:r w:rsidR="00D026A0" w:rsidRPr="003A5CF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 better sentiment</w:t>
      </w:r>
      <w:r w:rsidR="004D66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353D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s small data can get a </w:t>
      </w:r>
      <w:r w:rsidR="00D5362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tter result</w:t>
      </w:r>
      <w:r w:rsidR="00353D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here we use 2000 items as our trai</w:t>
      </w:r>
      <w:r w:rsidR="008B117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ing set and 300 as our test set, and finally got the accuracy of </w:t>
      </w:r>
      <w:r w:rsidR="00421CD8" w:rsidRPr="00421CD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77</w:t>
      </w:r>
      <w:r w:rsidR="00421CD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421CD8" w:rsidRPr="00421CD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6</w:t>
      </w:r>
      <w:r w:rsidR="00421CD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%. </w:t>
      </w:r>
      <w:r w:rsidR="008A4DD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raining results performed much better in more sensitive </w:t>
      </w:r>
      <w:r w:rsidR="00896A4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o the positive and </w:t>
      </w:r>
      <w:r w:rsidR="00D724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egative(most twitter is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</w:t>
      </w:r>
      <w:r w:rsidR="00D724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E40BA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hare the daily happy, and bad emotions </w:t>
      </w:r>
      <w:r w:rsidR="00BC63C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ay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BC63C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 dropped by twitter automatically</w:t>
      </w:r>
      <w:r w:rsidR="00D724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)</w:t>
      </w:r>
      <w:r w:rsidR="00D5362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</w:p>
    <w:p w14:paraId="392EB9FD" w14:textId="77777777" w:rsidR="00F86DFD" w:rsidRPr="00FB1181" w:rsidRDefault="001349D0" w:rsidP="000E655D">
      <w:pPr>
        <w:pStyle w:val="1"/>
        <w:numPr>
          <w:ilvl w:val="0"/>
          <w:numId w:val="11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bookmarkStart w:id="3" w:name="OLE_LINK5"/>
      <w:bookmarkStart w:id="4" w:name="OLE_LINK6"/>
      <w:r w:rsidRPr="00FB1181">
        <w:rPr>
          <w:rFonts w:ascii="Times New Roman" w:hAnsi="Times New Roman" w:cs="Times New Roman"/>
          <w:color w:val="000000"/>
          <w:sz w:val="22"/>
          <w:szCs w:val="22"/>
        </w:rPr>
        <w:t>Data Exploration</w:t>
      </w:r>
      <w:bookmarkStart w:id="5" w:name="OLE_LINK1"/>
      <w:bookmarkStart w:id="6" w:name="OLE_LINK2"/>
      <w:bookmarkEnd w:id="3"/>
      <w:bookmarkEnd w:id="4"/>
    </w:p>
    <w:p w14:paraId="77E75F66" w14:textId="77777777" w:rsidR="00B24E68" w:rsidRDefault="00B10C99" w:rsidP="000E655D">
      <w:pPr>
        <w:pStyle w:val="1"/>
        <w:numPr>
          <w:ilvl w:val="0"/>
          <w:numId w:val="12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he s</w:t>
      </w:r>
      <w:r w:rsidR="00F86DFD" w:rsidRPr="00FB1181">
        <w:rPr>
          <w:rFonts w:ascii="Times New Roman" w:hAnsi="Times New Roman" w:cs="Times New Roman"/>
          <w:color w:val="000000"/>
          <w:sz w:val="22"/>
          <w:szCs w:val="22"/>
        </w:rPr>
        <w:t>tock</w:t>
      </w:r>
      <w:r w:rsidR="00A376F0">
        <w:rPr>
          <w:rFonts w:ascii="Times New Roman" w:hAnsi="Times New Roman" w:cs="Times New Roman"/>
          <w:color w:val="000000"/>
          <w:sz w:val="22"/>
          <w:szCs w:val="22"/>
        </w:rPr>
        <w:t xml:space="preserve"> of APPLE</w:t>
      </w:r>
      <w:r w:rsidR="00F86DFD" w:rsidRPr="00FB1181">
        <w:rPr>
          <w:rFonts w:ascii="Times New Roman" w:hAnsi="Times New Roman" w:cs="Times New Roman"/>
          <w:color w:val="000000"/>
          <w:sz w:val="22"/>
          <w:szCs w:val="22"/>
        </w:rPr>
        <w:t>:</w:t>
      </w:r>
      <w:r w:rsidR="0011769F" w:rsidRPr="00FB1181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698C61F8" w14:textId="0243C691" w:rsidR="00D84641" w:rsidRPr="00B24E68" w:rsidRDefault="0011769F" w:rsidP="00B24E68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/>
          <w:color w:val="000000"/>
          <w:sz w:val="22"/>
          <w:szCs w:val="22"/>
        </w:rPr>
      </w:pPr>
      <w:r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APPLE stock data was collected from </w:t>
      </w:r>
      <w:r w:rsidR="00B10C99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4530D8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plication programming interface</w:t>
      </w:r>
      <w:r w:rsidR="00014BF4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f yahoo finance</w:t>
      </w:r>
      <w:r w:rsidR="001627E2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As candlestick charts shows, </w:t>
      </w:r>
      <w:r w:rsidR="00854A7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its total trend, </w:t>
      </w:r>
      <w:r w:rsidR="0012279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ts s</w:t>
      </w:r>
      <w:r w:rsidR="00F87461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ares</w:t>
      </w:r>
      <w:r w:rsidR="0012279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F87461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lumped </w:t>
      </w:r>
      <w:r w:rsidR="0012279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bout </w:t>
      </w:r>
      <w:r w:rsidR="00287A1A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22</w:t>
      </w:r>
      <w:r w:rsidR="00F87461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% </w:t>
      </w:r>
      <w:r w:rsidR="0012279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rom </w:t>
      </w:r>
      <w:r w:rsidR="002055EA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109 </w:t>
      </w:r>
      <w:r w:rsidR="00B10C99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</w:t>
      </w:r>
      <w:r w:rsidR="002055EA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 </w:t>
      </w:r>
      <w:r w:rsidR="005A0C2F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ril 16</w:t>
      </w:r>
      <w:r w:rsidR="000462FB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</w:t>
      </w:r>
      <w:r w:rsidR="00AD5C27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90 </w:t>
      </w:r>
      <w:r w:rsidR="00B10C99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</w:t>
      </w:r>
      <w:r w:rsidR="00AD5C27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 </w:t>
      </w:r>
      <w:r w:rsidR="00B10C99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ay 13</w:t>
      </w:r>
      <w:r w:rsidR="00287A1A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and </w:t>
      </w:r>
      <w:r w:rsidR="00A876EB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growing trend until </w:t>
      </w:r>
      <w:r w:rsidR="005A0C2F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ay 30</w:t>
      </w:r>
      <w:r w:rsidR="00E30BE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 Then it fluc</w:t>
      </w:r>
      <w:r w:rsidR="00B10C99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u</w:t>
      </w:r>
      <w:r w:rsidR="00E30BE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ted </w:t>
      </w:r>
      <w:r w:rsidR="00A55A3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o </w:t>
      </w:r>
      <w:r w:rsidR="005A0C2F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June 13</w:t>
      </w:r>
      <w:r w:rsidR="00A55A3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which shows this is quite</w:t>
      </w:r>
      <w:r w:rsidR="00B10C99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 common</w:t>
      </w:r>
      <w:r w:rsidR="00A55A3D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rend and its stock get </w:t>
      </w:r>
      <w:r w:rsidR="00737F54" w:rsidRPr="00B24E6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eady.</w:t>
      </w:r>
    </w:p>
    <w:p w14:paraId="0A2FD62B" w14:textId="68ABC779" w:rsidR="0016477F" w:rsidRPr="00FB1181" w:rsidRDefault="000927F0" w:rsidP="000E655D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110514A" wp14:editId="1FA1EAD0">
            <wp:extent cx="3060177" cy="1766252"/>
            <wp:effectExtent l="0" t="0" r="6985" b="571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9845" cy="1771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1B629" w14:textId="2E4856CB" w:rsidR="0016477F" w:rsidRPr="00FB1181" w:rsidRDefault="0016477F" w:rsidP="000E655D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color w:val="000000"/>
          <w:sz w:val="22"/>
          <w:szCs w:val="22"/>
        </w:rPr>
        <w:t xml:space="preserve">Figure </w:t>
      </w:r>
      <w:r w:rsidR="00EB534A">
        <w:rPr>
          <w:rFonts w:ascii="Times New Roman" w:hAnsi="Times New Roman" w:cs="Times New Roman"/>
          <w:color w:val="000000"/>
          <w:sz w:val="22"/>
          <w:szCs w:val="22"/>
        </w:rPr>
        <w:t>2</w:t>
      </w:r>
      <w:r w:rsidRPr="00FB1181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5F40BC" w:rsidRPr="00FB1181">
        <w:rPr>
          <w:rFonts w:ascii="Times New Roman" w:hAnsi="Times New Roman" w:cs="Times New Roman"/>
          <w:color w:val="000000"/>
          <w:sz w:val="22"/>
          <w:szCs w:val="22"/>
        </w:rPr>
        <w:t>Candlestick charts for apple stock</w:t>
      </w:r>
    </w:p>
    <w:p w14:paraId="3E137B62" w14:textId="6F990AEE" w:rsidR="004B2A16" w:rsidRPr="006B11B7" w:rsidRDefault="00B10C99" w:rsidP="000E655D">
      <w:pPr>
        <w:pStyle w:val="1"/>
        <w:numPr>
          <w:ilvl w:val="0"/>
          <w:numId w:val="12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he s</w:t>
      </w:r>
      <w:r w:rsidR="006961D4">
        <w:rPr>
          <w:rFonts w:ascii="Times New Roman" w:hAnsi="Times New Roman" w:cs="Times New Roman"/>
          <w:color w:val="000000"/>
          <w:sz w:val="22"/>
          <w:szCs w:val="22"/>
        </w:rPr>
        <w:t>tock of other companies</w:t>
      </w:r>
    </w:p>
    <w:p w14:paraId="7023CC83" w14:textId="1CDEE132" w:rsidR="00A50016" w:rsidRDefault="000E655D" w:rsidP="00FD5379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F831011" wp14:editId="2671F080">
            <wp:simplePos x="0" y="0"/>
            <wp:positionH relativeFrom="margin">
              <wp:align>right</wp:align>
            </wp:positionH>
            <wp:positionV relativeFrom="paragraph">
              <wp:posOffset>1513689</wp:posOffset>
            </wp:positionV>
            <wp:extent cx="2237740" cy="1405255"/>
            <wp:effectExtent l="0" t="0" r="0" b="4445"/>
            <wp:wrapSquare wrapText="bothSides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46" b="1711"/>
                    <a:stretch/>
                  </pic:blipFill>
                  <pic:spPr bwMode="auto">
                    <a:xfrm>
                      <a:off x="0" y="0"/>
                      <a:ext cx="2237740" cy="1405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25F">
        <w:rPr>
          <w:noProof/>
        </w:rPr>
        <w:drawing>
          <wp:anchor distT="0" distB="0" distL="114300" distR="114300" simplePos="0" relativeHeight="251659264" behindDoc="0" locked="0" layoutInCell="1" allowOverlap="1" wp14:anchorId="7352D9C2" wp14:editId="176B84CB">
            <wp:simplePos x="0" y="0"/>
            <wp:positionH relativeFrom="margin">
              <wp:posOffset>134620</wp:posOffset>
            </wp:positionH>
            <wp:positionV relativeFrom="paragraph">
              <wp:posOffset>201295</wp:posOffset>
            </wp:positionV>
            <wp:extent cx="2447290" cy="1343660"/>
            <wp:effectExtent l="0" t="0" r="0" b="8890"/>
            <wp:wrapSquare wrapText="bothSides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29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0A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also compared other high-technique companies like </w:t>
      </w:r>
      <w:r w:rsidR="00E36AB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OOGLE and MIC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</w:t>
      </w:r>
      <w:r w:rsidR="00E36AB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SOFT and evaluate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</w:t>
      </w:r>
      <w:r w:rsidR="00E36AB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hether the total </w:t>
      </w:r>
      <w:r w:rsidR="00BB062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arket of high add-valued</w:t>
      </w:r>
      <w:r w:rsidR="00A443B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s </w:t>
      </w:r>
      <w:r w:rsidR="00CF12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ropped. It shows that GOOGLE performed the same </w:t>
      </w:r>
      <w:r w:rsidR="0071131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rop trend during this period, which may indicate that most </w:t>
      </w:r>
      <w:r w:rsidR="00CC5CE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eople may not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be</w:t>
      </w:r>
      <w:r w:rsidR="00CC5CE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avourabl</w:t>
      </w:r>
      <w:r w:rsidR="00CC5CE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 to high-technique at this time.</w:t>
      </w:r>
    </w:p>
    <w:p w14:paraId="120E5040" w14:textId="2D71F982" w:rsidR="000E655D" w:rsidRDefault="00CC5CED" w:rsidP="00FD5379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H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w about other </w:t>
      </w:r>
      <w:r w:rsidR="00DF7A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martphone companies? We pick the top 3 American </w:t>
      </w:r>
      <w:r w:rsidR="0001003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hone </w:t>
      </w:r>
      <w:r w:rsidR="00DF7A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ompanies </w:t>
      </w:r>
      <w:r w:rsidR="0001003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 </w:t>
      </w:r>
      <w:r w:rsidR="0001003C" w:rsidRPr="0001003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amsung</w:t>
      </w:r>
      <w:r w:rsidR="0001003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LG</w:t>
      </w:r>
      <w:r w:rsidR="00C222F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find both of them is steady for its stock.</w:t>
      </w:r>
      <w:r w:rsidR="00D25A5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t seems that for those top </w:t>
      </w:r>
      <w:r w:rsidR="00FD537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martphone companies, only apple company suffer a huge cliff during this time.</w:t>
      </w:r>
    </w:p>
    <w:p w14:paraId="1C48A989" w14:textId="5B3F1BA5" w:rsidR="004854F7" w:rsidRDefault="005073CF" w:rsidP="009A3D89">
      <w:pPr>
        <w:pStyle w:val="1"/>
        <w:numPr>
          <w:ilvl w:val="0"/>
          <w:numId w:val="12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5073CF">
        <w:rPr>
          <w:rFonts w:ascii="Times New Roman" w:hAnsi="Times New Roman" w:cs="Times New Roman"/>
          <w:color w:val="000000"/>
          <w:sz w:val="22"/>
          <w:szCs w:val="22"/>
        </w:rPr>
        <w:t>Null values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:</w:t>
      </w:r>
      <w:r w:rsidR="003C49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</w:p>
    <w:p w14:paraId="36EE1D68" w14:textId="463CF9C9" w:rsidR="004854F7" w:rsidRPr="00DF27DC" w:rsidRDefault="00DF27DC" w:rsidP="00DF27DC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7D042DC" wp14:editId="11D79571">
            <wp:simplePos x="0" y="0"/>
            <wp:positionH relativeFrom="margin">
              <wp:posOffset>719455</wp:posOffset>
            </wp:positionH>
            <wp:positionV relativeFrom="paragraph">
              <wp:posOffset>799465</wp:posOffset>
            </wp:positionV>
            <wp:extent cx="4381500" cy="718820"/>
            <wp:effectExtent l="0" t="0" r="0" b="5080"/>
            <wp:wrapTopAndBottom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54F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features null </w:t>
      </w:r>
      <w:r w:rsidR="004F01D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value count will influence the analysis features we </w:t>
      </w:r>
      <w:r w:rsidR="001300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icked</w:t>
      </w:r>
      <w:r w:rsidR="004F01D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for </w:t>
      </w:r>
      <w:r w:rsidR="00F33B1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ack of too many things will </w:t>
      </w:r>
      <w:r w:rsidR="005735B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ring little values</w:t>
      </w:r>
      <w:r w:rsidR="001300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n analysis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3C49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rop the null values may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3C49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 the not </w:t>
      </w:r>
      <w:r w:rsidR="0083316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ise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3C49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ecision here. Although map information like longitude </w:t>
      </w:r>
      <w:r w:rsidR="00250A9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as more than </w:t>
      </w:r>
      <w:r w:rsidR="006371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64%</w:t>
      </w:r>
      <w:r w:rsidR="007C188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null values</w:t>
      </w:r>
      <w:r w:rsidR="00216D1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gap</w:t>
      </w:r>
      <w:r w:rsidR="0083316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ing by model or neighbours</w:t>
      </w:r>
      <w:r w:rsidR="00216D1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3316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s not wise</w:t>
      </w:r>
      <w:r w:rsidR="0028536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its hard to inferred </w:t>
      </w:r>
      <w:r w:rsidR="00D02B5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d meanless.</w:t>
      </w:r>
    </w:p>
    <w:p w14:paraId="6A00D235" w14:textId="2C47755A" w:rsidR="00183A16" w:rsidRDefault="00F46638" w:rsidP="000E655D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F46638">
        <w:rPr>
          <w:rFonts w:ascii="Times New Roman" w:hAnsi="Times New Roman" w:cs="Times New Roman" w:hint="eastAsia"/>
          <w:color w:val="000000"/>
          <w:sz w:val="22"/>
          <w:szCs w:val="22"/>
        </w:rPr>
        <w:t>F</w:t>
      </w:r>
      <w:r w:rsidRPr="00F46638">
        <w:rPr>
          <w:rFonts w:ascii="Times New Roman" w:hAnsi="Times New Roman" w:cs="Times New Roman"/>
          <w:color w:val="000000"/>
          <w:sz w:val="22"/>
          <w:szCs w:val="22"/>
        </w:rPr>
        <w:t>igure 1: Top count for null values features</w:t>
      </w:r>
    </w:p>
    <w:p w14:paraId="4C6DD5A9" w14:textId="2CAA97AD" w:rsidR="001300B0" w:rsidRDefault="001300B0" w:rsidP="000E655D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</w:p>
    <w:p w14:paraId="2789952D" w14:textId="77777777" w:rsidR="001300B0" w:rsidRPr="00F46638" w:rsidRDefault="001300B0" w:rsidP="000E655D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 w:hint="eastAsia"/>
          <w:color w:val="000000"/>
          <w:sz w:val="22"/>
          <w:szCs w:val="22"/>
        </w:rPr>
      </w:pPr>
    </w:p>
    <w:p w14:paraId="3F77E461" w14:textId="5984B7D2" w:rsidR="00616522" w:rsidRPr="00616522" w:rsidRDefault="00A7209F" w:rsidP="000E655D">
      <w:pPr>
        <w:pStyle w:val="1"/>
        <w:numPr>
          <w:ilvl w:val="0"/>
          <w:numId w:val="12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lastRenderedPageBreak/>
        <w:t>Date</w:t>
      </w:r>
      <w:r w:rsidR="00300458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</w:p>
    <w:p w14:paraId="78F79048" w14:textId="7088DF78" w:rsidR="00183A16" w:rsidRDefault="005E68EF" w:rsidP="00616522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57EAAE6E" wp14:editId="1D86B062">
            <wp:simplePos x="0" y="0"/>
            <wp:positionH relativeFrom="margin">
              <wp:posOffset>1064260</wp:posOffset>
            </wp:positionH>
            <wp:positionV relativeFrom="paragraph">
              <wp:posOffset>1129030</wp:posOffset>
            </wp:positionV>
            <wp:extent cx="3406140" cy="1512570"/>
            <wp:effectExtent l="0" t="0" r="3810" b="0"/>
            <wp:wrapTopAndBottom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14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13D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W</w:t>
      </w:r>
      <w:r w:rsidR="00E8013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en</w:t>
      </w:r>
      <w:r w:rsidR="000F6EE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omething of importance happened, </w:t>
      </w:r>
      <w:r w:rsidR="006D4A9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eople are more willing to talk about it on social media. </w:t>
      </w:r>
      <w:r w:rsidR="008B7B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topic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f</w:t>
      </w:r>
      <w:r w:rsidR="008B7B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hot </w:t>
      </w:r>
      <w:r w:rsidR="006D4A9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Pr="005E68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aily active users</w:t>
      </w:r>
      <w:r w:rsidRPr="005E68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B7B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an be inferred by the count of twitter each day</w:t>
      </w:r>
      <w:r w:rsidR="00100AB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 The more active, the more exposure for</w:t>
      </w:r>
      <w:r w:rsidR="00100AB8" w:rsidRPr="00100AB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earch engines </w:t>
      </w:r>
      <w:r w:rsidR="00100AB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twitters </w:t>
      </w:r>
      <w:r w:rsidR="00923B5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llo</w:t>
      </w:r>
      <w:r w:rsidR="00923B5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rs the APPLE will get. </w:t>
      </w:r>
      <w:r w:rsidR="008356A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s figure 3 shows,</w:t>
      </w:r>
      <w:r w:rsidR="00BB24E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witter counts </w:t>
      </w:r>
      <w:r w:rsidR="008356A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eem to </w:t>
      </w:r>
      <w:r w:rsidR="00BB24E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erformed a seasonality pattern</w:t>
      </w:r>
      <w:r w:rsidR="00165348" w:rsidRPr="001653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653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eriods</w:t>
      </w:r>
      <w:r w:rsidR="001653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f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BF619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wo weeks as a </w:t>
      </w:r>
      <w:r w:rsidR="00BB24E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idden behind time series.</w:t>
      </w:r>
    </w:p>
    <w:p w14:paraId="35A0FF2E" w14:textId="76619589" w:rsidR="00EB658C" w:rsidRPr="00EB658C" w:rsidRDefault="00EB658C" w:rsidP="000E655D">
      <w:pPr>
        <w:pStyle w:val="a3"/>
        <w:spacing w:afterLines="100" w:after="312"/>
        <w:ind w:left="360" w:firstLineChars="0" w:firstLine="0"/>
        <w:jc w:val="center"/>
        <w:rPr>
          <w:rFonts w:ascii="Times New Roman" w:eastAsia="宋体" w:hAnsi="Times New Roman" w:cs="Times New Roman" w:hint="eastAsia"/>
          <w:b/>
          <w:bCs/>
          <w:color w:val="000000"/>
          <w:kern w:val="36"/>
          <w:sz w:val="22"/>
        </w:rPr>
      </w:pPr>
      <w:r>
        <w:rPr>
          <w:rFonts w:ascii="Times New Roman" w:eastAsia="宋体" w:hAnsi="Times New Roman" w:cs="Times New Roman" w:hint="eastAsia"/>
          <w:b/>
          <w:bCs/>
          <w:color w:val="000000"/>
          <w:kern w:val="36"/>
          <w:sz w:val="22"/>
        </w:rPr>
        <w:t>F</w:t>
      </w:r>
      <w:r>
        <w:rPr>
          <w:rFonts w:ascii="Times New Roman" w:eastAsia="宋体" w:hAnsi="Times New Roman" w:cs="Times New Roman"/>
          <w:b/>
          <w:bCs/>
          <w:color w:val="000000"/>
          <w:kern w:val="36"/>
          <w:sz w:val="22"/>
        </w:rPr>
        <w:t xml:space="preserve">igure </w:t>
      </w:r>
      <w:r w:rsidR="00923B5A">
        <w:rPr>
          <w:rFonts w:ascii="Times New Roman" w:eastAsia="宋体" w:hAnsi="Times New Roman" w:cs="Times New Roman"/>
          <w:b/>
          <w:bCs/>
          <w:color w:val="000000"/>
          <w:kern w:val="36"/>
          <w:sz w:val="22"/>
        </w:rPr>
        <w:t>3</w:t>
      </w:r>
      <w:r>
        <w:rPr>
          <w:rFonts w:ascii="Times New Roman" w:eastAsia="宋体" w:hAnsi="Times New Roman" w:cs="Times New Roman"/>
          <w:b/>
          <w:bCs/>
          <w:color w:val="000000"/>
          <w:kern w:val="36"/>
          <w:sz w:val="22"/>
        </w:rPr>
        <w:t>: Twitter counts over time</w:t>
      </w:r>
    </w:p>
    <w:p w14:paraId="52C2E1B4" w14:textId="77F2B89B" w:rsidR="00EB658C" w:rsidRPr="00EB658C" w:rsidRDefault="00EB658C" w:rsidP="000E655D">
      <w:pPr>
        <w:pStyle w:val="a3"/>
        <w:numPr>
          <w:ilvl w:val="0"/>
          <w:numId w:val="12"/>
        </w:numPr>
        <w:spacing w:afterLines="100" w:after="312"/>
        <w:ind w:firstLineChars="0"/>
        <w:rPr>
          <w:rFonts w:ascii="Times New Roman" w:eastAsia="宋体" w:hAnsi="Times New Roman" w:cs="Times New Roman"/>
          <w:color w:val="000000"/>
          <w:kern w:val="36"/>
          <w:sz w:val="22"/>
        </w:rPr>
      </w:pPr>
      <w:bookmarkStart w:id="7" w:name="_Hlk42020007"/>
      <w:r w:rsidRPr="00EB658C">
        <w:rPr>
          <w:rFonts w:ascii="Times New Roman" w:eastAsia="宋体" w:hAnsi="Times New Roman" w:cs="Times New Roman"/>
          <w:b/>
          <w:bCs/>
          <w:color w:val="000000"/>
          <w:kern w:val="36"/>
          <w:sz w:val="22"/>
        </w:rPr>
        <w:t>Lexicon Sentiment</w:t>
      </w:r>
      <w:r w:rsidRPr="00EB658C">
        <w:rPr>
          <w:rFonts w:ascii="Times New Roman" w:eastAsia="宋体" w:hAnsi="Times New Roman" w:cs="Times New Roman"/>
          <w:color w:val="000000"/>
          <w:kern w:val="36"/>
          <w:sz w:val="22"/>
        </w:rPr>
        <w:t xml:space="preserve"> Over Time</w:t>
      </w:r>
    </w:p>
    <w:bookmarkEnd w:id="7"/>
    <w:p w14:paraId="7BC940F0" w14:textId="58BF3DC8" w:rsidR="00EB658C" w:rsidRPr="00300458" w:rsidRDefault="001A68E5" w:rsidP="000E655D">
      <w:pPr>
        <w:pStyle w:val="1"/>
        <w:shd w:val="clear" w:color="auto" w:fill="FFFFFF"/>
        <w:spacing w:before="0" w:beforeAutospacing="0" w:afterLines="100" w:after="312" w:afterAutospacing="0"/>
        <w:ind w:left="36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W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 also compared the </w:t>
      </w:r>
      <w:r w:rsidR="00860D5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exicon sentiments for each week with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860D5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ock price.</w:t>
      </w:r>
      <w:r w:rsidR="001B11D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he weights for sentiments</w:t>
      </w:r>
      <w:r w:rsidR="00B523D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using the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mmon</w:t>
      </w:r>
      <w:r w:rsidR="00B523D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DE3B6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n</w:t>
      </w:r>
      <w:r w:rsidR="00036A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</w:t>
      </w:r>
      <w:r w:rsidR="00DE3B6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each week trained by </w:t>
      </w:r>
      <w:r w:rsidR="0006356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lassifier before. </w:t>
      </w:r>
      <w:r w:rsidR="0028655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influence of emotions has </w:t>
      </w:r>
      <w:r w:rsidR="00162A2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162A23" w:rsidRPr="00162A2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ysteresis</w:t>
      </w:r>
      <w:r w:rsidR="00162A2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effect</w:t>
      </w:r>
      <w:r w:rsidR="00B830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postponed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ne</w:t>
      </w:r>
      <w:r w:rsidR="00B830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ek,</w:t>
      </w:r>
      <w:r w:rsidR="003415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less positive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ttitude</w:t>
      </w:r>
      <w:r w:rsidR="003415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 will be ob</w:t>
      </w:r>
      <w:r w:rsidR="006120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erved </w:t>
      </w:r>
      <w:r w:rsidR="003415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stock price</w:t>
      </w:r>
      <w:r w:rsidR="006120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cliff soon</w:t>
      </w:r>
      <w:r w:rsidR="008A69F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like week 3(4-11) shows.</w:t>
      </w:r>
    </w:p>
    <w:p w14:paraId="7EC06BC4" w14:textId="67EFB289" w:rsidR="00300458" w:rsidRDefault="00EB658C" w:rsidP="000E655D">
      <w:pPr>
        <w:pStyle w:val="1"/>
        <w:numPr>
          <w:ilvl w:val="0"/>
          <w:numId w:val="12"/>
        </w:numPr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6522675F" wp14:editId="06B85D3E">
            <wp:extent cx="3228222" cy="1761159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0372" cy="1762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121B6" w14:textId="087034D0" w:rsidR="008A69FD" w:rsidRPr="008A69FD" w:rsidRDefault="008A69FD" w:rsidP="000E655D">
      <w:pPr>
        <w:pStyle w:val="1"/>
        <w:shd w:val="clear" w:color="auto" w:fill="FFFFFF"/>
        <w:spacing w:before="0" w:beforeAutospacing="0" w:afterLines="100" w:after="312" w:afterAutospacing="0"/>
        <w:ind w:left="360"/>
        <w:jc w:val="center"/>
        <w:rPr>
          <w:rFonts w:ascii="Times New Roman" w:hAnsi="Times New Roman" w:cs="Times New Roman" w:hint="eastAsia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color w:val="000000"/>
          <w:sz w:val="22"/>
          <w:szCs w:val="22"/>
        </w:rPr>
        <w:t>F</w:t>
      </w:r>
      <w:r>
        <w:rPr>
          <w:rFonts w:ascii="Times New Roman" w:hAnsi="Times New Roman" w:cs="Times New Roman"/>
          <w:color w:val="000000"/>
          <w:sz w:val="22"/>
          <w:szCs w:val="22"/>
        </w:rPr>
        <w:t>igure 4:</w:t>
      </w:r>
      <w:r w:rsidRPr="008A69FD">
        <w:rPr>
          <w:rFonts w:ascii="Times New Roman" w:hAnsi="Times New Roman" w:cs="Times New Roman"/>
          <w:color w:val="000000"/>
          <w:sz w:val="22"/>
          <w:szCs w:val="22"/>
        </w:rPr>
        <w:tab/>
        <w:t xml:space="preserve">Lexicon </w:t>
      </w:r>
      <w:r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8A69FD">
        <w:rPr>
          <w:rFonts w:ascii="Times New Roman" w:hAnsi="Times New Roman" w:cs="Times New Roman"/>
          <w:color w:val="000000"/>
          <w:sz w:val="22"/>
          <w:szCs w:val="22"/>
        </w:rPr>
        <w:t xml:space="preserve">entiment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and stock price relationship </w:t>
      </w:r>
      <w:r w:rsidR="0051200B">
        <w:rPr>
          <w:rFonts w:ascii="Times New Roman" w:hAnsi="Times New Roman" w:cs="Times New Roman"/>
          <w:color w:val="000000"/>
          <w:sz w:val="22"/>
          <w:szCs w:val="22"/>
        </w:rPr>
        <w:br/>
      </w:r>
    </w:p>
    <w:p w14:paraId="21E0D43A" w14:textId="599BED58" w:rsidR="000D0F1B" w:rsidRPr="003673A3" w:rsidRDefault="00943198" w:rsidP="000E655D">
      <w:pPr>
        <w:pStyle w:val="1"/>
        <w:numPr>
          <w:ilvl w:val="0"/>
          <w:numId w:val="11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color w:val="000000"/>
          <w:sz w:val="22"/>
          <w:szCs w:val="22"/>
        </w:rPr>
        <w:t>Topic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 w:hint="eastAsia"/>
          <w:color w:val="000000"/>
          <w:sz w:val="22"/>
          <w:szCs w:val="22"/>
        </w:rPr>
        <w:t>mode</w:t>
      </w:r>
      <w:r w:rsidR="00B10C99">
        <w:rPr>
          <w:rFonts w:ascii="Times New Roman" w:hAnsi="Times New Roman" w:cs="Times New Roman"/>
          <w:color w:val="000000"/>
          <w:sz w:val="22"/>
          <w:szCs w:val="22"/>
        </w:rPr>
        <w:t>l</w:t>
      </w:r>
      <w:r>
        <w:rPr>
          <w:rFonts w:ascii="Times New Roman" w:hAnsi="Times New Roman" w:cs="Times New Roman" w:hint="eastAsia"/>
          <w:color w:val="000000"/>
          <w:sz w:val="22"/>
          <w:szCs w:val="22"/>
        </w:rPr>
        <w:t>ling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overtime</w:t>
      </w:r>
    </w:p>
    <w:p w14:paraId="3BAD69D9" w14:textId="14BB6A91" w:rsidR="006F39F9" w:rsidRDefault="000D0F1B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451F1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is steps w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</w:t>
      </w:r>
      <w:r w:rsidRPr="000D0F1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mbing </w:t>
      </w:r>
      <w:r w:rsidRPr="004570BA">
        <w:rPr>
          <w:rFonts w:ascii="Times New Roman" w:hAnsi="Times New Roman" w:cs="Times New Roman"/>
          <w:color w:val="000000"/>
          <w:sz w:val="22"/>
          <w:szCs w:val="22"/>
        </w:rPr>
        <w:t xml:space="preserve">LDA </w:t>
      </w:r>
      <w:r w:rsidRPr="000D0F1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Pr="004570BA">
        <w:rPr>
          <w:rFonts w:ascii="Times New Roman" w:hAnsi="Times New Roman" w:cs="Times New Roman"/>
          <w:color w:val="000000"/>
          <w:sz w:val="22"/>
          <w:szCs w:val="22"/>
        </w:rPr>
        <w:t>Word Embeddings</w:t>
      </w:r>
      <w:r w:rsidRPr="000D0F1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topic mode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</w:t>
      </w:r>
      <w:r w:rsidRPr="000D0F1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ing</w:t>
      </w:r>
      <w:r w:rsidRPr="00451F1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compare the different latent variables for each time.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6F39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</w:t>
      </w:r>
      <w:r w:rsidR="006F39F9" w:rsidRPr="006F39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rd2vec</w:t>
      </w:r>
      <w:r w:rsidR="006F39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CC3BF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6F39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s a </w:t>
      </w:r>
      <w:r w:rsidR="006F39F9" w:rsidRPr="006F39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ighly popular word embedding </w:t>
      </w:r>
      <w:r w:rsidR="006F39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ethods, </w:t>
      </w:r>
      <w:r w:rsidR="009808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s appl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ed</w:t>
      </w:r>
      <w:r w:rsidR="009808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get </w:t>
      </w:r>
      <w:r w:rsidR="00980829" w:rsidRPr="009808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emantically </w:t>
      </w:r>
      <w:r w:rsidR="0038395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ords </w:t>
      </w:r>
      <w:r w:rsidR="00980829" w:rsidRPr="009808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rrelated</w:t>
      </w:r>
      <w:r w:rsidR="009808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38395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d better LDA model performance.</w:t>
      </w:r>
      <w:r w:rsidR="00E60C2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ts pre-training steps </w:t>
      </w:r>
      <w:r w:rsidR="00E13EB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apture the </w:t>
      </w:r>
      <w:r w:rsidR="00CD7240" w:rsidRPr="00CD72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nsupervised</w:t>
      </w:r>
      <w:r w:rsidR="00CD72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rom </w:t>
      </w:r>
      <w:r w:rsidR="00CD7240" w:rsidRPr="00CD72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nsupervised</w:t>
      </w:r>
      <w:r w:rsidR="00CD72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E13EB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witters</w:t>
      </w:r>
      <w:r w:rsidR="0083237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by word vectors. </w:t>
      </w:r>
    </w:p>
    <w:p w14:paraId="45C96D7C" w14:textId="255FA569" w:rsidR="000E1ACF" w:rsidRPr="00451F1D" w:rsidRDefault="000E1ACF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lastRenderedPageBreak/>
        <w:t>T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en the </w:t>
      </w:r>
      <w:r w:rsidRPr="000E1A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pic vectors are learned in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his</w:t>
      </w:r>
      <w:r w:rsidRPr="000E1A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ord space</w:t>
      </w:r>
      <w:r w:rsidR="0007671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put the constraints on its weights vectors.</w:t>
      </w:r>
      <w:r w:rsidR="00F03F5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ll twitters contents trained the LDA model</w:t>
      </w:r>
      <w:r w:rsidR="00651EB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570B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ith 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4570B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opic number of 20. </w:t>
      </w:r>
    </w:p>
    <w:p w14:paraId="4F03A541" w14:textId="23CB52AE" w:rsidR="00503715" w:rsidRDefault="00CA68F1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W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 also evaluate t</w:t>
      </w:r>
      <w:r w:rsidRPr="00CA68F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pic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</w:t>
      </w:r>
      <w:r w:rsidRPr="00CA68F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dels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anually by changes the topic numbers in </w:t>
      </w:r>
      <w:r w:rsidR="000A3846" w:rsidRPr="004570BA">
        <w:rPr>
          <w:rFonts w:ascii="Times New Roman" w:hAnsi="Times New Roman" w:cs="Times New Roman"/>
          <w:color w:val="000000"/>
          <w:sz w:val="22"/>
          <w:szCs w:val="22"/>
        </w:rPr>
        <w:t>perplexity</w:t>
      </w:r>
      <w:r w:rsidR="000A384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as it indicates the </w:t>
      </w:r>
      <w:r w:rsidR="000A3846" w:rsidRPr="000A384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obability model predicts a sample</w:t>
      </w:r>
      <w:r w:rsidR="000A384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FE6A8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minimal </w:t>
      </w:r>
      <w:r w:rsidR="0035280F" w:rsidRPr="0035280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erplexity score </w:t>
      </w:r>
      <w:r w:rsidR="00FE6A8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 -13.3 </w:t>
      </w:r>
      <w:r w:rsidR="0035280F" w:rsidRPr="0035280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dicates </w:t>
      </w:r>
      <w:r w:rsidR="00FE6A8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n excellent</w:t>
      </w:r>
      <w:r w:rsidR="0035280F" w:rsidRPr="0035280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generalization performance</w:t>
      </w:r>
      <w:r w:rsidR="0072071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mong different parameters.</w:t>
      </w:r>
    </w:p>
    <w:p w14:paraId="4DA4E80A" w14:textId="2CC10232" w:rsidR="00CC551E" w:rsidRDefault="00CC551E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5FB3E4F3" wp14:editId="7B2DF29A">
            <wp:extent cx="5274310" cy="115824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46DE7" w14:textId="0C5CA778" w:rsidR="00BB49F4" w:rsidRPr="007502D2" w:rsidRDefault="00C65337" w:rsidP="007502D2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 w:hint="eastAsia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3805B7F" wp14:editId="21C4672B">
            <wp:simplePos x="0" y="0"/>
            <wp:positionH relativeFrom="column">
              <wp:posOffset>-74148</wp:posOffset>
            </wp:positionH>
            <wp:positionV relativeFrom="paragraph">
              <wp:posOffset>317750</wp:posOffset>
            </wp:positionV>
            <wp:extent cx="2768600" cy="2686050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551E" w:rsidRPr="00E1282F">
        <w:rPr>
          <w:rFonts w:ascii="Times New Roman" w:hAnsi="Times New Roman" w:cs="Times New Roman" w:hint="eastAsia"/>
          <w:color w:val="000000"/>
          <w:sz w:val="22"/>
          <w:szCs w:val="22"/>
        </w:rPr>
        <w:t>F</w:t>
      </w:r>
      <w:r w:rsidR="00CC551E" w:rsidRPr="00E1282F">
        <w:rPr>
          <w:rFonts w:ascii="Times New Roman" w:hAnsi="Times New Roman" w:cs="Times New Roman"/>
          <w:color w:val="000000"/>
          <w:sz w:val="22"/>
          <w:szCs w:val="22"/>
        </w:rPr>
        <w:t xml:space="preserve">igure </w:t>
      </w:r>
      <w:r w:rsidR="007502D2">
        <w:rPr>
          <w:rFonts w:ascii="Times New Roman" w:hAnsi="Times New Roman" w:cs="Times New Roman"/>
          <w:color w:val="000000"/>
          <w:sz w:val="22"/>
          <w:szCs w:val="22"/>
        </w:rPr>
        <w:t>5</w:t>
      </w:r>
      <w:r w:rsidR="00CC551E" w:rsidRPr="00E1282F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E1282F" w:rsidRPr="00E1282F">
        <w:rPr>
          <w:rFonts w:ascii="Times New Roman" w:hAnsi="Times New Roman" w:cs="Times New Roman"/>
          <w:color w:val="000000"/>
          <w:sz w:val="22"/>
          <w:szCs w:val="22"/>
        </w:rPr>
        <w:t xml:space="preserve">Subplots for </w:t>
      </w:r>
      <w:r w:rsidR="00A75D2F" w:rsidRPr="00E1282F">
        <w:rPr>
          <w:rFonts w:ascii="Times New Roman" w:hAnsi="Times New Roman" w:cs="Times New Roman"/>
          <w:color w:val="000000"/>
          <w:sz w:val="22"/>
          <w:szCs w:val="22"/>
        </w:rPr>
        <w:t>topic 1</w:t>
      </w:r>
      <w:r w:rsidR="00184DE8">
        <w:rPr>
          <w:rFonts w:ascii="Times New Roman" w:hAnsi="Times New Roman" w:cs="Times New Roman"/>
          <w:color w:val="000000"/>
          <w:sz w:val="22"/>
          <w:szCs w:val="22"/>
        </w:rPr>
        <w:t>7</w:t>
      </w:r>
      <w:r w:rsidR="00A75D2F" w:rsidRPr="00E1282F">
        <w:rPr>
          <w:rFonts w:ascii="Times New Roman" w:hAnsi="Times New Roman" w:cs="Times New Roman"/>
          <w:color w:val="000000"/>
          <w:sz w:val="22"/>
          <w:szCs w:val="22"/>
        </w:rPr>
        <w:t xml:space="preserve"> and 1</w:t>
      </w:r>
      <w:r w:rsidR="00184DE8">
        <w:rPr>
          <w:rFonts w:ascii="Times New Roman" w:hAnsi="Times New Roman" w:cs="Times New Roman"/>
          <w:color w:val="000000"/>
          <w:sz w:val="22"/>
          <w:szCs w:val="22"/>
        </w:rPr>
        <w:t>8</w:t>
      </w:r>
    </w:p>
    <w:p w14:paraId="46AA9191" w14:textId="0968E761" w:rsidR="00722D66" w:rsidRDefault="00E822DB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fter labe</w:t>
      </w:r>
      <w:r w:rsidR="00B10C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ed the most related topic and weights for each data, f</w:t>
      </w:r>
      <w:r w:rsidR="009978C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r </w:t>
      </w:r>
      <w:r w:rsidR="001021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witter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1021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</w:t>
      </w:r>
      <w:r w:rsidR="00352D1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opic weights more than zero columns, we </w:t>
      </w:r>
      <w:r w:rsidR="00CD11D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lot the topic count for each time. </w:t>
      </w:r>
      <w:r w:rsidR="008112F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find that </w:t>
      </w:r>
      <w:r w:rsidR="00D2543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 them performed strong </w:t>
      </w:r>
      <w:r w:rsidR="000A00C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ime-related patterns, like </w:t>
      </w:r>
      <w:r w:rsidR="005970E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opic </w:t>
      </w:r>
      <w:r w:rsidR="00311D2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18</w:t>
      </w:r>
      <w:r w:rsidR="005970E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</w:t>
      </w:r>
      <w:r w:rsidR="005970E3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b</w:t>
      </w:r>
      <w:r w:rsidR="005970E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ut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5970E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PLE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5970E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6723F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ock </w:t>
      </w:r>
      <w:r w:rsidR="00A26D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rowing</w:t>
      </w:r>
      <w:r w:rsidR="00C439A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rend and </w:t>
      </w:r>
      <w:r w:rsidR="00A9694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rop i</w:t>
      </w:r>
      <w:r w:rsidR="00A96947" w:rsidRPr="00A9694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ntervention policy</w:t>
      </w:r>
      <w:r w:rsidR="006723F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has </w:t>
      </w:r>
      <w:r w:rsidR="00A26D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rong </w:t>
      </w:r>
      <w:r w:rsidR="000A00C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asonality</w:t>
      </w:r>
      <w:r w:rsidR="00C91BF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During the </w:t>
      </w:r>
      <w:r w:rsidR="00995A8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ock cliff week, the topic </w:t>
      </w:r>
      <w:r w:rsidR="00E0029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E0029E" w:rsidRPr="00E0029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ow</w:t>
      </w:r>
      <w:r w:rsidR="00E0029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E0029E" w:rsidRPr="00E0029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trong fluctuations in adjacent days</w:t>
      </w:r>
    </w:p>
    <w:p w14:paraId="19B07FE9" w14:textId="5BCE1731" w:rsidR="004570BA" w:rsidRDefault="004570BA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</w:p>
    <w:p w14:paraId="0F927F63" w14:textId="2E614F9B" w:rsidR="006425D5" w:rsidRPr="005802AE" w:rsidRDefault="00503715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H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w about the </w:t>
      </w:r>
      <w:r w:rsidR="0090151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</w:t>
      </w:r>
      <w:r w:rsidR="00901512" w:rsidRPr="0090151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verage of topic weights per year</w:t>
      </w:r>
      <w:r w:rsidR="004E2E98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？</w:t>
      </w:r>
      <w:r w:rsidR="00C9220B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We</w:t>
      </w:r>
      <w:r w:rsidR="00C9220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lot the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eekly topic</w:t>
      </w:r>
      <w:r w:rsidR="001021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rend and stock to </w:t>
      </w:r>
      <w:r w:rsidR="006425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valuate its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irection</w:t>
      </w:r>
      <w:r w:rsidR="006425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6425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6425D5" w:rsidRPr="005802A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ost representative document </w:t>
      </w:r>
      <w:r w:rsidR="006425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lso help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6425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us to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nderstand each topic further</w:t>
      </w:r>
      <w:r w:rsidR="006425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hile </w:t>
      </w:r>
      <w:r w:rsidR="006425D5" w:rsidRPr="005A0E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just the topic keywords may not be enough to make sense</w:t>
      </w:r>
      <w:r w:rsidR="006425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220CB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f</w:t>
      </w:r>
      <w:r w:rsidR="00220CB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rst </w:t>
      </w:r>
      <w:r w:rsidR="004C5E1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rend </w:t>
      </w:r>
      <w:r w:rsidR="00220CB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e can see is its comp</w:t>
      </w:r>
      <w:r w:rsidR="00F07FC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aint</w:t>
      </w:r>
      <w:r w:rsidR="007A0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bout</w:t>
      </w:r>
      <w:r w:rsidR="007A0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7A0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ock drop</w:t>
      </w:r>
      <w:r w:rsidR="00E2472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B912C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ike </w:t>
      </w:r>
      <w:r w:rsidR="00AC4A0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opic 3 and 4 of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A45B8F" w:rsidRPr="00A45B8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ccused of over-predicting Apple's stock price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9E43C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</w:t>
      </w:r>
      <w:r w:rsidR="009E43C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 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ril 25</w:t>
      </w:r>
      <w:r w:rsidR="009E43C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which is also the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assive</w:t>
      </w:r>
      <w:r w:rsidR="00E440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y </w:t>
      </w:r>
      <w:r w:rsidR="009E43C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rop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ne</w:t>
      </w:r>
      <w:r w:rsidR="00E440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ek in 4.18,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y </w:t>
      </w:r>
      <w:r w:rsidR="00E440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creasing a lot and indicates</w:t>
      </w:r>
      <w:r w:rsidR="00D241B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disappointment </w:t>
      </w:r>
      <w:r w:rsidR="009135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apple stock. </w:t>
      </w:r>
      <w:r w:rsidR="009135B9" w:rsidRPr="009135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earns and its s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are</w:t>
      </w:r>
      <w:r w:rsidR="009135B9" w:rsidRPr="009135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drop is far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</w:t>
      </w:r>
      <w:r w:rsidR="009135B9" w:rsidRPr="009135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ay from the analyst expectations, while more and more investors choose to stock selling. The large quantities of stocks selling results the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ore excellent</w:t>
      </w:r>
      <w:r w:rsidR="009135B9" w:rsidRPr="009135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upply than demand and the price would fall. That gap between APPLE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9135B9" w:rsidRPr="009135B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 public prediction and real revenue is wide enough to scare away many investors.</w:t>
      </w:r>
    </w:p>
    <w:p w14:paraId="738DC6D3" w14:textId="022DC492" w:rsidR="00B51C3A" w:rsidRDefault="006425D5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3187B38" wp14:editId="32F0C565">
            <wp:extent cx="5274310" cy="169862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57512" w14:textId="1E27AE37" w:rsidR="0008504E" w:rsidRDefault="00E90060" w:rsidP="000E655D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E90060">
        <w:rPr>
          <w:rFonts w:ascii="Times New Roman" w:hAnsi="Times New Roman" w:cs="Times New Roman" w:hint="eastAsia"/>
          <w:color w:val="000000"/>
          <w:sz w:val="22"/>
          <w:szCs w:val="22"/>
        </w:rPr>
        <w:t>F</w:t>
      </w:r>
      <w:r w:rsidRPr="00E90060">
        <w:rPr>
          <w:rFonts w:ascii="Times New Roman" w:hAnsi="Times New Roman" w:cs="Times New Roman"/>
          <w:color w:val="000000"/>
          <w:sz w:val="22"/>
          <w:szCs w:val="22"/>
        </w:rPr>
        <w:t xml:space="preserve">igure </w:t>
      </w:r>
      <w:r w:rsidR="0018496A">
        <w:rPr>
          <w:rFonts w:ascii="Times New Roman" w:hAnsi="Times New Roman" w:cs="Times New Roman"/>
          <w:color w:val="000000"/>
          <w:sz w:val="22"/>
          <w:szCs w:val="22"/>
        </w:rPr>
        <w:t>6</w:t>
      </w:r>
      <w:r w:rsidRPr="00E90060">
        <w:rPr>
          <w:rFonts w:ascii="Times New Roman" w:hAnsi="Times New Roman" w:cs="Times New Roman"/>
          <w:color w:val="000000"/>
          <w:sz w:val="22"/>
          <w:szCs w:val="22"/>
        </w:rPr>
        <w:t>: the topic trend from 1 to 9</w:t>
      </w:r>
    </w:p>
    <w:p w14:paraId="5F932B34" w14:textId="2D996971" w:rsidR="00A10A7C" w:rsidRPr="00A10A7C" w:rsidRDefault="00B01152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M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anwhile, </w:t>
      </w:r>
      <w:r w:rsidR="00BD12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re is another trend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at </w:t>
      </w:r>
      <w:r w:rsidR="00BD12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nsist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BD12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f</w:t>
      </w:r>
      <w:r w:rsidR="00BD12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tock 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eady growing after cliff descent</w:t>
      </w:r>
      <w:r w:rsidR="00BD12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n week </w:t>
      </w:r>
      <w:r w:rsidR="004B291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20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t would be the attitude increase and its policies. </w:t>
      </w:r>
      <w:r w:rsidR="00846A1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ike topic 2, p</w:t>
      </w:r>
      <w:r w:rsidR="0074128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ople talk </w:t>
      </w:r>
      <w:r w:rsidR="00846A1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ore </w:t>
      </w:r>
      <w:r w:rsidR="0074128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bout the others stock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74128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</w:t>
      </w:r>
      <w:r w:rsidR="00846A1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rop</w:t>
      </w:r>
      <w:r w:rsidR="009979F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rend and hold the optimize for apple</w:t>
      </w:r>
      <w:r w:rsidR="00846A1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hope</w:t>
      </w:r>
      <w:r w:rsidR="002162A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heir</w:t>
      </w:r>
      <w:r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hare buybacks soften the blow on a per-share basis and diluted the stock drop.</w:t>
      </w:r>
    </w:p>
    <w:p w14:paraId="2606F0C8" w14:textId="5BC3BB25" w:rsidR="00A10A7C" w:rsidRDefault="00A10A7C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4316CA12" wp14:editId="2086CE39">
            <wp:extent cx="5251098" cy="1593499"/>
            <wp:effectExtent l="0" t="0" r="6985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0" b="2810"/>
                    <a:stretch/>
                  </pic:blipFill>
                  <pic:spPr bwMode="auto">
                    <a:xfrm>
                      <a:off x="0" y="0"/>
                      <a:ext cx="5251098" cy="1593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EF5746" w14:textId="2543D0DD" w:rsidR="0018496A" w:rsidRPr="0018496A" w:rsidRDefault="0018496A" w:rsidP="0018496A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 w:hint="eastAsia"/>
          <w:color w:val="000000"/>
          <w:sz w:val="22"/>
          <w:szCs w:val="22"/>
        </w:rPr>
      </w:pPr>
      <w:r w:rsidRPr="00E90060">
        <w:rPr>
          <w:rFonts w:ascii="Times New Roman" w:hAnsi="Times New Roman" w:cs="Times New Roman" w:hint="eastAsia"/>
          <w:color w:val="000000"/>
          <w:sz w:val="22"/>
          <w:szCs w:val="22"/>
        </w:rPr>
        <w:t>F</w:t>
      </w:r>
      <w:r w:rsidRPr="00E90060">
        <w:rPr>
          <w:rFonts w:ascii="Times New Roman" w:hAnsi="Times New Roman" w:cs="Times New Roman"/>
          <w:color w:val="000000"/>
          <w:sz w:val="22"/>
          <w:szCs w:val="22"/>
        </w:rPr>
        <w:t xml:space="preserve">igure </w:t>
      </w:r>
      <w:r>
        <w:rPr>
          <w:rFonts w:ascii="Times New Roman" w:hAnsi="Times New Roman" w:cs="Times New Roman"/>
          <w:color w:val="000000"/>
          <w:sz w:val="22"/>
          <w:szCs w:val="22"/>
        </w:rPr>
        <w:t>7</w:t>
      </w:r>
      <w:r w:rsidRPr="00E90060">
        <w:rPr>
          <w:rFonts w:ascii="Times New Roman" w:hAnsi="Times New Roman" w:cs="Times New Roman"/>
          <w:color w:val="000000"/>
          <w:sz w:val="22"/>
          <w:szCs w:val="22"/>
        </w:rPr>
        <w:t xml:space="preserve">: the topic trend from </w:t>
      </w:r>
      <w:r>
        <w:rPr>
          <w:rFonts w:ascii="Times New Roman" w:hAnsi="Times New Roman" w:cs="Times New Roman"/>
          <w:color w:val="000000"/>
          <w:sz w:val="22"/>
          <w:szCs w:val="22"/>
        </w:rPr>
        <w:t>10</w:t>
      </w:r>
      <w:r w:rsidRPr="00E90060">
        <w:rPr>
          <w:rFonts w:ascii="Times New Roman" w:hAnsi="Times New Roman" w:cs="Times New Roman"/>
          <w:color w:val="000000"/>
          <w:sz w:val="22"/>
          <w:szCs w:val="22"/>
        </w:rPr>
        <w:t xml:space="preserve"> to </w:t>
      </w:r>
      <w:r>
        <w:rPr>
          <w:rFonts w:ascii="Times New Roman" w:hAnsi="Times New Roman" w:cs="Times New Roman"/>
          <w:color w:val="000000"/>
          <w:sz w:val="22"/>
          <w:szCs w:val="22"/>
        </w:rPr>
        <w:t>20</w:t>
      </w:r>
    </w:p>
    <w:p w14:paraId="23AFE35E" w14:textId="7378C906" w:rsidR="004C6591" w:rsidRPr="00FB1181" w:rsidRDefault="00EC155C" w:rsidP="000E655D">
      <w:pPr>
        <w:pStyle w:val="1"/>
        <w:shd w:val="clear" w:color="auto" w:fill="FFFFFF"/>
        <w:spacing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H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w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 the topic for i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ones?</w:t>
      </w:r>
      <w:r w:rsidR="004C6591" w:rsidRPr="004C659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stock drop ha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any reasons. As APPLE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second-quarter report shows, the sales drop in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Phone may be the mainly driven of steep revenue decline and weak guidance. The d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cline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unit price in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cond quarter from 691 to 642 may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 the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ritical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oint of its lower revenue.  Sales of iP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s and Macs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av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 also performed a weak pattern during the second quarter. This 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rend 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dicate</w:t>
      </w:r>
      <w:r w:rsidR="00241A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us to more focus on the customers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ttitude for its products.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ven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the wireless carriers, such as Verizon, are killing off their hardware subsidies, which increase the cost of iPhones. Apple applied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ome price promotions and tr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ed</w:t>
      </w:r>
      <w:r w:rsidR="004C6591" w:rsidRP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fight this not updating new phones effect in customers. </w:t>
      </w:r>
    </w:p>
    <w:p w14:paraId="5DB0D805" w14:textId="796C652F" w:rsidR="00E90060" w:rsidRPr="009A4379" w:rsidRDefault="00EC155C" w:rsidP="000E655D">
      <w:pPr>
        <w:pStyle w:val="1"/>
        <w:shd w:val="clear" w:color="auto" w:fill="FFFFFF"/>
        <w:spacing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topic 13 and 19, </w:t>
      </w:r>
      <w:r w:rsidR="003520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hich is related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</w:t>
      </w:r>
      <w:r w:rsidR="003520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3520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Phone and iPad, Mac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3520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821C0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pic 13</w:t>
      </w:r>
      <w:r w:rsidR="003520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lso performed </w:t>
      </w:r>
      <w:r w:rsidR="00804A4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growing </w:t>
      </w:r>
      <w:r w:rsidR="0014223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attern during the stock drop, but never increased after that. They mostl</w:t>
      </w:r>
      <w:r w:rsidR="00821C0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y</w:t>
      </w:r>
      <w:r w:rsidR="0014223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alk about how bad the new iPhone</w:t>
      </w:r>
      <w:r w:rsidR="0051329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why they are not g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</w:t>
      </w:r>
      <w:r w:rsidR="0051329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d enough</w:t>
      </w:r>
      <w:r w:rsidR="00821C0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4C659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C1586" w:rsidRPr="004C158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is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ousy</w:t>
      </w:r>
      <w:r w:rsidR="004C1586" w:rsidRPr="004C158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ood can explain the problem of low sales of new phones</w:t>
      </w:r>
      <w:r w:rsidR="004C158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9C3C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 contrast, topic 19 mainly talk about the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uitable</w:t>
      </w:r>
      <w:r w:rsidR="009C3C7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environments of its apple software</w:t>
      </w:r>
      <w:r w:rsidR="00766F8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lso increase with the stock trend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—t</w:t>
      </w:r>
      <w:r w:rsidR="00766F8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e confiden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e</w:t>
      </w:r>
      <w:r w:rsidR="00766F8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f apple and its future </w:t>
      </w:r>
      <w:r w:rsidR="00DD21F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evelopments may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DD21F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 the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ritical</w:t>
      </w:r>
      <w:r w:rsidR="00DD21F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oint for more investments.</w:t>
      </w:r>
    </w:p>
    <w:bookmarkEnd w:id="5"/>
    <w:bookmarkEnd w:id="6"/>
    <w:p w14:paraId="3CF567E9" w14:textId="4BE3E016" w:rsidR="00626579" w:rsidRDefault="00626579" w:rsidP="000E655D">
      <w:pPr>
        <w:pStyle w:val="1"/>
        <w:numPr>
          <w:ilvl w:val="0"/>
          <w:numId w:val="11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color w:val="000000"/>
          <w:sz w:val="22"/>
          <w:szCs w:val="22"/>
        </w:rPr>
        <w:lastRenderedPageBreak/>
        <w:t>T</w:t>
      </w:r>
      <w:r>
        <w:rPr>
          <w:rFonts w:ascii="Times New Roman" w:hAnsi="Times New Roman" w:cs="Times New Roman"/>
          <w:color w:val="000000"/>
          <w:sz w:val="22"/>
          <w:szCs w:val="22"/>
        </w:rPr>
        <w:t>ext</w:t>
      </w:r>
      <w:r w:rsidR="00A10092">
        <w:rPr>
          <w:rFonts w:ascii="Times New Roman" w:hAnsi="Times New Roman" w:cs="Times New Roman"/>
          <w:color w:val="000000"/>
          <w:sz w:val="22"/>
          <w:szCs w:val="22"/>
        </w:rPr>
        <w:t xml:space="preserve"> models</w:t>
      </w:r>
    </w:p>
    <w:p w14:paraId="552AA5BF" w14:textId="4E72AF04" w:rsidR="00DD5CEC" w:rsidRDefault="00F430C3" w:rsidP="001A343E">
      <w:pPr>
        <w:pStyle w:val="1"/>
        <w:numPr>
          <w:ilvl w:val="0"/>
          <w:numId w:val="14"/>
        </w:numPr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bookmarkStart w:id="8" w:name="OLE_LINK8"/>
      <w:bookmarkStart w:id="9" w:name="OLE_LINK9"/>
      <w:r w:rsidRPr="00F430C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fidfvectorizer</w:t>
      </w:r>
      <w:bookmarkEnd w:id="8"/>
      <w:bookmarkEnd w:id="9"/>
      <w:r w:rsidR="00080F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odel tr</w:t>
      </w:r>
      <w:r w:rsidR="00F919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in</w:t>
      </w:r>
      <w:r w:rsidR="00080F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d:</w:t>
      </w:r>
      <w:r w:rsidR="000D660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</w:p>
    <w:p w14:paraId="5F7FE1F7" w14:textId="403A54B7" w:rsidR="00DD5CEC" w:rsidRDefault="000D660A" w:rsidP="00A96C3C">
      <w:pPr>
        <w:pStyle w:val="1"/>
        <w:shd w:val="clear" w:color="auto" w:fill="FFFFFF"/>
        <w:spacing w:before="0" w:beforeAutospacing="0" w:after="0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word </w:t>
      </w:r>
      <w:r w:rsidR="00F919EF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ictionary genera</w:t>
      </w:r>
      <w:r w:rsidR="00E77744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ed from </w:t>
      </w:r>
      <w:r w:rsidR="00E77744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fidfvectorizer</w:t>
      </w:r>
      <w:r w:rsidR="00E77744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fter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epar</w:t>
      </w:r>
      <w:r w:rsidR="00E77744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d by all twitter content</w:t>
      </w:r>
      <w:r w:rsidR="008B75A9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6B02F1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T</w:t>
      </w:r>
      <w:r w:rsidR="006B02F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e vocabulary building steps ignore the words</w:t>
      </w:r>
      <w:r w:rsidR="00DD5CEC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have a document frequency strictly higher than </w:t>
      </w:r>
      <w:r w:rsidR="00E450F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0.5</w:t>
      </w:r>
      <w:r w:rsidR="0013485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</w:t>
      </w:r>
      <w:r w:rsidR="00134858" w:rsidRPr="0013485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ower than </w:t>
      </w:r>
      <w:r w:rsidR="0013485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3</w:t>
      </w:r>
      <w:r w:rsidR="00DD5CEC" w:rsidRPr="00DD5CE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711C1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 only keep the </w:t>
      </w:r>
      <w:r w:rsidR="00711C1C" w:rsidRPr="00711C1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22181</w:t>
      </w:r>
      <w:r w:rsidR="00711C1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ords in our dict</w:t>
      </w:r>
      <w:r w:rsidR="00A1232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onary.</w:t>
      </w:r>
    </w:p>
    <w:p w14:paraId="10B87F9F" w14:textId="3DA7D309" w:rsidR="00A96C3C" w:rsidRDefault="00A96C3C" w:rsidP="00A96C3C">
      <w:pPr>
        <w:pStyle w:val="1"/>
        <w:numPr>
          <w:ilvl w:val="0"/>
          <w:numId w:val="14"/>
        </w:numPr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Generate the words vectors: </w:t>
      </w:r>
      <w:r w:rsidR="008D7D0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the words in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 </w:t>
      </w:r>
      <w:r w:rsidR="00B43C8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ord dictionary, we assigned the index in the text. </w:t>
      </w:r>
      <w:r w:rsidR="002146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ur t</w:t>
      </w:r>
      <w:r w:rsidR="00806E3E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r</w:t>
      </w:r>
      <w:r w:rsidR="00806E3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in</w:t>
      </w:r>
      <w:r w:rsidR="002146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data is twitter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d</w:t>
      </w:r>
      <w:r w:rsidR="0021464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before </w:t>
      </w:r>
      <w:r w:rsidR="005A0C2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June 9</w:t>
      </w:r>
      <w:r w:rsidR="00806E3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while other data as our test data.</w:t>
      </w:r>
    </w:p>
    <w:p w14:paraId="73B5F949" w14:textId="5EA28CB5" w:rsidR="00407F6B" w:rsidRPr="00DD5CEC" w:rsidRDefault="00974A14" w:rsidP="00A96C3C">
      <w:pPr>
        <w:pStyle w:val="1"/>
        <w:numPr>
          <w:ilvl w:val="0"/>
          <w:numId w:val="14"/>
        </w:numPr>
        <w:shd w:val="clear" w:color="auto" w:fill="FFFFFF"/>
        <w:spacing w:before="0" w:beforeAutospacing="0" w:after="0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T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e predict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d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label was the trend compared with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ast date, for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12267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-1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12267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represents the drop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ing</w:t>
      </w:r>
      <w:r w:rsidR="0012267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rend</w:t>
      </w:r>
      <w:r w:rsidR="00BC1FC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FF09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1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FF09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</w:t>
      </w:r>
      <w:r w:rsidR="006A4CD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growth and 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6A4CD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0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6A4CD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stock market stopped and steady.</w:t>
      </w:r>
    </w:p>
    <w:p w14:paraId="6A67C190" w14:textId="2AC8F7D3" w:rsidR="001A343E" w:rsidRDefault="001A343E" w:rsidP="001A343E">
      <w:pPr>
        <w:pStyle w:val="1"/>
        <w:numPr>
          <w:ilvl w:val="0"/>
          <w:numId w:val="14"/>
        </w:numPr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044A1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GBDT: </w:t>
      </w:r>
      <w:r w:rsidRPr="00044A15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T</w:t>
      </w:r>
      <w:r w:rsidRPr="00044A1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e features which we extracted and used from the</w:t>
      </w:r>
      <w:r w:rsidR="0029191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ext vector data</w:t>
      </w:r>
      <w:r w:rsidRPr="00044A1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s in input was from gradient boosted decision trees (GBDT) selections. This feature selection models performed well and not prone to overfitting. </w:t>
      </w:r>
      <w:r w:rsidR="0029191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ere w</w:t>
      </w:r>
      <w:r w:rsidRPr="00044A1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 only keep the features with GBDT important scores more than 0.0001</w:t>
      </w:r>
      <w:r w:rsidR="001F5FC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drop more than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en</w:t>
      </w:r>
      <w:r w:rsidR="001F5FC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ords vectors features with low </w:t>
      </w:r>
      <w:r w:rsidR="00A521A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variance</w:t>
      </w:r>
    </w:p>
    <w:p w14:paraId="6FC29F76" w14:textId="5908EE12" w:rsidR="00A521AB" w:rsidRPr="007C7CA0" w:rsidRDefault="00015272" w:rsidP="00895E5F">
      <w:pPr>
        <w:pStyle w:val="1"/>
        <w:numPr>
          <w:ilvl w:val="0"/>
          <w:numId w:val="14"/>
        </w:numPr>
        <w:shd w:val="clear" w:color="auto" w:fill="FFFFFF"/>
        <w:spacing w:before="0" w:beforeAutospacing="0" w:after="0" w:afterAutospacing="0"/>
        <w:jc w:val="center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M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del </w:t>
      </w:r>
      <w:r w:rsidR="00F21D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raining: Here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F21D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 pick the models of </w:t>
      </w:r>
      <w:r w:rsidR="00F21D37" w:rsidRPr="00F21D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andomForestClassifier</w:t>
      </w:r>
      <w:r w:rsidR="00F21D37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="008B6906" w:rsidRPr="008B690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daptive Boosting Classifier</w:t>
      </w:r>
      <w:r w:rsidR="008B690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</w:t>
      </w:r>
      <w:r w:rsidR="00F06E59" w:rsidRPr="00F06E5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radient Boosting</w:t>
      </w:r>
      <w:r w:rsidR="00F06E5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9172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Random forest performed well in a</w:t>
      </w:r>
      <w:r w:rsidR="00917299" w:rsidRPr="0091729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c. 0.6102117061021171 Recall: 0.6102117061021171 Specificity: 0.6102117061021171 Balanced: 0.5031746031746032</w:t>
      </w:r>
      <w:r w:rsidR="00895E5F" w:rsidRPr="00895E5F">
        <w:rPr>
          <w:noProof/>
        </w:rPr>
        <w:t xml:space="preserve"> </w:t>
      </w:r>
      <w:r w:rsidR="00895E5F">
        <w:rPr>
          <w:noProof/>
        </w:rPr>
        <w:drawing>
          <wp:inline distT="0" distB="0" distL="0" distR="0" wp14:anchorId="194E4AFA" wp14:editId="1A7F7E71">
            <wp:extent cx="3456944" cy="2097341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66190" cy="2102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569EE" w14:textId="3ED2B0DD" w:rsidR="00A10092" w:rsidRPr="007C7CA0" w:rsidRDefault="007C7CA0" w:rsidP="007C7CA0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 w:hint="eastAsia"/>
          <w:color w:val="000000"/>
          <w:sz w:val="22"/>
          <w:szCs w:val="22"/>
        </w:rPr>
      </w:pPr>
      <w:r w:rsidRPr="007C7CA0">
        <w:rPr>
          <w:rFonts w:ascii="Times New Roman" w:hAnsi="Times New Roman" w:cs="Times New Roman"/>
          <w:color w:val="000000"/>
          <w:sz w:val="22"/>
          <w:szCs w:val="22"/>
        </w:rPr>
        <w:t xml:space="preserve">Figure </w:t>
      </w:r>
      <w:r w:rsidR="00A92457">
        <w:rPr>
          <w:rFonts w:ascii="Times New Roman" w:hAnsi="Times New Roman" w:cs="Times New Roman"/>
          <w:color w:val="000000"/>
          <w:sz w:val="22"/>
          <w:szCs w:val="22"/>
        </w:rPr>
        <w:t>8</w:t>
      </w:r>
      <w:r w:rsidRPr="007C7CA0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C7CA0">
        <w:rPr>
          <w:rFonts w:ascii="Times New Roman" w:hAnsi="Times New Roman" w:cs="Times New Roman"/>
          <w:color w:val="000000"/>
          <w:sz w:val="22"/>
          <w:szCs w:val="22"/>
        </w:rPr>
        <w:t>ROC curve</w:t>
      </w:r>
      <w:r w:rsidRPr="007C7CA0">
        <w:rPr>
          <w:rFonts w:ascii="Times New Roman" w:hAnsi="Times New Roman" w:cs="Times New Roman"/>
          <w:color w:val="000000"/>
          <w:sz w:val="22"/>
          <w:szCs w:val="22"/>
        </w:rPr>
        <w:t xml:space="preserve"> for random forest</w:t>
      </w:r>
    </w:p>
    <w:p w14:paraId="055A2002" w14:textId="159980F8" w:rsidR="00E31E49" w:rsidRPr="00FB1181" w:rsidRDefault="00455B93" w:rsidP="000E655D">
      <w:pPr>
        <w:pStyle w:val="1"/>
        <w:numPr>
          <w:ilvl w:val="0"/>
          <w:numId w:val="11"/>
        </w:numPr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bookmarkStart w:id="10" w:name="OLE_LINK4"/>
      <w:bookmarkStart w:id="11" w:name="OLE_LINK7"/>
      <w:r w:rsidRPr="00FB1181">
        <w:rPr>
          <w:rFonts w:ascii="Times New Roman" w:hAnsi="Times New Roman" w:cs="Times New Roman"/>
          <w:color w:val="000000"/>
          <w:sz w:val="22"/>
          <w:szCs w:val="22"/>
        </w:rPr>
        <w:t>Conclusion</w:t>
      </w:r>
    </w:p>
    <w:p w14:paraId="0BA61D50" w14:textId="77777777" w:rsidR="00083D4E" w:rsidRPr="00A16424" w:rsidRDefault="00083D4E" w:rsidP="00083D4E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By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pplying the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traday perspective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n our twitters data and stock price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ur research analysis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dynamics stock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hanges,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witter sentiment and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ts contents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ctivity. After accounting for th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</w:t>
      </w:r>
      <w:r w:rsidRPr="00B123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djusted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</w:t>
      </w:r>
      <w:r w:rsidRPr="00B123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osing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</w:t>
      </w:r>
      <w:r w:rsidRPr="00B123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ice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w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ind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ome statistically significant co-movements of intraday volatility and information from stock-related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apple-related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weets for all constituents of th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PLE stock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 xml:space="preserve">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owever, economically, th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pecial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ffects are of negligible magnitude 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or analysis features in stock.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rom a practical point of view, we find that high-frequency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pic 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s not particularly useful for assessment and forecasting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the trend of the capital</w:t>
      </w:r>
      <w:r w:rsidRPr="00537EE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</w:p>
    <w:p w14:paraId="78039AEE" w14:textId="0AD09F6B" w:rsidR="00FB1181" w:rsidRPr="00F86E96" w:rsidRDefault="000E567B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lastRenderedPageBreak/>
        <w:t xml:space="preserve">What caused the cliff of APPLE stock? </w:t>
      </w:r>
      <w:r w:rsidR="00FB1181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T</w:t>
      </w:r>
      <w:r w:rsidR="00FB11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e </w:t>
      </w:r>
      <w:r w:rsidR="00C4410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ar below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922EF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xpectation of </w:t>
      </w:r>
      <w:r w:rsidR="002B32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Phone SE</w:t>
      </w:r>
      <w:r w:rsidR="002B32D5" w:rsidRPr="002B32D5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vertAlign w:val="superscript"/>
        </w:rPr>
        <w:t>1st</w:t>
      </w:r>
      <w:r w:rsidR="002B32D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s the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ritical</w:t>
      </w:r>
      <w:r w:rsidR="00C4410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oint. As the</w:t>
      </w:r>
      <w:r w:rsidR="00CC31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11C4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ost </w:t>
      </w:r>
      <w:r w:rsidR="00CC31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opular product</w:t>
      </w:r>
      <w:r w:rsidR="00511C4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CC31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iPhone 6 and its plus </w:t>
      </w:r>
      <w:r w:rsidR="00511C4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unconsciously </w:t>
      </w:r>
      <w:r w:rsidR="00511C41" w:rsidRPr="00511C4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t a high bar for iPhone sales</w:t>
      </w:r>
      <w:r w:rsidR="00C4305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which first time </w:t>
      </w:r>
      <w:r w:rsidR="008E1FF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pply the </w:t>
      </w:r>
      <w:r w:rsidR="008E1FFD" w:rsidRPr="008E1FF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ore minor upgrades</w:t>
      </w:r>
      <w:r w:rsidR="00DD2E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E5012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iPhone 6s and also match the same magic in the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pper</w:t>
      </w:r>
      <w:r w:rsidR="00E5012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F86E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inors and more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obust</w:t>
      </w:r>
      <w:r w:rsidR="00F86E9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oftware. </w:t>
      </w:r>
      <w:r w:rsidR="000565B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ut the innovation just </w:t>
      </w:r>
      <w:r w:rsidR="006613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an be workable at one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6613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ime, </w:t>
      </w:r>
      <w:r w:rsidR="0000789E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hile the iPhone SE</w:t>
      </w:r>
      <w:r w:rsidR="0000789E" w:rsidRPr="0000789E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vertAlign w:val="superscript"/>
        </w:rPr>
        <w:t>1st</w:t>
      </w:r>
      <w:r w:rsidR="009C112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have trouble in matching </w:t>
      </w:r>
      <w:r w:rsidR="00D57D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edecessor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D57D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9C112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</w:t>
      </w:r>
      <w:r w:rsidR="00D57D3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uccess. </w:t>
      </w:r>
      <w:r w:rsidR="0066138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</w:t>
      </w:r>
      <w:r w:rsidR="00DD2E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ly the </w:t>
      </w:r>
      <w:r w:rsidR="00DD2E38" w:rsidRPr="00DD2E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arger-than-ever form</w:t>
      </w:r>
      <w:r w:rsidR="0063215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</w:t>
      </w:r>
      <w:r w:rsidR="00DD2E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an </w:t>
      </w:r>
      <w:r w:rsidR="00110ED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atisfy</w:t>
      </w:r>
      <w:r w:rsidR="00DD2E3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heir need</w:t>
      </w:r>
    </w:p>
    <w:p w14:paraId="4126BA29" w14:textId="1EDE22BC" w:rsidR="00455B93" w:rsidRPr="00FB1181" w:rsidRDefault="00ED2682" w:rsidP="000E655D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FB1181">
        <w:rPr>
          <w:rFonts w:ascii="Times New Roman" w:hAnsi="Times New Roman" w:cs="Times New Roman"/>
          <w:noProof/>
        </w:rPr>
        <w:drawing>
          <wp:inline distT="0" distB="0" distL="0" distR="0" wp14:anchorId="3C50D84E" wp14:editId="2C5A4A38">
            <wp:extent cx="5274310" cy="43751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E30F3" w14:textId="76BB173D" w:rsidR="00A16424" w:rsidRPr="00F801C5" w:rsidRDefault="00ED2682" w:rsidP="00F801C5">
      <w:pPr>
        <w:pStyle w:val="1"/>
        <w:shd w:val="clear" w:color="auto" w:fill="FFFFFF"/>
        <w:spacing w:before="0" w:beforeAutospacing="0" w:afterLines="100" w:after="312" w:afterAutospacing="0"/>
        <w:jc w:val="center"/>
        <w:rPr>
          <w:rFonts w:ascii="Times New Roman" w:hAnsi="Times New Roman" w:cs="Times New Roman" w:hint="eastAsia"/>
          <w:color w:val="000000"/>
          <w:sz w:val="22"/>
          <w:szCs w:val="22"/>
        </w:rPr>
      </w:pPr>
      <w:r w:rsidRPr="00F86E96">
        <w:rPr>
          <w:rFonts w:ascii="Times New Roman" w:hAnsi="Times New Roman" w:cs="Times New Roman"/>
          <w:color w:val="000000"/>
          <w:sz w:val="22"/>
          <w:szCs w:val="22"/>
        </w:rPr>
        <w:t xml:space="preserve">Table </w:t>
      </w:r>
      <w:r w:rsidR="00CF4B9B">
        <w:rPr>
          <w:rFonts w:ascii="Times New Roman" w:hAnsi="Times New Roman" w:cs="Times New Roman" w:hint="eastAsia"/>
          <w:color w:val="000000"/>
          <w:sz w:val="22"/>
          <w:szCs w:val="22"/>
        </w:rPr>
        <w:t>2</w:t>
      </w:r>
      <w:r w:rsidRPr="00F86E9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4B0FDE" w:rsidRPr="00F86E96">
        <w:rPr>
          <w:rFonts w:ascii="Times New Roman" w:hAnsi="Times New Roman" w:cs="Times New Roman"/>
          <w:color w:val="000000"/>
          <w:sz w:val="22"/>
          <w:szCs w:val="22"/>
        </w:rPr>
        <w:t>History and availability of iPhone</w:t>
      </w:r>
      <w:r w:rsidR="003D58BC" w:rsidRPr="00F86E96">
        <w:rPr>
          <w:rFonts w:ascii="Times New Roman" w:hAnsi="Times New Roman" w:cs="Times New Roman"/>
          <w:color w:val="000000"/>
          <w:sz w:val="22"/>
          <w:szCs w:val="22"/>
        </w:rPr>
        <w:t xml:space="preserve"> from 2014 to 2016</w:t>
      </w:r>
      <w:r w:rsidR="00F20377" w:rsidRPr="00F86E96">
        <w:rPr>
          <w:rFonts w:ascii="Times New Roman" w:hAnsi="Times New Roman" w:cs="Times New Roman"/>
          <w:color w:val="000000"/>
          <w:sz w:val="22"/>
          <w:szCs w:val="22"/>
        </w:rPr>
        <w:t xml:space="preserve"> from Wikipedia</w:t>
      </w:r>
    </w:p>
    <w:p w14:paraId="3FA47B1E" w14:textId="0AFC7B49" w:rsidR="000437A5" w:rsidRDefault="000437A5" w:rsidP="0025189E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 w:hint="eastAsia"/>
          <w:color w:val="000000"/>
          <w:sz w:val="22"/>
          <w:szCs w:val="22"/>
        </w:rPr>
        <w:t>7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 w:hint="eastAsia"/>
          <w:color w:val="000000"/>
          <w:sz w:val="22"/>
          <w:szCs w:val="22"/>
        </w:rPr>
        <w:t>、</w:t>
      </w:r>
      <w:r w:rsidR="007474EF">
        <w:rPr>
          <w:rFonts w:ascii="Times New Roman" w:hAnsi="Times New Roman" w:cs="Times New Roman"/>
          <w:color w:val="000000"/>
          <w:sz w:val="22"/>
          <w:szCs w:val="22"/>
        </w:rPr>
        <w:t>F</w:t>
      </w:r>
      <w:r w:rsidR="0025189E" w:rsidRPr="0025189E">
        <w:rPr>
          <w:rFonts w:ascii="Times New Roman" w:hAnsi="Times New Roman" w:cs="Times New Roman"/>
          <w:color w:val="000000"/>
          <w:sz w:val="22"/>
          <w:szCs w:val="22"/>
        </w:rPr>
        <w:t>urther analysis direction</w:t>
      </w:r>
      <w:r w:rsidR="007474EF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48164337" w14:textId="7A75A580" w:rsidR="006F1054" w:rsidRPr="00D8124C" w:rsidRDefault="005C1B8C" w:rsidP="0025189E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notice that our </w:t>
      </w:r>
      <w:r w:rsidR="000437A5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word</w:t>
      </w:r>
      <w:r w:rsidR="000437A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vector </w:t>
      </w: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odel is not robust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</w:t>
      </w: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explain the </w:t>
      </w:r>
      <w:r w:rsidR="0012411F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</w:t>
      </w:r>
      <w:r w:rsidR="00D46159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ck,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</w:t>
      </w:r>
      <w:r w:rsidR="00D46159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ven the </w:t>
      </w: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aily changes of stock</w:t>
      </w:r>
      <w:r w:rsidR="00D46159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(three class). </w:t>
      </w:r>
      <w:r w:rsidR="006F1054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ignored too many </w:t>
      </w:r>
      <w:r w:rsidR="000B652D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formation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'</w:t>
      </w:r>
      <w:r w:rsidR="000B652D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6F1054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</w:p>
    <w:p w14:paraId="5D129021" w14:textId="088632D9" w:rsidR="007C110C" w:rsidRPr="00A80EE8" w:rsidRDefault="006F1054" w:rsidP="008F4745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ow to make </w:t>
      </w:r>
      <w:r w:rsidR="0037322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t </w:t>
      </w: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tter? </w:t>
      </w:r>
      <w:r w:rsidR="00F22E5A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irst, we should carry on the </w:t>
      </w:r>
      <w:r w:rsidR="00F22E5A" w:rsidRPr="000C21E2">
        <w:rPr>
          <w:rFonts w:ascii="Times New Roman" w:hAnsi="Times New Roman" w:cs="Times New Roman"/>
          <w:color w:val="000000"/>
          <w:sz w:val="22"/>
          <w:szCs w:val="22"/>
        </w:rPr>
        <w:t>social network analysis</w:t>
      </w:r>
      <w:r w:rsidR="000C21E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nstead focus on each individual contributes.</w:t>
      </w:r>
      <w:r w:rsidR="00A80EE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E4739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Except</w:t>
      </w:r>
      <w:r w:rsidR="004E47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</w:t>
      </w:r>
      <w:r w:rsidR="004E4739" w:rsidRPr="004E47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elebrities.</w:t>
      </w:r>
      <w:r w:rsidR="004E47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the m</w:t>
      </w:r>
      <w:r w:rsidR="004E4739" w:rsidRP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cro-influencers</w:t>
      </w:r>
      <w:r w:rsidR="004E47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ay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E473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 more </w:t>
      </w:r>
      <w:r w:rsidR="00392372" w:rsidRPr="0039237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latable and trustworthy</w:t>
      </w:r>
      <w:r w:rsidR="0039237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3300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 influence the audience.</w:t>
      </w:r>
      <w:r w:rsidR="00033000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 xml:space="preserve"> </w:t>
      </w:r>
      <w:r w:rsidR="00374A42" w:rsidRP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icro-influencers </w:t>
      </w:r>
      <w:r w:rsidR="00CE3B0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ike 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 </w:t>
      </w:r>
      <w:r w:rsidR="00CE3B0F" w:rsidRPr="00CE3B0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ood blogger</w:t>
      </w:r>
      <w:r w:rsidR="00CE3B0F" w:rsidRPr="00CE3B0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CE3B0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="00FA79CA" w:rsidRPr="00FA79C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itness guru</w:t>
      </w:r>
      <w:r w:rsidR="00FA79CA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="00374A42" w:rsidRP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re </w:t>
      </w:r>
      <w:r w:rsid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ose </w:t>
      </w:r>
      <w:r w:rsidR="00374A42" w:rsidRP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dividuals 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ho </w:t>
      </w:r>
      <w:r w:rsidR="00374A42" w:rsidRP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ave </w:t>
      </w:r>
      <w:r w:rsid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ore</w:t>
      </w:r>
      <w:r w:rsidR="00374A42" w:rsidRP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llowers and are considered experts in their respective niche</w:t>
      </w:r>
      <w:r w:rsidR="00D230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l</w:t>
      </w:r>
      <w:r w:rsidR="00374A4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ke </w:t>
      </w:r>
      <w:r w:rsidR="00BA71E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data of top follower and following given in the table</w:t>
      </w:r>
      <w:r w:rsidR="00D230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8F44F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s for </w:t>
      </w:r>
      <w:r w:rsidR="008F44FB" w:rsidRPr="008F44F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fluencer marketing</w:t>
      </w:r>
      <w:r w:rsidR="000F251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="009B40E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usiness and high-tech companies</w:t>
      </w:r>
      <w:r w:rsidR="00F57AA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34665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ill </w:t>
      </w:r>
      <w:r w:rsidR="00F57AA4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nefit more </w:t>
      </w:r>
      <w:r w:rsidR="0034665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rom this. </w:t>
      </w:r>
    </w:p>
    <w:p w14:paraId="6503FB5D" w14:textId="716FF0A7" w:rsidR="0047214D" w:rsidRDefault="00DE0299" w:rsidP="0025189E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</w:pP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cond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 should add</w:t>
      </w:r>
      <w:r w:rsidRPr="000C21E2">
        <w:rPr>
          <w:rFonts w:ascii="Times New Roman" w:hAnsi="Times New Roman" w:cs="Times New Roman"/>
          <w:color w:val="000000"/>
          <w:sz w:val="22"/>
          <w:szCs w:val="22"/>
        </w:rPr>
        <w:t xml:space="preserve"> other language</w:t>
      </w: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nformation, like </w:t>
      </w:r>
      <w:r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rending in the world</w:t>
      </w:r>
      <w:r w:rsidR="001E6FD8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ith more than 70 mainstream languages.</w:t>
      </w:r>
      <w:r w:rsidR="00166F5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t'</w:t>
      </w:r>
      <w:r w:rsidR="00166F5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because </w:t>
      </w:r>
      <w:r w:rsidR="000973CF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xcept for English native speak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g</w:t>
      </w:r>
      <w:r w:rsidR="000973CF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countries, </w:t>
      </w:r>
      <w:r w:rsidR="009C0646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sia account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9C0646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ore and more 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reat</w:t>
      </w:r>
      <w:r w:rsidR="009C0646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ales </w:t>
      </w:r>
      <w:r w:rsidR="00F112DE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opositions</w:t>
      </w:r>
      <w:r w:rsidR="00504E0F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especially for China. For this 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liff of stocks, </w:t>
      </w:r>
      <w:r w:rsidR="00F112DE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g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rowth in China is slowing down big time.</w:t>
      </w:r>
      <w:r w:rsidR="009865E4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China is Apple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'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 second-largest market and a source of massive potential growth. The company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'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s revenue grew 14% in the quarter before this </w:t>
      </w:r>
      <w:r w:rsidR="00C4530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drop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and a staggering 99% in the quarter before that. This </w:t>
      </w:r>
      <w:r w:rsidR="00C4530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cliff 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time around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;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however, Apple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'</w:t>
      </w:r>
      <w:r w:rsidR="00D8124C" w:rsidRPr="00D8124C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 growth in China was negative, dropping 26%.</w:t>
      </w:r>
    </w:p>
    <w:p w14:paraId="1EF3870D" w14:textId="47044C80" w:rsidR="00965D01" w:rsidRDefault="0047214D" w:rsidP="0025189E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T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he t</w:t>
      </w: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hird is </w:t>
      </w:r>
      <w:r w:rsidRPr="0014407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personal </w:t>
      </w:r>
      <w:r w:rsidR="0014407F" w:rsidRPr="0014407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nformation</w:t>
      </w:r>
      <w:r w:rsidR="0014407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. When you consider 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ome</w:t>
      </w:r>
      <w:r w:rsidR="0014407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one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'</w:t>
      </w:r>
      <w:r w:rsidR="0014407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 talks, it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'</w:t>
      </w:r>
      <w:r w:rsidR="0014407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 hard to ig</w:t>
      </w:r>
      <w:r w:rsidR="002D70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n</w:t>
      </w:r>
      <w:r w:rsidR="0014407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ore </w:t>
      </w:r>
      <w:r w:rsidR="002D70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their</w:t>
      </w:r>
      <w:r w:rsidR="0014407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background</w:t>
      </w:r>
      <w:r w:rsidR="002D70B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. </w:t>
      </w:r>
      <w:r w:rsidR="00CD4047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What</w:t>
      </w:r>
      <w:r w:rsidR="00DC3A9A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'</w:t>
      </w:r>
      <w:r w:rsidR="00CD4047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 the tag</w:t>
      </w:r>
      <w:r w:rsidR="00022814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for this person, </w:t>
      </w:r>
      <w:r w:rsidR="001235DD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</w:t>
      </w:r>
      <w:r w:rsidR="001235DD" w:rsidRPr="001235DD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ocial freak</w:t>
      </w:r>
      <w:r w:rsidR="001235DD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or cat liker? Do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es</w:t>
      </w:r>
      <w:r w:rsidR="001235DD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his work ha</w:t>
      </w:r>
      <w:r w:rsidR="000D14F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ve</w:t>
      </w:r>
      <w:r w:rsidR="001235DD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enormous</w:t>
      </w:r>
      <w:r w:rsidR="00CC403E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social influence, like </w:t>
      </w:r>
      <w:r w:rsidR="00046DB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a </w:t>
      </w:r>
      <w:r w:rsidR="00CC403E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writer or </w:t>
      </w:r>
      <w:r w:rsidR="00625903" w:rsidRPr="0062590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Newspaper reporter</w:t>
      </w:r>
      <w:r w:rsidR="0062590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? The right tag and personal info will help us </w:t>
      </w:r>
      <w:r w:rsidR="00243997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add more values</w:t>
      </w:r>
      <w:r w:rsidR="0011375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on identifying who is real i</w:t>
      </w:r>
      <w:r w:rsidR="00113752" w:rsidRPr="0011375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nfluencers</w:t>
      </w:r>
      <w:r w:rsidR="00243997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, or at least different weights for them. </w:t>
      </w:r>
    </w:p>
    <w:p w14:paraId="1C5E0203" w14:textId="6BA316AE" w:rsidR="00F97E7F" w:rsidRPr="00A92457" w:rsidRDefault="00965D01" w:rsidP="00A92457">
      <w:pPr>
        <w:pStyle w:val="1"/>
        <w:shd w:val="clear" w:color="auto" w:fill="FFFFFF"/>
        <w:spacing w:before="0" w:beforeAutospacing="0" w:afterLines="100" w:after="312" w:afterAutospacing="0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Fourth is more </w:t>
      </w:r>
      <w:r w:rsidR="008F2268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r</w:t>
      </w:r>
      <w:r w:rsidR="000D14F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o</w:t>
      </w:r>
      <w:r w:rsidR="008F2268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bust </w:t>
      </w:r>
      <w:r w:rsidR="008F2268" w:rsidRPr="008F2268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entiments models</w:t>
      </w:r>
      <w:r w:rsidR="008F2268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:</w:t>
      </w:r>
      <w:r w:rsidR="00F53D5D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the more advanced </w:t>
      </w:r>
      <w:r w:rsidR="00816186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models and divided dimensions is the key point to success. </w:t>
      </w:r>
      <w:r w:rsidR="00B63D1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For </w:t>
      </w:r>
      <w:r w:rsidR="00BB60C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GP</w:t>
      </w:r>
      <w:r w:rsidR="000D14F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OM</w:t>
      </w:r>
      <w:r w:rsidR="00BB60C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, it track</w:t>
      </w:r>
      <w:r w:rsidR="000D14F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</w:t>
      </w:r>
      <w:r w:rsidR="00BB60C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the </w:t>
      </w:r>
      <w:r w:rsidR="0049014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mood in six </w:t>
      </w:r>
      <w:r w:rsidR="000D14F3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aspects </w:t>
      </w:r>
      <w:r w:rsidR="00BB60C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(</w:t>
      </w:r>
      <w:r w:rsidR="00BB60C9" w:rsidRPr="00BB60C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calm, alert, sure, vital, kind, and happy</w:t>
      </w:r>
      <w:r w:rsidR="00BB60C9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)</w:t>
      </w:r>
      <w:r w:rsidR="00615248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, while </w:t>
      </w:r>
      <w:r w:rsidR="00B63D13" w:rsidRPr="006152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pinionFinder </w:t>
      </w:r>
      <w:r w:rsidR="006152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an </w:t>
      </w:r>
      <w:r w:rsidR="00B63D13" w:rsidRPr="006152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lassif</w:t>
      </w:r>
      <w:r w:rsidR="000D14F3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y</w:t>
      </w:r>
      <w:r w:rsidR="00B63D13" w:rsidRPr="006152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exts in terms of their positive versus negative sentiment</w:t>
      </w:r>
      <w:r w:rsidR="00DE1FF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5E2822" w:rsidRPr="00615248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br/>
      </w:r>
      <w:bookmarkEnd w:id="10"/>
      <w:bookmarkEnd w:id="11"/>
    </w:p>
    <w:sectPr w:rsidR="00F97E7F" w:rsidRPr="00A92457">
      <w:headerReference w:type="default" r:id="rId22"/>
      <w:footerReference w:type="default" r:id="rId2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9FE5CD" w14:textId="77777777" w:rsidR="004A4965" w:rsidRDefault="004A4965">
      <w:r>
        <w:separator/>
      </w:r>
    </w:p>
  </w:endnote>
  <w:endnote w:type="continuationSeparator" w:id="0">
    <w:p w14:paraId="48518FF3" w14:textId="77777777" w:rsidR="004A4965" w:rsidRDefault="004A4965">
      <w:r>
        <w:continuationSeparator/>
      </w:r>
    </w:p>
  </w:endnote>
  <w:endnote w:type="continuationNotice" w:id="1">
    <w:p w14:paraId="7E65CC24" w14:textId="77777777" w:rsidR="004A4965" w:rsidRDefault="004A49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2268374"/>
      <w:docPartObj>
        <w:docPartGallery w:val="Page Numbers (Bottom of Page)"/>
        <w:docPartUnique/>
      </w:docPartObj>
    </w:sdtPr>
    <w:sdtEndPr/>
    <w:sdtContent>
      <w:p w14:paraId="72E9971B" w14:textId="77777777" w:rsidR="00534643" w:rsidRDefault="00534643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656CD9D" w14:textId="77777777" w:rsidR="00534643" w:rsidRDefault="0053464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2220C" w14:textId="77777777" w:rsidR="004A4965" w:rsidRDefault="004A4965">
      <w:r>
        <w:separator/>
      </w:r>
    </w:p>
  </w:footnote>
  <w:footnote w:type="continuationSeparator" w:id="0">
    <w:p w14:paraId="657EE732" w14:textId="77777777" w:rsidR="004A4965" w:rsidRDefault="004A4965">
      <w:r>
        <w:continuationSeparator/>
      </w:r>
    </w:p>
  </w:footnote>
  <w:footnote w:type="continuationNotice" w:id="1">
    <w:p w14:paraId="33B7831F" w14:textId="77777777" w:rsidR="004A4965" w:rsidRDefault="004A49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1698F" w14:textId="77777777" w:rsidR="00534643" w:rsidRDefault="00534643">
    <w:pPr>
      <w:pStyle w:val="a9"/>
    </w:pPr>
  </w:p>
  <w:p w14:paraId="4AEB7960" w14:textId="77777777" w:rsidR="00534643" w:rsidRDefault="00534643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876F4"/>
    <w:multiLevelType w:val="multilevel"/>
    <w:tmpl w:val="7CAC5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1091A59"/>
    <w:multiLevelType w:val="hybridMultilevel"/>
    <w:tmpl w:val="09D0D4F2"/>
    <w:lvl w:ilvl="0" w:tplc="AA9EF3A8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FBF799F"/>
    <w:multiLevelType w:val="multilevel"/>
    <w:tmpl w:val="4DB0E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A62BD1"/>
    <w:multiLevelType w:val="hybridMultilevel"/>
    <w:tmpl w:val="0786F524"/>
    <w:lvl w:ilvl="0" w:tplc="F90A89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66F4AA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838506F"/>
    <w:multiLevelType w:val="hybridMultilevel"/>
    <w:tmpl w:val="F9361206"/>
    <w:lvl w:ilvl="0" w:tplc="139CB7DC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636D14"/>
    <w:multiLevelType w:val="hybridMultilevel"/>
    <w:tmpl w:val="5D9E1246"/>
    <w:lvl w:ilvl="0" w:tplc="8EC824B4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56707B6"/>
    <w:multiLevelType w:val="multilevel"/>
    <w:tmpl w:val="0D7EE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95A1B09"/>
    <w:multiLevelType w:val="hybridMultilevel"/>
    <w:tmpl w:val="B03C8D96"/>
    <w:lvl w:ilvl="0" w:tplc="2D00A58E">
      <w:start w:val="3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DE907F5"/>
    <w:multiLevelType w:val="hybridMultilevel"/>
    <w:tmpl w:val="EC8AEAB0"/>
    <w:lvl w:ilvl="0" w:tplc="476E9718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118128F"/>
    <w:multiLevelType w:val="hybridMultilevel"/>
    <w:tmpl w:val="64C07396"/>
    <w:lvl w:ilvl="0" w:tplc="111488EC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DD2665D"/>
    <w:multiLevelType w:val="hybridMultilevel"/>
    <w:tmpl w:val="5AF496F2"/>
    <w:lvl w:ilvl="0" w:tplc="E68ADAA4">
      <w:start w:val="3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E1618E9"/>
    <w:multiLevelType w:val="hybridMultilevel"/>
    <w:tmpl w:val="104A525A"/>
    <w:lvl w:ilvl="0" w:tplc="8A0671CC">
      <w:start w:val="1"/>
      <w:numFmt w:val="decimal"/>
      <w:lvlText w:val="%1、"/>
      <w:lvlJc w:val="left"/>
      <w:pPr>
        <w:ind w:left="368" w:hanging="368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EED51BE"/>
    <w:multiLevelType w:val="multilevel"/>
    <w:tmpl w:val="3D9C0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83C5F36"/>
    <w:multiLevelType w:val="hybridMultilevel"/>
    <w:tmpl w:val="AF28119A"/>
    <w:lvl w:ilvl="0" w:tplc="DDCC9842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0"/>
  </w:num>
  <w:num w:numId="4">
    <w:abstractNumId w:val="2"/>
  </w:num>
  <w:num w:numId="5">
    <w:abstractNumId w:val="12"/>
  </w:num>
  <w:num w:numId="6">
    <w:abstractNumId w:val="6"/>
  </w:num>
  <w:num w:numId="7">
    <w:abstractNumId w:val="9"/>
  </w:num>
  <w:num w:numId="8">
    <w:abstractNumId w:val="4"/>
  </w:num>
  <w:num w:numId="9">
    <w:abstractNumId w:val="8"/>
  </w:num>
  <w:num w:numId="10">
    <w:abstractNumId w:val="1"/>
  </w:num>
  <w:num w:numId="11">
    <w:abstractNumId w:val="10"/>
  </w:num>
  <w:num w:numId="12">
    <w:abstractNumId w:val="7"/>
  </w:num>
  <w:num w:numId="13">
    <w:abstractNumId w:val="5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zc1NjGzNLM0NjZV0lEKTi0uzszPAykwNKkFAJGvJ2UtAAAA"/>
  </w:docVars>
  <w:rsids>
    <w:rsidRoot w:val="00813A06"/>
    <w:rsid w:val="00000D0E"/>
    <w:rsid w:val="00003E71"/>
    <w:rsid w:val="00006607"/>
    <w:rsid w:val="00006C0B"/>
    <w:rsid w:val="00007318"/>
    <w:rsid w:val="0000789E"/>
    <w:rsid w:val="0001003C"/>
    <w:rsid w:val="0001040B"/>
    <w:rsid w:val="000145E9"/>
    <w:rsid w:val="00014BF4"/>
    <w:rsid w:val="00014CF4"/>
    <w:rsid w:val="00015272"/>
    <w:rsid w:val="00015BA5"/>
    <w:rsid w:val="00020997"/>
    <w:rsid w:val="00022814"/>
    <w:rsid w:val="00022CA9"/>
    <w:rsid w:val="00025CCF"/>
    <w:rsid w:val="00031AF0"/>
    <w:rsid w:val="00032EBA"/>
    <w:rsid w:val="00033000"/>
    <w:rsid w:val="00034E29"/>
    <w:rsid w:val="00036A66"/>
    <w:rsid w:val="000437A5"/>
    <w:rsid w:val="00044BEB"/>
    <w:rsid w:val="00044CED"/>
    <w:rsid w:val="000462FB"/>
    <w:rsid w:val="000467D3"/>
    <w:rsid w:val="00046DB0"/>
    <w:rsid w:val="00047699"/>
    <w:rsid w:val="0005331F"/>
    <w:rsid w:val="00054330"/>
    <w:rsid w:val="000557B5"/>
    <w:rsid w:val="000565B3"/>
    <w:rsid w:val="000607E9"/>
    <w:rsid w:val="00063562"/>
    <w:rsid w:val="00063B7C"/>
    <w:rsid w:val="00064057"/>
    <w:rsid w:val="0006528B"/>
    <w:rsid w:val="00065F71"/>
    <w:rsid w:val="00067149"/>
    <w:rsid w:val="00067FE5"/>
    <w:rsid w:val="000706A2"/>
    <w:rsid w:val="00071725"/>
    <w:rsid w:val="00076717"/>
    <w:rsid w:val="00080F29"/>
    <w:rsid w:val="00083D4E"/>
    <w:rsid w:val="0008504E"/>
    <w:rsid w:val="000855F0"/>
    <w:rsid w:val="000856A1"/>
    <w:rsid w:val="00091E35"/>
    <w:rsid w:val="000927F0"/>
    <w:rsid w:val="00095AB6"/>
    <w:rsid w:val="00095C6F"/>
    <w:rsid w:val="000973CF"/>
    <w:rsid w:val="000A00C4"/>
    <w:rsid w:val="000A174C"/>
    <w:rsid w:val="000A3846"/>
    <w:rsid w:val="000A54C3"/>
    <w:rsid w:val="000B014C"/>
    <w:rsid w:val="000B1497"/>
    <w:rsid w:val="000B2DA3"/>
    <w:rsid w:val="000B5912"/>
    <w:rsid w:val="000B652D"/>
    <w:rsid w:val="000C21E2"/>
    <w:rsid w:val="000C42E0"/>
    <w:rsid w:val="000C49AE"/>
    <w:rsid w:val="000C5AC2"/>
    <w:rsid w:val="000C71F5"/>
    <w:rsid w:val="000D099C"/>
    <w:rsid w:val="000D0F1B"/>
    <w:rsid w:val="000D14F3"/>
    <w:rsid w:val="000D36F7"/>
    <w:rsid w:val="000D4432"/>
    <w:rsid w:val="000D5D68"/>
    <w:rsid w:val="000D660A"/>
    <w:rsid w:val="000E09E7"/>
    <w:rsid w:val="000E1ACF"/>
    <w:rsid w:val="000E2F36"/>
    <w:rsid w:val="000E34EA"/>
    <w:rsid w:val="000E4DE9"/>
    <w:rsid w:val="000E567B"/>
    <w:rsid w:val="000E655D"/>
    <w:rsid w:val="000F251C"/>
    <w:rsid w:val="000F2942"/>
    <w:rsid w:val="000F2FA6"/>
    <w:rsid w:val="000F2FCC"/>
    <w:rsid w:val="000F6EE9"/>
    <w:rsid w:val="00100AB8"/>
    <w:rsid w:val="0010217F"/>
    <w:rsid w:val="00106DF7"/>
    <w:rsid w:val="00107860"/>
    <w:rsid w:val="00107FB6"/>
    <w:rsid w:val="00110ED6"/>
    <w:rsid w:val="00110F65"/>
    <w:rsid w:val="00112B70"/>
    <w:rsid w:val="00113752"/>
    <w:rsid w:val="001144D2"/>
    <w:rsid w:val="0011620A"/>
    <w:rsid w:val="00116866"/>
    <w:rsid w:val="0011769F"/>
    <w:rsid w:val="0012267B"/>
    <w:rsid w:val="0012279D"/>
    <w:rsid w:val="001235DD"/>
    <w:rsid w:val="0012411F"/>
    <w:rsid w:val="00126C7A"/>
    <w:rsid w:val="00127EE4"/>
    <w:rsid w:val="001300B0"/>
    <w:rsid w:val="00130C0C"/>
    <w:rsid w:val="001313CA"/>
    <w:rsid w:val="0013425D"/>
    <w:rsid w:val="00134858"/>
    <w:rsid w:val="001349D0"/>
    <w:rsid w:val="00136229"/>
    <w:rsid w:val="0014223E"/>
    <w:rsid w:val="0014407F"/>
    <w:rsid w:val="00145D25"/>
    <w:rsid w:val="001514A9"/>
    <w:rsid w:val="001570C2"/>
    <w:rsid w:val="00157253"/>
    <w:rsid w:val="0016149B"/>
    <w:rsid w:val="001625AD"/>
    <w:rsid w:val="001627E2"/>
    <w:rsid w:val="00162A23"/>
    <w:rsid w:val="0016477F"/>
    <w:rsid w:val="00165348"/>
    <w:rsid w:val="00165898"/>
    <w:rsid w:val="00166CED"/>
    <w:rsid w:val="00166F5C"/>
    <w:rsid w:val="00171BC3"/>
    <w:rsid w:val="001747E0"/>
    <w:rsid w:val="00182019"/>
    <w:rsid w:val="00183A16"/>
    <w:rsid w:val="0018496A"/>
    <w:rsid w:val="00184DE8"/>
    <w:rsid w:val="00185A3A"/>
    <w:rsid w:val="0019182B"/>
    <w:rsid w:val="00194739"/>
    <w:rsid w:val="00195FAE"/>
    <w:rsid w:val="00196A3A"/>
    <w:rsid w:val="001A01A8"/>
    <w:rsid w:val="001A2DFD"/>
    <w:rsid w:val="001A343E"/>
    <w:rsid w:val="001A5667"/>
    <w:rsid w:val="001A68E5"/>
    <w:rsid w:val="001A749B"/>
    <w:rsid w:val="001B11DB"/>
    <w:rsid w:val="001B48A5"/>
    <w:rsid w:val="001B53ED"/>
    <w:rsid w:val="001C35A2"/>
    <w:rsid w:val="001C473F"/>
    <w:rsid w:val="001D24D6"/>
    <w:rsid w:val="001D3959"/>
    <w:rsid w:val="001D5479"/>
    <w:rsid w:val="001D78B0"/>
    <w:rsid w:val="001E014C"/>
    <w:rsid w:val="001E4C1C"/>
    <w:rsid w:val="001E6328"/>
    <w:rsid w:val="001E6FD8"/>
    <w:rsid w:val="001F21AD"/>
    <w:rsid w:val="001F5FC3"/>
    <w:rsid w:val="0020190D"/>
    <w:rsid w:val="002034B3"/>
    <w:rsid w:val="002055EA"/>
    <w:rsid w:val="002108DF"/>
    <w:rsid w:val="00214640"/>
    <w:rsid w:val="002162A4"/>
    <w:rsid w:val="00216D19"/>
    <w:rsid w:val="002171A9"/>
    <w:rsid w:val="00217DED"/>
    <w:rsid w:val="00220CB2"/>
    <w:rsid w:val="002227CB"/>
    <w:rsid w:val="00225545"/>
    <w:rsid w:val="00227784"/>
    <w:rsid w:val="00227F20"/>
    <w:rsid w:val="0023132E"/>
    <w:rsid w:val="002329B3"/>
    <w:rsid w:val="00233866"/>
    <w:rsid w:val="00235167"/>
    <w:rsid w:val="00237E46"/>
    <w:rsid w:val="00241A3A"/>
    <w:rsid w:val="00243997"/>
    <w:rsid w:val="00250A9E"/>
    <w:rsid w:val="0025189E"/>
    <w:rsid w:val="00252176"/>
    <w:rsid w:val="0026510D"/>
    <w:rsid w:val="0026572D"/>
    <w:rsid w:val="00266AD2"/>
    <w:rsid w:val="00270C27"/>
    <w:rsid w:val="00271B52"/>
    <w:rsid w:val="00272DC0"/>
    <w:rsid w:val="0027377A"/>
    <w:rsid w:val="00273900"/>
    <w:rsid w:val="00273C56"/>
    <w:rsid w:val="002746A0"/>
    <w:rsid w:val="00276D79"/>
    <w:rsid w:val="00281328"/>
    <w:rsid w:val="002822D0"/>
    <w:rsid w:val="00284B70"/>
    <w:rsid w:val="0028536D"/>
    <w:rsid w:val="0028625F"/>
    <w:rsid w:val="0028655E"/>
    <w:rsid w:val="00287A1A"/>
    <w:rsid w:val="00291917"/>
    <w:rsid w:val="00292142"/>
    <w:rsid w:val="002977DB"/>
    <w:rsid w:val="002A3083"/>
    <w:rsid w:val="002A6D96"/>
    <w:rsid w:val="002B32D5"/>
    <w:rsid w:val="002C23D6"/>
    <w:rsid w:val="002C4394"/>
    <w:rsid w:val="002C4CBF"/>
    <w:rsid w:val="002C587D"/>
    <w:rsid w:val="002C696E"/>
    <w:rsid w:val="002C7BF3"/>
    <w:rsid w:val="002D2C15"/>
    <w:rsid w:val="002D2DC0"/>
    <w:rsid w:val="002D2DFA"/>
    <w:rsid w:val="002D4582"/>
    <w:rsid w:val="002D4666"/>
    <w:rsid w:val="002D6346"/>
    <w:rsid w:val="002D70B9"/>
    <w:rsid w:val="002D72F2"/>
    <w:rsid w:val="002D7D8A"/>
    <w:rsid w:val="002E2515"/>
    <w:rsid w:val="002E29C3"/>
    <w:rsid w:val="002E4151"/>
    <w:rsid w:val="002E5078"/>
    <w:rsid w:val="002F2E5B"/>
    <w:rsid w:val="002F3FF9"/>
    <w:rsid w:val="002F46FD"/>
    <w:rsid w:val="00300458"/>
    <w:rsid w:val="00300584"/>
    <w:rsid w:val="003077E3"/>
    <w:rsid w:val="00311D20"/>
    <w:rsid w:val="00313245"/>
    <w:rsid w:val="0031403D"/>
    <w:rsid w:val="003176D8"/>
    <w:rsid w:val="00321AB8"/>
    <w:rsid w:val="00327438"/>
    <w:rsid w:val="00332193"/>
    <w:rsid w:val="00333EC7"/>
    <w:rsid w:val="003345A3"/>
    <w:rsid w:val="00335FD0"/>
    <w:rsid w:val="00341537"/>
    <w:rsid w:val="00343286"/>
    <w:rsid w:val="0034443D"/>
    <w:rsid w:val="00346253"/>
    <w:rsid w:val="00346650"/>
    <w:rsid w:val="00346ECE"/>
    <w:rsid w:val="0034758A"/>
    <w:rsid w:val="00351880"/>
    <w:rsid w:val="003520A5"/>
    <w:rsid w:val="003526FF"/>
    <w:rsid w:val="0035280F"/>
    <w:rsid w:val="003529B1"/>
    <w:rsid w:val="00352D16"/>
    <w:rsid w:val="00353D9A"/>
    <w:rsid w:val="0036061E"/>
    <w:rsid w:val="003606D4"/>
    <w:rsid w:val="00364332"/>
    <w:rsid w:val="00364699"/>
    <w:rsid w:val="00364AE5"/>
    <w:rsid w:val="0036528A"/>
    <w:rsid w:val="003654FC"/>
    <w:rsid w:val="0036575C"/>
    <w:rsid w:val="003673A3"/>
    <w:rsid w:val="00373224"/>
    <w:rsid w:val="00373B33"/>
    <w:rsid w:val="00373C17"/>
    <w:rsid w:val="00374A42"/>
    <w:rsid w:val="003751EF"/>
    <w:rsid w:val="00375765"/>
    <w:rsid w:val="003757BF"/>
    <w:rsid w:val="00376B29"/>
    <w:rsid w:val="003801AB"/>
    <w:rsid w:val="00380C18"/>
    <w:rsid w:val="00383955"/>
    <w:rsid w:val="00383A4B"/>
    <w:rsid w:val="003842ED"/>
    <w:rsid w:val="00386E52"/>
    <w:rsid w:val="00392372"/>
    <w:rsid w:val="003A366B"/>
    <w:rsid w:val="003A5CFB"/>
    <w:rsid w:val="003A60B1"/>
    <w:rsid w:val="003A7133"/>
    <w:rsid w:val="003A79D9"/>
    <w:rsid w:val="003A7C48"/>
    <w:rsid w:val="003B0841"/>
    <w:rsid w:val="003B454B"/>
    <w:rsid w:val="003B7112"/>
    <w:rsid w:val="003C0C75"/>
    <w:rsid w:val="003C1936"/>
    <w:rsid w:val="003C4971"/>
    <w:rsid w:val="003C4CF5"/>
    <w:rsid w:val="003D37FA"/>
    <w:rsid w:val="003D4E0C"/>
    <w:rsid w:val="003D58BC"/>
    <w:rsid w:val="003D7A28"/>
    <w:rsid w:val="003E4258"/>
    <w:rsid w:val="003E584F"/>
    <w:rsid w:val="003E60DF"/>
    <w:rsid w:val="003F5972"/>
    <w:rsid w:val="003F65B2"/>
    <w:rsid w:val="003F670F"/>
    <w:rsid w:val="003F748C"/>
    <w:rsid w:val="0040011F"/>
    <w:rsid w:val="00400ACC"/>
    <w:rsid w:val="00401028"/>
    <w:rsid w:val="0040472B"/>
    <w:rsid w:val="00406604"/>
    <w:rsid w:val="00406ACC"/>
    <w:rsid w:val="00407F6B"/>
    <w:rsid w:val="00411116"/>
    <w:rsid w:val="004122A5"/>
    <w:rsid w:val="00413D30"/>
    <w:rsid w:val="00421CD8"/>
    <w:rsid w:val="004254D5"/>
    <w:rsid w:val="00430DA7"/>
    <w:rsid w:val="004356DE"/>
    <w:rsid w:val="004362C1"/>
    <w:rsid w:val="00440482"/>
    <w:rsid w:val="00444286"/>
    <w:rsid w:val="00444D59"/>
    <w:rsid w:val="00450D37"/>
    <w:rsid w:val="00451F1D"/>
    <w:rsid w:val="004530D8"/>
    <w:rsid w:val="00455B93"/>
    <w:rsid w:val="004570BA"/>
    <w:rsid w:val="00457574"/>
    <w:rsid w:val="004604EB"/>
    <w:rsid w:val="00460CA9"/>
    <w:rsid w:val="004619D6"/>
    <w:rsid w:val="0046250F"/>
    <w:rsid w:val="00462637"/>
    <w:rsid w:val="004628AB"/>
    <w:rsid w:val="004639FD"/>
    <w:rsid w:val="00464668"/>
    <w:rsid w:val="0046576D"/>
    <w:rsid w:val="0046798E"/>
    <w:rsid w:val="00470E3C"/>
    <w:rsid w:val="0047214D"/>
    <w:rsid w:val="00481F2A"/>
    <w:rsid w:val="0048502C"/>
    <w:rsid w:val="004854F7"/>
    <w:rsid w:val="00486B9A"/>
    <w:rsid w:val="00486D3F"/>
    <w:rsid w:val="00490142"/>
    <w:rsid w:val="00491915"/>
    <w:rsid w:val="00494D13"/>
    <w:rsid w:val="00497508"/>
    <w:rsid w:val="004A0095"/>
    <w:rsid w:val="004A05E9"/>
    <w:rsid w:val="004A19C6"/>
    <w:rsid w:val="004A1C55"/>
    <w:rsid w:val="004A4965"/>
    <w:rsid w:val="004B0FDE"/>
    <w:rsid w:val="004B2913"/>
    <w:rsid w:val="004B2A16"/>
    <w:rsid w:val="004B346B"/>
    <w:rsid w:val="004B60AB"/>
    <w:rsid w:val="004B71D8"/>
    <w:rsid w:val="004C1586"/>
    <w:rsid w:val="004C234F"/>
    <w:rsid w:val="004C335B"/>
    <w:rsid w:val="004C5223"/>
    <w:rsid w:val="004C5672"/>
    <w:rsid w:val="004C5E13"/>
    <w:rsid w:val="004C6591"/>
    <w:rsid w:val="004D0BE8"/>
    <w:rsid w:val="004D185C"/>
    <w:rsid w:val="004D667F"/>
    <w:rsid w:val="004D73CD"/>
    <w:rsid w:val="004E07B4"/>
    <w:rsid w:val="004E2E98"/>
    <w:rsid w:val="004E43C6"/>
    <w:rsid w:val="004E4739"/>
    <w:rsid w:val="004E559D"/>
    <w:rsid w:val="004F01D1"/>
    <w:rsid w:val="004F1524"/>
    <w:rsid w:val="004F1FB6"/>
    <w:rsid w:val="004F7DBE"/>
    <w:rsid w:val="00502169"/>
    <w:rsid w:val="00503715"/>
    <w:rsid w:val="00504E0F"/>
    <w:rsid w:val="005073CF"/>
    <w:rsid w:val="005101E6"/>
    <w:rsid w:val="00511C41"/>
    <w:rsid w:val="0051200B"/>
    <w:rsid w:val="005129E0"/>
    <w:rsid w:val="00513295"/>
    <w:rsid w:val="00514151"/>
    <w:rsid w:val="00514818"/>
    <w:rsid w:val="0051506A"/>
    <w:rsid w:val="00517ABB"/>
    <w:rsid w:val="00517F93"/>
    <w:rsid w:val="00524FE2"/>
    <w:rsid w:val="0053010B"/>
    <w:rsid w:val="00530578"/>
    <w:rsid w:val="00531D4A"/>
    <w:rsid w:val="00533499"/>
    <w:rsid w:val="00534643"/>
    <w:rsid w:val="00534C63"/>
    <w:rsid w:val="00535413"/>
    <w:rsid w:val="005359A6"/>
    <w:rsid w:val="00535B52"/>
    <w:rsid w:val="00537453"/>
    <w:rsid w:val="00537EA0"/>
    <w:rsid w:val="00537EE0"/>
    <w:rsid w:val="0054067A"/>
    <w:rsid w:val="005439DF"/>
    <w:rsid w:val="00543AE8"/>
    <w:rsid w:val="005452C7"/>
    <w:rsid w:val="0054583E"/>
    <w:rsid w:val="00545BDF"/>
    <w:rsid w:val="00546A0A"/>
    <w:rsid w:val="00550358"/>
    <w:rsid w:val="005504DA"/>
    <w:rsid w:val="005513BB"/>
    <w:rsid w:val="005550AA"/>
    <w:rsid w:val="00556595"/>
    <w:rsid w:val="005578B4"/>
    <w:rsid w:val="00560AE0"/>
    <w:rsid w:val="00563B05"/>
    <w:rsid w:val="005735B4"/>
    <w:rsid w:val="005802AE"/>
    <w:rsid w:val="00580C35"/>
    <w:rsid w:val="00582A0B"/>
    <w:rsid w:val="005830E5"/>
    <w:rsid w:val="005859E6"/>
    <w:rsid w:val="0058741E"/>
    <w:rsid w:val="0058789F"/>
    <w:rsid w:val="005907A2"/>
    <w:rsid w:val="00591F57"/>
    <w:rsid w:val="00593FB0"/>
    <w:rsid w:val="005954A6"/>
    <w:rsid w:val="0059583B"/>
    <w:rsid w:val="00596F11"/>
    <w:rsid w:val="005970E3"/>
    <w:rsid w:val="005A0C2F"/>
    <w:rsid w:val="005A0E40"/>
    <w:rsid w:val="005A16BA"/>
    <w:rsid w:val="005A2D5C"/>
    <w:rsid w:val="005A4B9C"/>
    <w:rsid w:val="005A6225"/>
    <w:rsid w:val="005B00A1"/>
    <w:rsid w:val="005B04CF"/>
    <w:rsid w:val="005B20BB"/>
    <w:rsid w:val="005C00C5"/>
    <w:rsid w:val="005C01C3"/>
    <w:rsid w:val="005C0BA0"/>
    <w:rsid w:val="005C1B8C"/>
    <w:rsid w:val="005C22E9"/>
    <w:rsid w:val="005C617F"/>
    <w:rsid w:val="005D1B76"/>
    <w:rsid w:val="005D6062"/>
    <w:rsid w:val="005D7545"/>
    <w:rsid w:val="005D7885"/>
    <w:rsid w:val="005E0987"/>
    <w:rsid w:val="005E2822"/>
    <w:rsid w:val="005E3D2F"/>
    <w:rsid w:val="005E5E9F"/>
    <w:rsid w:val="005E68EF"/>
    <w:rsid w:val="005F00DA"/>
    <w:rsid w:val="005F1145"/>
    <w:rsid w:val="005F1F0F"/>
    <w:rsid w:val="005F3952"/>
    <w:rsid w:val="005F3ED9"/>
    <w:rsid w:val="005F40BC"/>
    <w:rsid w:val="005F540A"/>
    <w:rsid w:val="00605A70"/>
    <w:rsid w:val="00605D6D"/>
    <w:rsid w:val="006060DF"/>
    <w:rsid w:val="00607420"/>
    <w:rsid w:val="00610507"/>
    <w:rsid w:val="006120A6"/>
    <w:rsid w:val="00612180"/>
    <w:rsid w:val="00615248"/>
    <w:rsid w:val="00616522"/>
    <w:rsid w:val="00624997"/>
    <w:rsid w:val="006255C1"/>
    <w:rsid w:val="00625903"/>
    <w:rsid w:val="00626579"/>
    <w:rsid w:val="00627463"/>
    <w:rsid w:val="00632153"/>
    <w:rsid w:val="00632FAE"/>
    <w:rsid w:val="00633CCD"/>
    <w:rsid w:val="00634273"/>
    <w:rsid w:val="00635181"/>
    <w:rsid w:val="006353E1"/>
    <w:rsid w:val="006371D5"/>
    <w:rsid w:val="00637D26"/>
    <w:rsid w:val="00640C85"/>
    <w:rsid w:val="006425D5"/>
    <w:rsid w:val="006429C5"/>
    <w:rsid w:val="00644CB9"/>
    <w:rsid w:val="00646123"/>
    <w:rsid w:val="00646313"/>
    <w:rsid w:val="0064753A"/>
    <w:rsid w:val="00647B1A"/>
    <w:rsid w:val="006503B6"/>
    <w:rsid w:val="00651089"/>
    <w:rsid w:val="00651EBB"/>
    <w:rsid w:val="0065603A"/>
    <w:rsid w:val="006572C0"/>
    <w:rsid w:val="00657ED2"/>
    <w:rsid w:val="00661381"/>
    <w:rsid w:val="00662558"/>
    <w:rsid w:val="00663836"/>
    <w:rsid w:val="00663A84"/>
    <w:rsid w:val="006721A8"/>
    <w:rsid w:val="006723F7"/>
    <w:rsid w:val="006728F0"/>
    <w:rsid w:val="00673863"/>
    <w:rsid w:val="006747E0"/>
    <w:rsid w:val="0068238A"/>
    <w:rsid w:val="00683BC8"/>
    <w:rsid w:val="00690983"/>
    <w:rsid w:val="006935E0"/>
    <w:rsid w:val="0069515F"/>
    <w:rsid w:val="006960AF"/>
    <w:rsid w:val="006961D4"/>
    <w:rsid w:val="00696348"/>
    <w:rsid w:val="006A1895"/>
    <w:rsid w:val="006A4CD2"/>
    <w:rsid w:val="006A5B99"/>
    <w:rsid w:val="006A76B9"/>
    <w:rsid w:val="006B02F1"/>
    <w:rsid w:val="006B0C96"/>
    <w:rsid w:val="006B11B7"/>
    <w:rsid w:val="006B2084"/>
    <w:rsid w:val="006B24DC"/>
    <w:rsid w:val="006B5C4B"/>
    <w:rsid w:val="006B7DBC"/>
    <w:rsid w:val="006C315D"/>
    <w:rsid w:val="006C4EA0"/>
    <w:rsid w:val="006C5996"/>
    <w:rsid w:val="006D0903"/>
    <w:rsid w:val="006D4556"/>
    <w:rsid w:val="006D4A98"/>
    <w:rsid w:val="006D7759"/>
    <w:rsid w:val="006D7B91"/>
    <w:rsid w:val="006D7D1D"/>
    <w:rsid w:val="006E1A73"/>
    <w:rsid w:val="006E331E"/>
    <w:rsid w:val="006F1054"/>
    <w:rsid w:val="006F368F"/>
    <w:rsid w:val="006F36CD"/>
    <w:rsid w:val="006F39F9"/>
    <w:rsid w:val="006F41D4"/>
    <w:rsid w:val="006F4899"/>
    <w:rsid w:val="006F566F"/>
    <w:rsid w:val="006F6D95"/>
    <w:rsid w:val="006F7531"/>
    <w:rsid w:val="006F7BB2"/>
    <w:rsid w:val="00701BFE"/>
    <w:rsid w:val="00703EDB"/>
    <w:rsid w:val="00704249"/>
    <w:rsid w:val="00704AEA"/>
    <w:rsid w:val="007070A4"/>
    <w:rsid w:val="00711311"/>
    <w:rsid w:val="0071170D"/>
    <w:rsid w:val="00711C1C"/>
    <w:rsid w:val="00720714"/>
    <w:rsid w:val="00721806"/>
    <w:rsid w:val="00722D66"/>
    <w:rsid w:val="0072511B"/>
    <w:rsid w:val="00725780"/>
    <w:rsid w:val="00725BC6"/>
    <w:rsid w:val="0072668F"/>
    <w:rsid w:val="00730FC7"/>
    <w:rsid w:val="007319C8"/>
    <w:rsid w:val="00737F54"/>
    <w:rsid w:val="007404EA"/>
    <w:rsid w:val="0074128B"/>
    <w:rsid w:val="0074344D"/>
    <w:rsid w:val="007474EF"/>
    <w:rsid w:val="007502D2"/>
    <w:rsid w:val="0075450B"/>
    <w:rsid w:val="007573A3"/>
    <w:rsid w:val="00760ADD"/>
    <w:rsid w:val="00764022"/>
    <w:rsid w:val="00766F80"/>
    <w:rsid w:val="007719C5"/>
    <w:rsid w:val="007758BD"/>
    <w:rsid w:val="00775FF9"/>
    <w:rsid w:val="00782055"/>
    <w:rsid w:val="007846CD"/>
    <w:rsid w:val="007916B0"/>
    <w:rsid w:val="00791C6D"/>
    <w:rsid w:val="00791FD8"/>
    <w:rsid w:val="007937F7"/>
    <w:rsid w:val="00793ED8"/>
    <w:rsid w:val="00794832"/>
    <w:rsid w:val="007A0FA6"/>
    <w:rsid w:val="007A3424"/>
    <w:rsid w:val="007A4732"/>
    <w:rsid w:val="007A4E03"/>
    <w:rsid w:val="007A5A56"/>
    <w:rsid w:val="007A73EE"/>
    <w:rsid w:val="007B004B"/>
    <w:rsid w:val="007B0118"/>
    <w:rsid w:val="007B1F1B"/>
    <w:rsid w:val="007B337B"/>
    <w:rsid w:val="007B73BF"/>
    <w:rsid w:val="007B756D"/>
    <w:rsid w:val="007C110C"/>
    <w:rsid w:val="007C1885"/>
    <w:rsid w:val="007C7CA0"/>
    <w:rsid w:val="007C7E47"/>
    <w:rsid w:val="007D1168"/>
    <w:rsid w:val="007D3CF3"/>
    <w:rsid w:val="007D6667"/>
    <w:rsid w:val="007D72AC"/>
    <w:rsid w:val="007E11C1"/>
    <w:rsid w:val="007E18DF"/>
    <w:rsid w:val="007F08BA"/>
    <w:rsid w:val="007F0952"/>
    <w:rsid w:val="007F0BDC"/>
    <w:rsid w:val="007F2487"/>
    <w:rsid w:val="007F25EA"/>
    <w:rsid w:val="007F3247"/>
    <w:rsid w:val="007F5112"/>
    <w:rsid w:val="007F6208"/>
    <w:rsid w:val="007F6E5C"/>
    <w:rsid w:val="007F7138"/>
    <w:rsid w:val="00800DAE"/>
    <w:rsid w:val="008015DA"/>
    <w:rsid w:val="00801B91"/>
    <w:rsid w:val="00804A45"/>
    <w:rsid w:val="00805D15"/>
    <w:rsid w:val="00806291"/>
    <w:rsid w:val="00806E3E"/>
    <w:rsid w:val="0081094B"/>
    <w:rsid w:val="008112F1"/>
    <w:rsid w:val="00813A06"/>
    <w:rsid w:val="00816186"/>
    <w:rsid w:val="00816190"/>
    <w:rsid w:val="008202BB"/>
    <w:rsid w:val="00821C0B"/>
    <w:rsid w:val="00821EA9"/>
    <w:rsid w:val="008255E5"/>
    <w:rsid w:val="00826A12"/>
    <w:rsid w:val="00827125"/>
    <w:rsid w:val="00832376"/>
    <w:rsid w:val="00832C25"/>
    <w:rsid w:val="00833167"/>
    <w:rsid w:val="008349E4"/>
    <w:rsid w:val="008356A3"/>
    <w:rsid w:val="00836414"/>
    <w:rsid w:val="008405CB"/>
    <w:rsid w:val="008461E3"/>
    <w:rsid w:val="0084621D"/>
    <w:rsid w:val="00846A13"/>
    <w:rsid w:val="008547F4"/>
    <w:rsid w:val="00854A7D"/>
    <w:rsid w:val="00857CDA"/>
    <w:rsid w:val="00857EAB"/>
    <w:rsid w:val="00860D54"/>
    <w:rsid w:val="008632B3"/>
    <w:rsid w:val="00864F60"/>
    <w:rsid w:val="008664CD"/>
    <w:rsid w:val="00870927"/>
    <w:rsid w:val="00871BF8"/>
    <w:rsid w:val="008734FC"/>
    <w:rsid w:val="00876481"/>
    <w:rsid w:val="00882FA5"/>
    <w:rsid w:val="008835D5"/>
    <w:rsid w:val="00883933"/>
    <w:rsid w:val="00886B8A"/>
    <w:rsid w:val="00886EC8"/>
    <w:rsid w:val="00887A2C"/>
    <w:rsid w:val="00895E5F"/>
    <w:rsid w:val="00896A43"/>
    <w:rsid w:val="00897F14"/>
    <w:rsid w:val="008A20C3"/>
    <w:rsid w:val="008A4113"/>
    <w:rsid w:val="008A4DD3"/>
    <w:rsid w:val="008A5B1A"/>
    <w:rsid w:val="008A5D87"/>
    <w:rsid w:val="008A69FD"/>
    <w:rsid w:val="008A7A1F"/>
    <w:rsid w:val="008B003B"/>
    <w:rsid w:val="008B0489"/>
    <w:rsid w:val="008B1179"/>
    <w:rsid w:val="008B15EF"/>
    <w:rsid w:val="008B545F"/>
    <w:rsid w:val="008B5D0E"/>
    <w:rsid w:val="008B6906"/>
    <w:rsid w:val="008B75A9"/>
    <w:rsid w:val="008B7B39"/>
    <w:rsid w:val="008C079F"/>
    <w:rsid w:val="008C26D4"/>
    <w:rsid w:val="008C52D6"/>
    <w:rsid w:val="008D086B"/>
    <w:rsid w:val="008D6D74"/>
    <w:rsid w:val="008D7D03"/>
    <w:rsid w:val="008E0234"/>
    <w:rsid w:val="008E1FFD"/>
    <w:rsid w:val="008E2350"/>
    <w:rsid w:val="008E5988"/>
    <w:rsid w:val="008E6808"/>
    <w:rsid w:val="008F0274"/>
    <w:rsid w:val="008F0C26"/>
    <w:rsid w:val="008F1051"/>
    <w:rsid w:val="008F107E"/>
    <w:rsid w:val="008F10A4"/>
    <w:rsid w:val="008F1D1E"/>
    <w:rsid w:val="008F1EC2"/>
    <w:rsid w:val="008F2268"/>
    <w:rsid w:val="008F44FB"/>
    <w:rsid w:val="008F46E9"/>
    <w:rsid w:val="008F4745"/>
    <w:rsid w:val="008F57E6"/>
    <w:rsid w:val="008F7AB1"/>
    <w:rsid w:val="00900A68"/>
    <w:rsid w:val="00901512"/>
    <w:rsid w:val="009046F7"/>
    <w:rsid w:val="00906A76"/>
    <w:rsid w:val="00912541"/>
    <w:rsid w:val="009135B9"/>
    <w:rsid w:val="00914C5B"/>
    <w:rsid w:val="00916151"/>
    <w:rsid w:val="009166D4"/>
    <w:rsid w:val="00917299"/>
    <w:rsid w:val="0091743A"/>
    <w:rsid w:val="009178E1"/>
    <w:rsid w:val="009201C3"/>
    <w:rsid w:val="00922EF1"/>
    <w:rsid w:val="00923B5A"/>
    <w:rsid w:val="00927097"/>
    <w:rsid w:val="009270F5"/>
    <w:rsid w:val="009326F8"/>
    <w:rsid w:val="00940C7D"/>
    <w:rsid w:val="009415C7"/>
    <w:rsid w:val="00941772"/>
    <w:rsid w:val="00942938"/>
    <w:rsid w:val="00943198"/>
    <w:rsid w:val="00953B78"/>
    <w:rsid w:val="00962CA6"/>
    <w:rsid w:val="00964FD0"/>
    <w:rsid w:val="00965D01"/>
    <w:rsid w:val="00970FA6"/>
    <w:rsid w:val="00971261"/>
    <w:rsid w:val="00974A14"/>
    <w:rsid w:val="00975825"/>
    <w:rsid w:val="00977750"/>
    <w:rsid w:val="00977BF6"/>
    <w:rsid w:val="00980829"/>
    <w:rsid w:val="00983ED3"/>
    <w:rsid w:val="009844CA"/>
    <w:rsid w:val="009846E2"/>
    <w:rsid w:val="00984896"/>
    <w:rsid w:val="009865E4"/>
    <w:rsid w:val="0099304D"/>
    <w:rsid w:val="00995A83"/>
    <w:rsid w:val="009974C3"/>
    <w:rsid w:val="009978C3"/>
    <w:rsid w:val="009979F7"/>
    <w:rsid w:val="009A1991"/>
    <w:rsid w:val="009A3D89"/>
    <w:rsid w:val="009A4379"/>
    <w:rsid w:val="009B094A"/>
    <w:rsid w:val="009B1A2F"/>
    <w:rsid w:val="009B2190"/>
    <w:rsid w:val="009B40E8"/>
    <w:rsid w:val="009B4C3C"/>
    <w:rsid w:val="009B7287"/>
    <w:rsid w:val="009C0646"/>
    <w:rsid w:val="009C112A"/>
    <w:rsid w:val="009C3C7F"/>
    <w:rsid w:val="009C6CCB"/>
    <w:rsid w:val="009D06CA"/>
    <w:rsid w:val="009D1047"/>
    <w:rsid w:val="009D18EF"/>
    <w:rsid w:val="009D611C"/>
    <w:rsid w:val="009D6B54"/>
    <w:rsid w:val="009E0830"/>
    <w:rsid w:val="009E0947"/>
    <w:rsid w:val="009E1738"/>
    <w:rsid w:val="009E3349"/>
    <w:rsid w:val="009E3FDE"/>
    <w:rsid w:val="009E43CB"/>
    <w:rsid w:val="009F0210"/>
    <w:rsid w:val="009F0C41"/>
    <w:rsid w:val="009F46B4"/>
    <w:rsid w:val="009F7C50"/>
    <w:rsid w:val="00A01084"/>
    <w:rsid w:val="00A05C8D"/>
    <w:rsid w:val="00A07554"/>
    <w:rsid w:val="00A10092"/>
    <w:rsid w:val="00A10547"/>
    <w:rsid w:val="00A10A7C"/>
    <w:rsid w:val="00A12321"/>
    <w:rsid w:val="00A1286E"/>
    <w:rsid w:val="00A16424"/>
    <w:rsid w:val="00A166BD"/>
    <w:rsid w:val="00A22A11"/>
    <w:rsid w:val="00A2666A"/>
    <w:rsid w:val="00A269F0"/>
    <w:rsid w:val="00A26D37"/>
    <w:rsid w:val="00A26EFB"/>
    <w:rsid w:val="00A3052B"/>
    <w:rsid w:val="00A34D14"/>
    <w:rsid w:val="00A35A0D"/>
    <w:rsid w:val="00A35A4B"/>
    <w:rsid w:val="00A376F0"/>
    <w:rsid w:val="00A41789"/>
    <w:rsid w:val="00A418C0"/>
    <w:rsid w:val="00A42CC9"/>
    <w:rsid w:val="00A43454"/>
    <w:rsid w:val="00A443BB"/>
    <w:rsid w:val="00A44449"/>
    <w:rsid w:val="00A45B8F"/>
    <w:rsid w:val="00A47281"/>
    <w:rsid w:val="00A47988"/>
    <w:rsid w:val="00A47FC1"/>
    <w:rsid w:val="00A50016"/>
    <w:rsid w:val="00A521AB"/>
    <w:rsid w:val="00A52900"/>
    <w:rsid w:val="00A52C37"/>
    <w:rsid w:val="00A534F6"/>
    <w:rsid w:val="00A55A3D"/>
    <w:rsid w:val="00A5724F"/>
    <w:rsid w:val="00A5782C"/>
    <w:rsid w:val="00A63236"/>
    <w:rsid w:val="00A655DA"/>
    <w:rsid w:val="00A702B0"/>
    <w:rsid w:val="00A7066A"/>
    <w:rsid w:val="00A7209F"/>
    <w:rsid w:val="00A73426"/>
    <w:rsid w:val="00A73B3E"/>
    <w:rsid w:val="00A748DD"/>
    <w:rsid w:val="00A75753"/>
    <w:rsid w:val="00A75D2F"/>
    <w:rsid w:val="00A763B9"/>
    <w:rsid w:val="00A76F41"/>
    <w:rsid w:val="00A80EE8"/>
    <w:rsid w:val="00A8118B"/>
    <w:rsid w:val="00A85205"/>
    <w:rsid w:val="00A876EB"/>
    <w:rsid w:val="00A90556"/>
    <w:rsid w:val="00A90F8C"/>
    <w:rsid w:val="00A92457"/>
    <w:rsid w:val="00A96947"/>
    <w:rsid w:val="00A96C3C"/>
    <w:rsid w:val="00AA0664"/>
    <w:rsid w:val="00AA4B8D"/>
    <w:rsid w:val="00AA79BE"/>
    <w:rsid w:val="00AB1C7E"/>
    <w:rsid w:val="00AB3026"/>
    <w:rsid w:val="00AB602F"/>
    <w:rsid w:val="00AC3344"/>
    <w:rsid w:val="00AC35BE"/>
    <w:rsid w:val="00AC381C"/>
    <w:rsid w:val="00AC4603"/>
    <w:rsid w:val="00AC4A0A"/>
    <w:rsid w:val="00AC4F4F"/>
    <w:rsid w:val="00AC5402"/>
    <w:rsid w:val="00AC5534"/>
    <w:rsid w:val="00AD1DF5"/>
    <w:rsid w:val="00AD500F"/>
    <w:rsid w:val="00AD5B0F"/>
    <w:rsid w:val="00AD5C27"/>
    <w:rsid w:val="00AE1380"/>
    <w:rsid w:val="00AE2707"/>
    <w:rsid w:val="00AE3192"/>
    <w:rsid w:val="00AE46F1"/>
    <w:rsid w:val="00AE4838"/>
    <w:rsid w:val="00AF2433"/>
    <w:rsid w:val="00AF6744"/>
    <w:rsid w:val="00AF72C0"/>
    <w:rsid w:val="00B01152"/>
    <w:rsid w:val="00B052F7"/>
    <w:rsid w:val="00B10C99"/>
    <w:rsid w:val="00B12366"/>
    <w:rsid w:val="00B12A3A"/>
    <w:rsid w:val="00B134BC"/>
    <w:rsid w:val="00B20A6A"/>
    <w:rsid w:val="00B24E68"/>
    <w:rsid w:val="00B270D2"/>
    <w:rsid w:val="00B32403"/>
    <w:rsid w:val="00B3577F"/>
    <w:rsid w:val="00B41427"/>
    <w:rsid w:val="00B43C83"/>
    <w:rsid w:val="00B46341"/>
    <w:rsid w:val="00B47DBC"/>
    <w:rsid w:val="00B51C3A"/>
    <w:rsid w:val="00B523D2"/>
    <w:rsid w:val="00B53943"/>
    <w:rsid w:val="00B61FD1"/>
    <w:rsid w:val="00B63D13"/>
    <w:rsid w:val="00B640A1"/>
    <w:rsid w:val="00B64E59"/>
    <w:rsid w:val="00B670C0"/>
    <w:rsid w:val="00B747FA"/>
    <w:rsid w:val="00B74D53"/>
    <w:rsid w:val="00B75DF6"/>
    <w:rsid w:val="00B76208"/>
    <w:rsid w:val="00B82498"/>
    <w:rsid w:val="00B830A5"/>
    <w:rsid w:val="00B912C5"/>
    <w:rsid w:val="00B936E5"/>
    <w:rsid w:val="00B95AD6"/>
    <w:rsid w:val="00B95B4F"/>
    <w:rsid w:val="00B97824"/>
    <w:rsid w:val="00BA0FA1"/>
    <w:rsid w:val="00BA6580"/>
    <w:rsid w:val="00BA71E8"/>
    <w:rsid w:val="00BB0623"/>
    <w:rsid w:val="00BB24E2"/>
    <w:rsid w:val="00BB49F4"/>
    <w:rsid w:val="00BB60C9"/>
    <w:rsid w:val="00BB67B9"/>
    <w:rsid w:val="00BB7222"/>
    <w:rsid w:val="00BB7A39"/>
    <w:rsid w:val="00BC1FC4"/>
    <w:rsid w:val="00BC2B66"/>
    <w:rsid w:val="00BC42B5"/>
    <w:rsid w:val="00BC63C5"/>
    <w:rsid w:val="00BD1271"/>
    <w:rsid w:val="00BD38BD"/>
    <w:rsid w:val="00BD54A1"/>
    <w:rsid w:val="00BD635C"/>
    <w:rsid w:val="00BE0F4B"/>
    <w:rsid w:val="00BE30E6"/>
    <w:rsid w:val="00BE4AD8"/>
    <w:rsid w:val="00BF17E9"/>
    <w:rsid w:val="00BF277D"/>
    <w:rsid w:val="00BF3C09"/>
    <w:rsid w:val="00BF6193"/>
    <w:rsid w:val="00BF6D9D"/>
    <w:rsid w:val="00C0082D"/>
    <w:rsid w:val="00C0533A"/>
    <w:rsid w:val="00C10829"/>
    <w:rsid w:val="00C111A7"/>
    <w:rsid w:val="00C1242B"/>
    <w:rsid w:val="00C129EA"/>
    <w:rsid w:val="00C12E91"/>
    <w:rsid w:val="00C133E4"/>
    <w:rsid w:val="00C13C71"/>
    <w:rsid w:val="00C222F8"/>
    <w:rsid w:val="00C234B1"/>
    <w:rsid w:val="00C32AE6"/>
    <w:rsid w:val="00C35483"/>
    <w:rsid w:val="00C4059E"/>
    <w:rsid w:val="00C411DE"/>
    <w:rsid w:val="00C43051"/>
    <w:rsid w:val="00C432F3"/>
    <w:rsid w:val="00C4390D"/>
    <w:rsid w:val="00C43923"/>
    <w:rsid w:val="00C439A7"/>
    <w:rsid w:val="00C44104"/>
    <w:rsid w:val="00C4530C"/>
    <w:rsid w:val="00C4641E"/>
    <w:rsid w:val="00C526B0"/>
    <w:rsid w:val="00C531E6"/>
    <w:rsid w:val="00C614A2"/>
    <w:rsid w:val="00C644D8"/>
    <w:rsid w:val="00C65337"/>
    <w:rsid w:val="00C666EB"/>
    <w:rsid w:val="00C67374"/>
    <w:rsid w:val="00C678A6"/>
    <w:rsid w:val="00C748E6"/>
    <w:rsid w:val="00C827B0"/>
    <w:rsid w:val="00C8635E"/>
    <w:rsid w:val="00C86A66"/>
    <w:rsid w:val="00C87527"/>
    <w:rsid w:val="00C90949"/>
    <w:rsid w:val="00C9129D"/>
    <w:rsid w:val="00C91BF4"/>
    <w:rsid w:val="00C9220B"/>
    <w:rsid w:val="00C95275"/>
    <w:rsid w:val="00C95692"/>
    <w:rsid w:val="00CA68F1"/>
    <w:rsid w:val="00CB0F2A"/>
    <w:rsid w:val="00CB1AF9"/>
    <w:rsid w:val="00CB3ED5"/>
    <w:rsid w:val="00CB63D7"/>
    <w:rsid w:val="00CC31CF"/>
    <w:rsid w:val="00CC3BF8"/>
    <w:rsid w:val="00CC403E"/>
    <w:rsid w:val="00CC551E"/>
    <w:rsid w:val="00CC5CED"/>
    <w:rsid w:val="00CC6158"/>
    <w:rsid w:val="00CC61E7"/>
    <w:rsid w:val="00CC6C81"/>
    <w:rsid w:val="00CC7116"/>
    <w:rsid w:val="00CD11DE"/>
    <w:rsid w:val="00CD3728"/>
    <w:rsid w:val="00CD4047"/>
    <w:rsid w:val="00CD64A0"/>
    <w:rsid w:val="00CD7240"/>
    <w:rsid w:val="00CE11B1"/>
    <w:rsid w:val="00CE3501"/>
    <w:rsid w:val="00CE3B0F"/>
    <w:rsid w:val="00CE646C"/>
    <w:rsid w:val="00CE66E1"/>
    <w:rsid w:val="00CE7707"/>
    <w:rsid w:val="00CF0AB1"/>
    <w:rsid w:val="00CF12EF"/>
    <w:rsid w:val="00CF4B9B"/>
    <w:rsid w:val="00CF4D1F"/>
    <w:rsid w:val="00CF7F35"/>
    <w:rsid w:val="00D009F2"/>
    <w:rsid w:val="00D026A0"/>
    <w:rsid w:val="00D02B51"/>
    <w:rsid w:val="00D02EAB"/>
    <w:rsid w:val="00D0616B"/>
    <w:rsid w:val="00D17A74"/>
    <w:rsid w:val="00D205BF"/>
    <w:rsid w:val="00D22CAD"/>
    <w:rsid w:val="00D230EF"/>
    <w:rsid w:val="00D241B7"/>
    <w:rsid w:val="00D25296"/>
    <w:rsid w:val="00D25432"/>
    <w:rsid w:val="00D25A57"/>
    <w:rsid w:val="00D26490"/>
    <w:rsid w:val="00D278F8"/>
    <w:rsid w:val="00D32609"/>
    <w:rsid w:val="00D32683"/>
    <w:rsid w:val="00D4241D"/>
    <w:rsid w:val="00D43835"/>
    <w:rsid w:val="00D4468A"/>
    <w:rsid w:val="00D46159"/>
    <w:rsid w:val="00D52190"/>
    <w:rsid w:val="00D53622"/>
    <w:rsid w:val="00D56759"/>
    <w:rsid w:val="00D57D3A"/>
    <w:rsid w:val="00D63EB1"/>
    <w:rsid w:val="00D676F4"/>
    <w:rsid w:val="00D67BA5"/>
    <w:rsid w:val="00D71A06"/>
    <w:rsid w:val="00D720E6"/>
    <w:rsid w:val="00D724F2"/>
    <w:rsid w:val="00D740AB"/>
    <w:rsid w:val="00D8124C"/>
    <w:rsid w:val="00D81979"/>
    <w:rsid w:val="00D81E60"/>
    <w:rsid w:val="00D84641"/>
    <w:rsid w:val="00D90B08"/>
    <w:rsid w:val="00D9143C"/>
    <w:rsid w:val="00D91DDC"/>
    <w:rsid w:val="00D93ACD"/>
    <w:rsid w:val="00D9506F"/>
    <w:rsid w:val="00D97BF2"/>
    <w:rsid w:val="00DA0DBC"/>
    <w:rsid w:val="00DA17ED"/>
    <w:rsid w:val="00DA207A"/>
    <w:rsid w:val="00DA458A"/>
    <w:rsid w:val="00DA7665"/>
    <w:rsid w:val="00DB1FA4"/>
    <w:rsid w:val="00DC075A"/>
    <w:rsid w:val="00DC187E"/>
    <w:rsid w:val="00DC25FE"/>
    <w:rsid w:val="00DC3A9A"/>
    <w:rsid w:val="00DC572D"/>
    <w:rsid w:val="00DC6025"/>
    <w:rsid w:val="00DC6E76"/>
    <w:rsid w:val="00DD1936"/>
    <w:rsid w:val="00DD21F4"/>
    <w:rsid w:val="00DD2E38"/>
    <w:rsid w:val="00DD4BEF"/>
    <w:rsid w:val="00DD5CEC"/>
    <w:rsid w:val="00DE0299"/>
    <w:rsid w:val="00DE1DA7"/>
    <w:rsid w:val="00DE1FFC"/>
    <w:rsid w:val="00DE3B6C"/>
    <w:rsid w:val="00DF0827"/>
    <w:rsid w:val="00DF1580"/>
    <w:rsid w:val="00DF27DC"/>
    <w:rsid w:val="00DF3A34"/>
    <w:rsid w:val="00DF4DFD"/>
    <w:rsid w:val="00DF7A37"/>
    <w:rsid w:val="00E00179"/>
    <w:rsid w:val="00E0029E"/>
    <w:rsid w:val="00E02B5B"/>
    <w:rsid w:val="00E03B57"/>
    <w:rsid w:val="00E03CF0"/>
    <w:rsid w:val="00E0714B"/>
    <w:rsid w:val="00E12089"/>
    <w:rsid w:val="00E1282F"/>
    <w:rsid w:val="00E12FB5"/>
    <w:rsid w:val="00E13EB6"/>
    <w:rsid w:val="00E15E73"/>
    <w:rsid w:val="00E16EC9"/>
    <w:rsid w:val="00E211F9"/>
    <w:rsid w:val="00E21FB5"/>
    <w:rsid w:val="00E230F7"/>
    <w:rsid w:val="00E24728"/>
    <w:rsid w:val="00E27923"/>
    <w:rsid w:val="00E300CE"/>
    <w:rsid w:val="00E30BED"/>
    <w:rsid w:val="00E31E49"/>
    <w:rsid w:val="00E36ABA"/>
    <w:rsid w:val="00E36D4C"/>
    <w:rsid w:val="00E406D9"/>
    <w:rsid w:val="00E40BAF"/>
    <w:rsid w:val="00E422EC"/>
    <w:rsid w:val="00E44029"/>
    <w:rsid w:val="00E450F9"/>
    <w:rsid w:val="00E46ED9"/>
    <w:rsid w:val="00E5012B"/>
    <w:rsid w:val="00E5175F"/>
    <w:rsid w:val="00E5298C"/>
    <w:rsid w:val="00E53847"/>
    <w:rsid w:val="00E55400"/>
    <w:rsid w:val="00E55BCE"/>
    <w:rsid w:val="00E60C22"/>
    <w:rsid w:val="00E60DD4"/>
    <w:rsid w:val="00E610A5"/>
    <w:rsid w:val="00E62ED2"/>
    <w:rsid w:val="00E65B67"/>
    <w:rsid w:val="00E66F99"/>
    <w:rsid w:val="00E72B41"/>
    <w:rsid w:val="00E77744"/>
    <w:rsid w:val="00E8013D"/>
    <w:rsid w:val="00E8137A"/>
    <w:rsid w:val="00E822DB"/>
    <w:rsid w:val="00E90060"/>
    <w:rsid w:val="00E950D8"/>
    <w:rsid w:val="00EA026E"/>
    <w:rsid w:val="00EA1365"/>
    <w:rsid w:val="00EA25AA"/>
    <w:rsid w:val="00EA3848"/>
    <w:rsid w:val="00EA4233"/>
    <w:rsid w:val="00EA4E1C"/>
    <w:rsid w:val="00EA4EBA"/>
    <w:rsid w:val="00EA5FCE"/>
    <w:rsid w:val="00EA72AE"/>
    <w:rsid w:val="00EB4420"/>
    <w:rsid w:val="00EB4E13"/>
    <w:rsid w:val="00EB534A"/>
    <w:rsid w:val="00EB658C"/>
    <w:rsid w:val="00EB7F86"/>
    <w:rsid w:val="00EC1126"/>
    <w:rsid w:val="00EC155C"/>
    <w:rsid w:val="00EC334F"/>
    <w:rsid w:val="00EC38E3"/>
    <w:rsid w:val="00EC3987"/>
    <w:rsid w:val="00EC6F86"/>
    <w:rsid w:val="00ED2682"/>
    <w:rsid w:val="00ED3E9E"/>
    <w:rsid w:val="00ED67AA"/>
    <w:rsid w:val="00ED68F9"/>
    <w:rsid w:val="00ED75D6"/>
    <w:rsid w:val="00EE53B2"/>
    <w:rsid w:val="00EE5926"/>
    <w:rsid w:val="00F0206D"/>
    <w:rsid w:val="00F03F5F"/>
    <w:rsid w:val="00F04FB6"/>
    <w:rsid w:val="00F05B2F"/>
    <w:rsid w:val="00F05D39"/>
    <w:rsid w:val="00F06E59"/>
    <w:rsid w:val="00F06F4D"/>
    <w:rsid w:val="00F07FCE"/>
    <w:rsid w:val="00F112DE"/>
    <w:rsid w:val="00F14C9A"/>
    <w:rsid w:val="00F20377"/>
    <w:rsid w:val="00F21D37"/>
    <w:rsid w:val="00F22E5A"/>
    <w:rsid w:val="00F277C9"/>
    <w:rsid w:val="00F31A70"/>
    <w:rsid w:val="00F33B17"/>
    <w:rsid w:val="00F34FB3"/>
    <w:rsid w:val="00F34FD1"/>
    <w:rsid w:val="00F35193"/>
    <w:rsid w:val="00F37BDA"/>
    <w:rsid w:val="00F430C3"/>
    <w:rsid w:val="00F43E08"/>
    <w:rsid w:val="00F46638"/>
    <w:rsid w:val="00F53D5D"/>
    <w:rsid w:val="00F56148"/>
    <w:rsid w:val="00F5746C"/>
    <w:rsid w:val="00F57AA4"/>
    <w:rsid w:val="00F60FE2"/>
    <w:rsid w:val="00F65A86"/>
    <w:rsid w:val="00F7026A"/>
    <w:rsid w:val="00F7108D"/>
    <w:rsid w:val="00F732EF"/>
    <w:rsid w:val="00F76DFF"/>
    <w:rsid w:val="00F77F91"/>
    <w:rsid w:val="00F801C5"/>
    <w:rsid w:val="00F812E1"/>
    <w:rsid w:val="00F82247"/>
    <w:rsid w:val="00F824BD"/>
    <w:rsid w:val="00F86DFD"/>
    <w:rsid w:val="00F86E96"/>
    <w:rsid w:val="00F87461"/>
    <w:rsid w:val="00F90764"/>
    <w:rsid w:val="00F9089B"/>
    <w:rsid w:val="00F9133B"/>
    <w:rsid w:val="00F919EF"/>
    <w:rsid w:val="00F91D77"/>
    <w:rsid w:val="00F9257E"/>
    <w:rsid w:val="00F959EA"/>
    <w:rsid w:val="00F97E7F"/>
    <w:rsid w:val="00FA47F5"/>
    <w:rsid w:val="00FA7530"/>
    <w:rsid w:val="00FA79B9"/>
    <w:rsid w:val="00FA79CA"/>
    <w:rsid w:val="00FA7B11"/>
    <w:rsid w:val="00FB0948"/>
    <w:rsid w:val="00FB1181"/>
    <w:rsid w:val="00FB22B2"/>
    <w:rsid w:val="00FB7772"/>
    <w:rsid w:val="00FC1871"/>
    <w:rsid w:val="00FC2467"/>
    <w:rsid w:val="00FC2874"/>
    <w:rsid w:val="00FC3824"/>
    <w:rsid w:val="00FC474E"/>
    <w:rsid w:val="00FC5FB7"/>
    <w:rsid w:val="00FC73FA"/>
    <w:rsid w:val="00FD0D0F"/>
    <w:rsid w:val="00FD2DAB"/>
    <w:rsid w:val="00FD5379"/>
    <w:rsid w:val="00FD7966"/>
    <w:rsid w:val="00FE346C"/>
    <w:rsid w:val="00FE3EAD"/>
    <w:rsid w:val="00FE3F7E"/>
    <w:rsid w:val="00FE4BE7"/>
    <w:rsid w:val="00FE6A87"/>
    <w:rsid w:val="00FF09D5"/>
    <w:rsid w:val="00FF161F"/>
    <w:rsid w:val="00FF5141"/>
    <w:rsid w:val="00FF77F5"/>
    <w:rsid w:val="00FF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AEF0E4"/>
  <w15:chartTrackingRefBased/>
  <w15:docId w15:val="{FE820B51-43A0-493D-91DC-EE1BBF02B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0C49A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C52D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270D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9133B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616B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0C49AE"/>
    <w:rPr>
      <w:rFonts w:ascii="宋体" w:eastAsia="宋体" w:hAnsi="宋体" w:cs="宋体"/>
      <w:b/>
      <w:bCs/>
      <w:kern w:val="36"/>
      <w:sz w:val="48"/>
      <w:szCs w:val="48"/>
    </w:rPr>
  </w:style>
  <w:style w:type="table" w:styleId="a4">
    <w:name w:val="Table Grid"/>
    <w:basedOn w:val="a1"/>
    <w:uiPriority w:val="39"/>
    <w:rsid w:val="00D17A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sid w:val="00272DC0"/>
    <w:rPr>
      <w:b/>
      <w:bCs/>
    </w:rPr>
  </w:style>
  <w:style w:type="character" w:customStyle="1" w:styleId="30">
    <w:name w:val="标题 3 字符"/>
    <w:basedOn w:val="a0"/>
    <w:link w:val="3"/>
    <w:uiPriority w:val="9"/>
    <w:semiHidden/>
    <w:rsid w:val="00B270D2"/>
    <w:rPr>
      <w:b/>
      <w:bCs/>
      <w:sz w:val="32"/>
      <w:szCs w:val="32"/>
    </w:rPr>
  </w:style>
  <w:style w:type="paragraph" w:styleId="a6">
    <w:name w:val="Revision"/>
    <w:hidden/>
    <w:uiPriority w:val="99"/>
    <w:semiHidden/>
    <w:rsid w:val="00647B1A"/>
  </w:style>
  <w:style w:type="paragraph" w:styleId="a7">
    <w:name w:val="Balloon Text"/>
    <w:basedOn w:val="a"/>
    <w:link w:val="a8"/>
    <w:uiPriority w:val="99"/>
    <w:semiHidden/>
    <w:unhideWhenUsed/>
    <w:rsid w:val="00647B1A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47B1A"/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5D78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5D7885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5D78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5D7885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semiHidden/>
    <w:rsid w:val="008C52D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unhideWhenUsed/>
    <w:rsid w:val="006A18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6A1895"/>
    <w:rPr>
      <w:rFonts w:ascii="宋体" w:eastAsia="宋体" w:hAnsi="宋体" w:cs="宋体"/>
      <w:kern w:val="0"/>
      <w:sz w:val="24"/>
      <w:szCs w:val="24"/>
    </w:rPr>
  </w:style>
  <w:style w:type="paragraph" w:styleId="ad">
    <w:name w:val="Normal (Web)"/>
    <w:basedOn w:val="a"/>
    <w:uiPriority w:val="99"/>
    <w:unhideWhenUsed/>
    <w:rsid w:val="00D740A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e">
    <w:name w:val="Hyperlink"/>
    <w:basedOn w:val="a0"/>
    <w:uiPriority w:val="99"/>
    <w:semiHidden/>
    <w:unhideWhenUsed/>
    <w:rsid w:val="00AC4603"/>
    <w:rPr>
      <w:color w:val="0000FF"/>
      <w:u w:val="single"/>
    </w:rPr>
  </w:style>
  <w:style w:type="character" w:customStyle="1" w:styleId="40">
    <w:name w:val="标题 4 字符"/>
    <w:basedOn w:val="a0"/>
    <w:link w:val="4"/>
    <w:uiPriority w:val="9"/>
    <w:semiHidden/>
    <w:rsid w:val="00F9133B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-3">
    <w:name w:val="Light List Accent 3"/>
    <w:basedOn w:val="a1"/>
    <w:uiPriority w:val="61"/>
    <w:rsid w:val="00AD500F"/>
    <w:rPr>
      <w:kern w:val="0"/>
      <w:sz w:val="22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35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30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50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8861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31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96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5415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49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3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0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88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8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145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00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36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3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3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5450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24833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28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63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28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43</TotalTime>
  <Pages>10</Pages>
  <Words>2350</Words>
  <Characters>13399</Characters>
  <Application>Microsoft Office Word</Application>
  <DocSecurity>0</DocSecurity>
  <Lines>111</Lines>
  <Paragraphs>31</Paragraphs>
  <ScaleCrop>false</ScaleCrop>
  <Company/>
  <LinksUpToDate>false</LinksUpToDate>
  <CharactersWithSpaces>1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明远</dc:creator>
  <cp:keywords/>
  <dc:description/>
  <cp:lastModifiedBy>朱 明远</cp:lastModifiedBy>
  <cp:revision>896</cp:revision>
  <cp:lastPrinted>2020-04-25T07:53:00Z</cp:lastPrinted>
  <dcterms:created xsi:type="dcterms:W3CDTF">2020-03-27T10:12:00Z</dcterms:created>
  <dcterms:modified xsi:type="dcterms:W3CDTF">2020-06-04T06:44:00Z</dcterms:modified>
</cp:coreProperties>
</file>